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1056"/>
        <w:gridCol w:w="618"/>
        <w:gridCol w:w="925"/>
        <w:gridCol w:w="1542"/>
        <w:gridCol w:w="773"/>
        <w:gridCol w:w="770"/>
        <w:gridCol w:w="1120"/>
        <w:gridCol w:w="424"/>
        <w:gridCol w:w="1041"/>
        <w:gridCol w:w="502"/>
        <w:gridCol w:w="1048"/>
        <w:gridCol w:w="9"/>
        <w:gridCol w:w="486"/>
      </w:tblGrid>
      <w:tr w:rsidR="00225BA9" w:rsidRPr="00D3090F" w14:paraId="30903F2D" w14:textId="77777777" w:rsidTr="00257192">
        <w:tc>
          <w:tcPr>
            <w:tcW w:w="10800" w:type="dxa"/>
            <w:gridSpan w:val="14"/>
            <w:vAlign w:val="center"/>
          </w:tcPr>
          <w:p w14:paraId="721F29B7" w14:textId="36EE3896" w:rsidR="00225BA9" w:rsidRPr="00D3090F" w:rsidRDefault="009536BA" w:rsidP="006F40B1">
            <w:pPr>
              <w:jc w:val="center"/>
              <w:rPr>
                <w:rFonts w:ascii="Arial" w:hAnsi="Arial" w:cs="Arial"/>
                <w:b/>
              </w:rPr>
            </w:pPr>
            <w:bookmarkStart w:id="0" w:name="_GoBack"/>
            <w:r>
              <w:rPr>
                <w:rFonts w:ascii="Arial" w:hAnsi="Arial" w:cs="Arial"/>
                <w:b/>
                <w:noProof/>
                <w:lang w:eastAsia="en-PH"/>
              </w:rPr>
              <w:drawing>
                <wp:anchor distT="0" distB="0" distL="114300" distR="114300" simplePos="0" relativeHeight="251659264" behindDoc="1" locked="0" layoutInCell="1" allowOverlap="1" wp14:anchorId="44C45934" wp14:editId="0857DE5E">
                  <wp:simplePos x="0" y="0"/>
                  <wp:positionH relativeFrom="column">
                    <wp:posOffset>5097780</wp:posOffset>
                  </wp:positionH>
                  <wp:positionV relativeFrom="paragraph">
                    <wp:posOffset>-826770</wp:posOffset>
                  </wp:positionV>
                  <wp:extent cx="1838325" cy="1704975"/>
                  <wp:effectExtent l="0" t="0" r="9525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8325" cy="1704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  <w:r w:rsidR="00225BA9" w:rsidRPr="00D3090F">
              <w:rPr>
                <w:rFonts w:ascii="Arial" w:hAnsi="Arial" w:cs="Arial"/>
                <w:b/>
              </w:rPr>
              <w:t>THE MEDICAL CITY</w:t>
            </w:r>
          </w:p>
        </w:tc>
      </w:tr>
      <w:tr w:rsidR="00225BA9" w:rsidRPr="00D3090F" w14:paraId="7A13B747" w14:textId="77777777" w:rsidTr="00257192">
        <w:tc>
          <w:tcPr>
            <w:tcW w:w="10800" w:type="dxa"/>
            <w:gridSpan w:val="14"/>
            <w:vAlign w:val="center"/>
          </w:tcPr>
          <w:p w14:paraId="28D47831" w14:textId="77777777" w:rsidR="00225BA9" w:rsidRPr="00D3090F" w:rsidRDefault="00225BA9" w:rsidP="006F40B1">
            <w:pPr>
              <w:jc w:val="center"/>
              <w:rPr>
                <w:rFonts w:ascii="Arial" w:hAnsi="Arial" w:cs="Arial"/>
                <w:sz w:val="20"/>
              </w:rPr>
            </w:pPr>
            <w:proofErr w:type="spellStart"/>
            <w:r w:rsidRPr="00D3090F">
              <w:rPr>
                <w:rFonts w:ascii="Arial" w:hAnsi="Arial" w:cs="Arial"/>
                <w:sz w:val="20"/>
              </w:rPr>
              <w:t>Ortigas</w:t>
            </w:r>
            <w:proofErr w:type="spellEnd"/>
            <w:r w:rsidRPr="00D3090F">
              <w:rPr>
                <w:rFonts w:ascii="Arial" w:hAnsi="Arial" w:cs="Arial"/>
                <w:sz w:val="20"/>
              </w:rPr>
              <w:t xml:space="preserve"> Avenue, Pasig City, Philippines</w:t>
            </w:r>
          </w:p>
        </w:tc>
      </w:tr>
      <w:tr w:rsidR="00225BA9" w:rsidRPr="00B853D7" w14:paraId="67349B80" w14:textId="77777777" w:rsidTr="00257192">
        <w:trPr>
          <w:trHeight w:val="113"/>
        </w:trPr>
        <w:tc>
          <w:tcPr>
            <w:tcW w:w="10800" w:type="dxa"/>
            <w:gridSpan w:val="14"/>
            <w:vAlign w:val="center"/>
          </w:tcPr>
          <w:p w14:paraId="616B29EF" w14:textId="77777777" w:rsidR="00225BA9" w:rsidRPr="00B853D7" w:rsidRDefault="00225BA9" w:rsidP="006F40B1">
            <w:pPr>
              <w:jc w:val="center"/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3D753613" w14:textId="77777777" w:rsidTr="00257192">
        <w:tc>
          <w:tcPr>
            <w:tcW w:w="10800" w:type="dxa"/>
            <w:gridSpan w:val="14"/>
            <w:vAlign w:val="center"/>
          </w:tcPr>
          <w:p w14:paraId="683E69FE" w14:textId="60B5BBB0" w:rsidR="00225BA9" w:rsidRPr="00D3090F" w:rsidRDefault="00225BA9" w:rsidP="006F40B1">
            <w:pPr>
              <w:jc w:val="center"/>
              <w:rPr>
                <w:rFonts w:ascii="Arial" w:hAnsi="Arial" w:cs="Arial"/>
                <w:b/>
              </w:rPr>
            </w:pPr>
            <w:r w:rsidRPr="00D3090F">
              <w:rPr>
                <w:rFonts w:ascii="Arial" w:hAnsi="Arial" w:cs="Arial"/>
                <w:b/>
              </w:rPr>
              <w:t>INSTITUTIONAL REVIEW BOARD</w:t>
            </w:r>
          </w:p>
        </w:tc>
      </w:tr>
      <w:tr w:rsidR="00225BA9" w:rsidRPr="00B853D7" w14:paraId="598FEAC9" w14:textId="77777777" w:rsidTr="00257192">
        <w:tc>
          <w:tcPr>
            <w:tcW w:w="10800" w:type="dxa"/>
            <w:gridSpan w:val="14"/>
            <w:vAlign w:val="center"/>
          </w:tcPr>
          <w:p w14:paraId="54A859F5" w14:textId="77777777" w:rsidR="00225BA9" w:rsidRPr="00B853D7" w:rsidRDefault="00225BA9" w:rsidP="006F40B1">
            <w:pPr>
              <w:jc w:val="center"/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06CFC841" w14:textId="77777777" w:rsidTr="00257192">
        <w:tc>
          <w:tcPr>
            <w:tcW w:w="10800" w:type="dxa"/>
            <w:gridSpan w:val="14"/>
            <w:vAlign w:val="center"/>
          </w:tcPr>
          <w:p w14:paraId="012F189C" w14:textId="1BE85E61" w:rsidR="00225BA9" w:rsidRPr="00D3090F" w:rsidRDefault="00814F7A" w:rsidP="001B7494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R</w:t>
            </w:r>
            <w:r w:rsidR="000F07C1">
              <w:rPr>
                <w:rFonts w:ascii="Arial" w:hAnsi="Arial" w:cs="Arial"/>
                <w:b/>
                <w:sz w:val="24"/>
              </w:rPr>
              <w:t xml:space="preserve">ESEARCH </w:t>
            </w:r>
            <w:r w:rsidR="001B7494">
              <w:rPr>
                <w:rFonts w:ascii="Arial" w:hAnsi="Arial" w:cs="Arial"/>
                <w:b/>
                <w:sz w:val="24"/>
              </w:rPr>
              <w:t>COMPLETION</w:t>
            </w:r>
            <w:r w:rsidR="000F07C1">
              <w:rPr>
                <w:rFonts w:ascii="Arial" w:hAnsi="Arial" w:cs="Arial"/>
                <w:b/>
                <w:sz w:val="24"/>
              </w:rPr>
              <w:t xml:space="preserve"> REPORT FORM</w:t>
            </w:r>
          </w:p>
        </w:tc>
      </w:tr>
      <w:tr w:rsidR="00225BA9" w:rsidRPr="007B329C" w14:paraId="40C06DE6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"/>
        </w:trPr>
        <w:tc>
          <w:tcPr>
            <w:tcW w:w="10800" w:type="dxa"/>
            <w:gridSpan w:val="14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C422633" w14:textId="77777777" w:rsidR="00225BA9" w:rsidRPr="007B329C" w:rsidRDefault="00225BA9" w:rsidP="006F40B1">
            <w:pPr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396E528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144DA10" w14:textId="77777777" w:rsidR="00225BA9" w:rsidRPr="00D3090F" w:rsidRDefault="00225B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39A51000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35733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FC35C0" w14:paraId="07F11ACD" w14:textId="77777777" w:rsidTr="00257192">
        <w:trPr>
          <w:trHeight w:val="144"/>
        </w:trPr>
        <w:tc>
          <w:tcPr>
            <w:tcW w:w="10800" w:type="dxa"/>
            <w:gridSpan w:val="14"/>
            <w:shd w:val="clear" w:color="auto" w:fill="D0CECE" w:themeFill="background2" w:themeFillShade="E6"/>
            <w:vAlign w:val="center"/>
          </w:tcPr>
          <w:p w14:paraId="32BFECED" w14:textId="318E4E12" w:rsidR="005665A1" w:rsidRPr="00FC35C0" w:rsidRDefault="003A398C" w:rsidP="006F40B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TOCOL</w:t>
            </w:r>
            <w:r w:rsidR="005665A1">
              <w:rPr>
                <w:rFonts w:ascii="Arial" w:hAnsi="Arial" w:cs="Arial"/>
                <w:b/>
                <w:sz w:val="20"/>
                <w:szCs w:val="20"/>
              </w:rPr>
              <w:t xml:space="preserve"> INFORMATION</w:t>
            </w:r>
          </w:p>
        </w:tc>
      </w:tr>
      <w:tr w:rsidR="005665A1" w:rsidRPr="00D3090F" w14:paraId="3F1578B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879CD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4CAF9A85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4A15E" w14:textId="32CE556A" w:rsidR="005665A1" w:rsidRPr="00D3090F" w:rsidRDefault="005665A1" w:rsidP="00EB05A9">
            <w:pPr>
              <w:rPr>
                <w:rFonts w:ascii="Arial" w:hAnsi="Arial" w:cs="Arial"/>
                <w:sz w:val="20"/>
              </w:rPr>
            </w:pPr>
            <w:r w:rsidRPr="009D5576">
              <w:rPr>
                <w:rFonts w:ascii="Arial" w:hAnsi="Arial" w:cs="Arial"/>
                <w:sz w:val="20"/>
              </w:rPr>
              <w:t>Protocol Title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577274079"/>
            <w:placeholder>
              <w:docPart w:val="C94DF481C1A34E05AE5B8561C5D80133"/>
            </w:placeholder>
            <w:showingPlcHdr/>
          </w:sdtPr>
          <w:sdtEndPr/>
          <w:sdtContent>
            <w:tc>
              <w:tcPr>
                <w:tcW w:w="8640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208F51A" w14:textId="30AF8838" w:rsidR="005665A1" w:rsidRPr="00D3090F" w:rsidRDefault="005665A1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otocol Title</w:t>
                </w:r>
              </w:p>
            </w:tc>
          </w:sdtContent>
        </w:sdt>
      </w:tr>
      <w:tr w:rsidR="00EB05A9" w:rsidRPr="00D3090F" w14:paraId="1A1FF55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ECAF1" w14:textId="3C0B54CA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RB Registry No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829129608"/>
            <w:placeholder>
              <w:docPart w:val="E084CCFEEDCD49E399BD6970371BB265"/>
            </w:placeholder>
            <w:showingPlcHdr/>
          </w:sdtPr>
          <w:sdtEndPr/>
          <w:sdtContent>
            <w:tc>
              <w:tcPr>
                <w:tcW w:w="324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40C6F1F" w14:textId="1C345577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IRB Registry Number</w:t>
                </w:r>
              </w:p>
            </w:tc>
          </w:sdtContent>
        </w:sdt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FBD7E" w14:textId="40F0E92C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Protocol No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51519382"/>
            <w:placeholder>
              <w:docPart w:val="A42B09FDABE84EA4A5FFD6FF7B51644A"/>
            </w:placeholder>
            <w:showingPlcHdr/>
          </w:sdtPr>
          <w:sdtEndPr/>
          <w:sdtContent>
            <w:tc>
              <w:tcPr>
                <w:tcW w:w="3510" w:type="dxa"/>
                <w:gridSpan w:val="6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2E584AE" w14:textId="63E06F0D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otocol Number</w:t>
                </w:r>
              </w:p>
            </w:tc>
          </w:sdtContent>
        </w:sdt>
      </w:tr>
      <w:tr w:rsidR="00EB05A9" w:rsidRPr="00D3090F" w14:paraId="08AD28BA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B64DC" w14:textId="19C09D4E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incipal Investigat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106540465"/>
            <w:placeholder>
              <w:docPart w:val="00FB8F06735C4383897D0B7847A54606"/>
            </w:placeholder>
            <w:showingPlcHdr/>
          </w:sdtPr>
          <w:sdtEndPr/>
          <w:sdtContent>
            <w:tc>
              <w:tcPr>
                <w:tcW w:w="324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06928D5" w14:textId="606F3BA3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incipal Investigator</w:t>
                </w:r>
              </w:p>
            </w:tc>
          </w:sdtContent>
        </w:sdt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05636" w14:textId="752E24E8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Field of Study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56374853"/>
            <w:placeholder>
              <w:docPart w:val="19E6FDBBAC6C4E7285DD48C4BC8C8679"/>
            </w:placeholder>
            <w:showingPlcHdr/>
            <w:dropDownList>
              <w:listItem w:value="Choose an item."/>
              <w:listItem w:displayText="Anesthesiology" w:value="Anesthesiology"/>
              <w:listItem w:displayText="Cardiology" w:value="Cardiology"/>
              <w:listItem w:displayText="Critical Care Medicine" w:value="Critical Care Medicine"/>
              <w:listItem w:displayText="Emergency Medicine" w:value="Emergency Medicine"/>
              <w:listItem w:displayText="Endocrinology" w:value="Endocrinology"/>
              <w:listItem w:displayText="Gastroenterology" w:value="Gastroenterology"/>
              <w:listItem w:displayText="Nephrology" w:value="Nephrology"/>
              <w:listItem w:displayText="Neurology" w:value="Neurology"/>
              <w:listItem w:displayText="Oncology" w:value="Oncology"/>
              <w:listItem w:displayText="Pulmonology" w:value="Pulmonology"/>
              <w:listItem w:displayText="Obstetrics and Gynecology" w:value="Obstetrics and Gynecology"/>
              <w:listItem w:displayText="Ophthalmology" w:value="Ophthalmology"/>
              <w:listItem w:displayText="Orthopedics" w:value="Orthopedics"/>
              <w:listItem w:displayText="Pediatrics" w:value="Pediatrics"/>
              <w:listItem w:displayText="Psychiatry" w:value="Psychiatry"/>
              <w:listItem w:displayText="Radiation Oncology" w:value="Radiation Oncology"/>
              <w:listItem w:displayText="Radiology" w:value="Radiology"/>
              <w:listItem w:displayText="Surgery" w:value="Surgery"/>
              <w:listItem w:displayText="Surgery, Neurosurgery" w:value="Surgery, Neurosurgery"/>
              <w:listItem w:displayText="Internal Medicine" w:value="Internal Medicine"/>
              <w:listItem w:displayText="Others" w:value="Others"/>
            </w:dropDownList>
          </w:sdtPr>
          <w:sdtEndPr/>
          <w:sdtContent>
            <w:tc>
              <w:tcPr>
                <w:tcW w:w="3510" w:type="dxa"/>
                <w:gridSpan w:val="6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E081F7F" w14:textId="52992E4A" w:rsidR="00EB05A9" w:rsidRPr="00D3090F" w:rsidRDefault="008E009C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Field of Study</w:t>
                </w:r>
              </w:p>
            </w:tc>
          </w:sdtContent>
        </w:sdt>
      </w:tr>
      <w:tr w:rsidR="00EB05A9" w:rsidRPr="00D3090F" w14:paraId="7DFC48B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4C593" w14:textId="0D5F7D99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ate Submitted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035934233"/>
            <w:placeholder>
              <w:docPart w:val="571E6ED7734C481282B57F8F38533D66"/>
            </w:placeholder>
            <w:showingPlcHdr/>
            <w:date>
              <w:dateFormat w:val="d MMMM yyyy"/>
              <w:lid w:val="en-PH"/>
              <w:storeMappedDataAs w:val="dateTime"/>
              <w:calendar w:val="gregorian"/>
            </w:date>
          </w:sdtPr>
          <w:sdtEndPr/>
          <w:sdtContent>
            <w:tc>
              <w:tcPr>
                <w:tcW w:w="324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E5C92C2" w14:textId="655B3B2A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Enter Date</w:t>
                </w:r>
              </w:p>
            </w:tc>
          </w:sdtContent>
        </w:sdt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70E25" w14:textId="064AD604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Spons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739702628"/>
            <w:placeholder>
              <w:docPart w:val="180F5B2412EB4C819E2F16026D31E835"/>
            </w:placeholder>
            <w:showingPlcHdr/>
          </w:sdtPr>
          <w:sdtEndPr/>
          <w:sdtContent>
            <w:tc>
              <w:tcPr>
                <w:tcW w:w="3510" w:type="dxa"/>
                <w:gridSpan w:val="6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26669FA" w14:textId="779D0714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Sponsor</w:t>
                </w:r>
              </w:p>
            </w:tc>
          </w:sdtContent>
        </w:sdt>
      </w:tr>
      <w:tr w:rsidR="00EB05A9" w:rsidRPr="00D3090F" w14:paraId="2FA1C1E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7E516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C41ED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89FF22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51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A8D77" w14:textId="24DC2799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785A6AF2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4DF61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814F7A" w:rsidRPr="00FC35C0" w14:paraId="6D2F78E4" w14:textId="77777777" w:rsidTr="009E3254">
        <w:trPr>
          <w:trHeight w:val="144"/>
        </w:trPr>
        <w:tc>
          <w:tcPr>
            <w:tcW w:w="10800" w:type="dxa"/>
            <w:gridSpan w:val="14"/>
            <w:shd w:val="clear" w:color="auto" w:fill="D0CECE" w:themeFill="background2" w:themeFillShade="E6"/>
            <w:vAlign w:val="center"/>
          </w:tcPr>
          <w:p w14:paraId="40393192" w14:textId="4DB4FA95" w:rsidR="00814F7A" w:rsidRPr="00FC35C0" w:rsidRDefault="000F07C1" w:rsidP="009F08E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SEARCH </w:t>
            </w:r>
            <w:r w:rsidR="009F08E6">
              <w:rPr>
                <w:rFonts w:ascii="Arial" w:hAnsi="Arial" w:cs="Arial"/>
                <w:b/>
                <w:sz w:val="20"/>
                <w:szCs w:val="20"/>
              </w:rPr>
              <w:t>COMPLETION</w:t>
            </w:r>
          </w:p>
        </w:tc>
      </w:tr>
      <w:tr w:rsidR="00814F7A" w:rsidRPr="003A398C" w14:paraId="660B26D2" w14:textId="77777777" w:rsidTr="009E32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EB10D" w14:textId="2B1ACE6B" w:rsidR="00814F7A" w:rsidRPr="003A398C" w:rsidRDefault="00814F7A" w:rsidP="009E3254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03C1" w:rsidRPr="003A398C" w14:paraId="48E51AD9" w14:textId="77777777" w:rsidTr="006F40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0F1B2" w14:textId="44FB23C5" w:rsidR="003F03C1" w:rsidRPr="00C90320" w:rsidRDefault="009F08E6" w:rsidP="00C90320">
            <w:pPr>
              <w:pStyle w:val="ListParagraph"/>
              <w:numPr>
                <w:ilvl w:val="0"/>
                <w:numId w:val="9"/>
              </w:numPr>
              <w:ind w:left="346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mmary of Research Statistics</w:t>
            </w:r>
            <w:r w:rsidR="00412048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sz w:val="20"/>
                <w:szCs w:val="20"/>
              </w:rPr>
              <w:t>Clinical Research</w:t>
            </w:r>
            <w:r w:rsidR="00412048">
              <w:rPr>
                <w:rFonts w:ascii="Arial" w:hAnsi="Arial" w:cs="Arial"/>
                <w:b/>
                <w:sz w:val="20"/>
                <w:szCs w:val="20"/>
              </w:rPr>
              <w:t>)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09765B" w:rsidRPr="003A398C" w14:paraId="1A93A13D" w14:textId="77777777" w:rsidTr="004120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875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0FE0C26" w14:textId="77777777" w:rsidR="0009765B" w:rsidRPr="009F08E6" w:rsidRDefault="0009765B" w:rsidP="00FE2243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number of participants to be enrolled according to the approved protocol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981911416"/>
            <w:placeholder>
              <w:docPart w:val="05301CF8AD7C49DEA66C213421C4D9F9"/>
            </w:placeholder>
            <w:showingPlcHdr/>
            <w:text/>
          </w:sdtPr>
          <w:sdtEndPr/>
          <w:sdtContent>
            <w:tc>
              <w:tcPr>
                <w:tcW w:w="1559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D25053E" w14:textId="77777777" w:rsidR="0009765B" w:rsidRPr="00412048" w:rsidRDefault="0009765B" w:rsidP="00FE2243">
                <w:pPr>
                  <w:jc w:val="center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</w:tcPr>
          <w:p w14:paraId="6046E387" w14:textId="77777777" w:rsidR="0009765B" w:rsidRPr="003A398C" w:rsidRDefault="0009765B" w:rsidP="00FE22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765B" w:rsidRPr="003A398C" w14:paraId="468CC8B7" w14:textId="77777777" w:rsidTr="004120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875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1DA4203" w14:textId="45D446EE" w:rsidR="0009765B" w:rsidRPr="009F08E6" w:rsidRDefault="0009765B" w:rsidP="0009765B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otal number of participants </w:t>
            </w:r>
            <w:r w:rsidRPr="0036177B">
              <w:rPr>
                <w:rFonts w:ascii="Arial" w:hAnsi="Arial" w:cs="Arial"/>
                <w:sz w:val="20"/>
                <w:szCs w:val="20"/>
                <w:u w:val="single"/>
              </w:rPr>
              <w:t>actually</w:t>
            </w:r>
            <w:r>
              <w:rPr>
                <w:rFonts w:ascii="Arial" w:hAnsi="Arial" w:cs="Arial"/>
                <w:sz w:val="20"/>
                <w:szCs w:val="20"/>
              </w:rPr>
              <w:t xml:space="preserve"> enrolled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523401391"/>
            <w:placeholder>
              <w:docPart w:val="4D090ECB1C6A4D84AE2E964F01FD4157"/>
            </w:placeholder>
            <w:showingPlcHdr/>
            <w:text/>
          </w:sdtPr>
          <w:sdtEndPr/>
          <w:sdtContent>
            <w:tc>
              <w:tcPr>
                <w:tcW w:w="1559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D235563" w14:textId="77777777" w:rsidR="0009765B" w:rsidRPr="00412048" w:rsidRDefault="0009765B" w:rsidP="00FE2243">
                <w:pPr>
                  <w:jc w:val="center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</w:tcPr>
          <w:p w14:paraId="7F8FB12B" w14:textId="77777777" w:rsidR="0009765B" w:rsidRPr="003A398C" w:rsidRDefault="0009765B" w:rsidP="00FE22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765B" w:rsidRPr="003A398C" w14:paraId="3910EE44" w14:textId="77777777" w:rsidTr="004120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875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3D9AD07" w14:textId="1A8560A1" w:rsidR="0009765B" w:rsidRPr="009F08E6" w:rsidRDefault="0009765B" w:rsidP="0009765B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number of participants completing the study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953282141"/>
            <w:placeholder>
              <w:docPart w:val="62562F4971274584BA59A93FC771C45F"/>
            </w:placeholder>
            <w:showingPlcHdr/>
            <w:text/>
          </w:sdtPr>
          <w:sdtEndPr/>
          <w:sdtContent>
            <w:tc>
              <w:tcPr>
                <w:tcW w:w="1559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0CFCD78" w14:textId="77777777" w:rsidR="0009765B" w:rsidRPr="00412048" w:rsidRDefault="0009765B" w:rsidP="00FE2243">
                <w:pPr>
                  <w:jc w:val="center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</w:tcPr>
          <w:p w14:paraId="2F0A4BF6" w14:textId="77777777" w:rsidR="0009765B" w:rsidRPr="003A398C" w:rsidRDefault="0009765B" w:rsidP="00FE22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765B" w:rsidRPr="003A398C" w14:paraId="6A5BEB00" w14:textId="77777777" w:rsidTr="004120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875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8CE0B21" w14:textId="7A89CECF" w:rsidR="0009765B" w:rsidRPr="009F08E6" w:rsidRDefault="0009765B" w:rsidP="0009765B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number of withdrawals from the study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483751873"/>
            <w:placeholder>
              <w:docPart w:val="EF03C25686134F678A31106323BCBC4A"/>
            </w:placeholder>
            <w:showingPlcHdr/>
            <w:text/>
          </w:sdtPr>
          <w:sdtEndPr/>
          <w:sdtContent>
            <w:tc>
              <w:tcPr>
                <w:tcW w:w="1559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38DB3C0" w14:textId="77777777" w:rsidR="0009765B" w:rsidRPr="00412048" w:rsidRDefault="0009765B" w:rsidP="00FE2243">
                <w:pPr>
                  <w:jc w:val="center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</w:tcPr>
          <w:p w14:paraId="7E35A084" w14:textId="77777777" w:rsidR="0009765B" w:rsidRPr="003A398C" w:rsidRDefault="0009765B" w:rsidP="00FE22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765B" w:rsidRPr="003A398C" w14:paraId="173705C1" w14:textId="77777777" w:rsidTr="004120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875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EEE7DF4" w14:textId="1603A07E" w:rsidR="0009765B" w:rsidRPr="009F08E6" w:rsidRDefault="0009765B" w:rsidP="0009765B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number of adverse events (AEs) reported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460325609"/>
            <w:placeholder>
              <w:docPart w:val="8BC37B22FA7C4C23A7095D1940F7FF29"/>
            </w:placeholder>
            <w:showingPlcHdr/>
            <w:text/>
          </w:sdtPr>
          <w:sdtEndPr/>
          <w:sdtContent>
            <w:tc>
              <w:tcPr>
                <w:tcW w:w="1559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E62C432" w14:textId="77777777" w:rsidR="0009765B" w:rsidRPr="00412048" w:rsidRDefault="0009765B" w:rsidP="00FE2243">
                <w:pPr>
                  <w:jc w:val="center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</w:tcPr>
          <w:p w14:paraId="6E0D81BC" w14:textId="77777777" w:rsidR="0009765B" w:rsidRPr="003A398C" w:rsidRDefault="0009765B" w:rsidP="00FE22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765B" w:rsidRPr="003A398C" w14:paraId="2596E8A5" w14:textId="77777777" w:rsidTr="004120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875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400F1A81" w14:textId="2BB37E9D" w:rsidR="0009765B" w:rsidRPr="009F08E6" w:rsidRDefault="0009765B" w:rsidP="0009765B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number of AEs associated with the intervention (if applicable)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674796255"/>
            <w:placeholder>
              <w:docPart w:val="48283E475DEF4D0981E60E71B6ACE722"/>
            </w:placeholder>
            <w:showingPlcHdr/>
            <w:text/>
          </w:sdtPr>
          <w:sdtEndPr/>
          <w:sdtContent>
            <w:tc>
              <w:tcPr>
                <w:tcW w:w="1559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E78A9FF" w14:textId="77777777" w:rsidR="0009765B" w:rsidRPr="00412048" w:rsidRDefault="0009765B" w:rsidP="00FE2243">
                <w:pPr>
                  <w:jc w:val="center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</w:tcPr>
          <w:p w14:paraId="161E5B07" w14:textId="77777777" w:rsidR="0009765B" w:rsidRPr="003A398C" w:rsidRDefault="0009765B" w:rsidP="00FE22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765B" w:rsidRPr="003A398C" w14:paraId="7445C286" w14:textId="77777777" w:rsidTr="004120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875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6CE4665" w14:textId="49B5164D" w:rsidR="0009765B" w:rsidRPr="009F08E6" w:rsidRDefault="0009765B" w:rsidP="0009765B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number of serious adverse events (SAEs) reported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216001681"/>
            <w:placeholder>
              <w:docPart w:val="540C3CB60D60442CBD7C56EC5947B63D"/>
            </w:placeholder>
            <w:showingPlcHdr/>
            <w:text/>
          </w:sdtPr>
          <w:sdtEndPr/>
          <w:sdtContent>
            <w:tc>
              <w:tcPr>
                <w:tcW w:w="1559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26F3F73" w14:textId="77777777" w:rsidR="0009765B" w:rsidRPr="00412048" w:rsidRDefault="0009765B" w:rsidP="00FE2243">
                <w:pPr>
                  <w:jc w:val="center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</w:tcPr>
          <w:p w14:paraId="00E1DF72" w14:textId="77777777" w:rsidR="0009765B" w:rsidRPr="003A398C" w:rsidRDefault="0009765B" w:rsidP="00FE22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F08E6" w:rsidRPr="003A398C" w14:paraId="65426EB3" w14:textId="77777777" w:rsidTr="004120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875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73F4C938" w14:textId="4BDC1B4F" w:rsidR="009F08E6" w:rsidRPr="009F08E6" w:rsidRDefault="009F08E6" w:rsidP="0009765B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otal number of </w:t>
            </w:r>
            <w:r w:rsidR="0009765B">
              <w:rPr>
                <w:rFonts w:ascii="Arial" w:hAnsi="Arial" w:cs="Arial"/>
                <w:sz w:val="20"/>
                <w:szCs w:val="20"/>
              </w:rPr>
              <w:t>SAEs associated with the intervention (if applicable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933086130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1559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0D86102" w14:textId="174FB50B" w:rsidR="009F08E6" w:rsidRPr="00412048" w:rsidRDefault="0009765B" w:rsidP="0009765B">
                <w:pPr>
                  <w:jc w:val="center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</w:tcPr>
          <w:p w14:paraId="224FAA3B" w14:textId="4AEFFE1F" w:rsidR="009F08E6" w:rsidRPr="003A398C" w:rsidRDefault="009F08E6" w:rsidP="009F08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F08E6" w:rsidRPr="003A398C" w14:paraId="7E8E8180" w14:textId="77777777" w:rsidTr="00BF74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409DBDFE" w14:textId="77777777" w:rsidR="009F08E6" w:rsidRPr="003A398C" w:rsidRDefault="009F08E6" w:rsidP="00BF7444">
            <w:pPr>
              <w:ind w:left="346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2048" w:rsidRPr="00C90320" w14:paraId="5C3EEF60" w14:textId="77777777" w:rsidTr="00FE224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57679" w14:textId="5630BD94" w:rsidR="00412048" w:rsidRPr="00C90320" w:rsidRDefault="00412048" w:rsidP="00FE2243">
            <w:pPr>
              <w:pStyle w:val="ListParagraph"/>
              <w:numPr>
                <w:ilvl w:val="0"/>
                <w:numId w:val="9"/>
              </w:numPr>
              <w:ind w:left="346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mmary of Research Statistics (Non-Clinical Research):</w:t>
            </w:r>
          </w:p>
        </w:tc>
      </w:tr>
      <w:tr w:rsidR="00412048" w:rsidRPr="003A398C" w14:paraId="71098C75" w14:textId="77777777" w:rsidTr="00FE224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875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7572139B" w14:textId="1F0524B7" w:rsidR="00412048" w:rsidRPr="009F08E6" w:rsidRDefault="00412048" w:rsidP="00FE2243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number of charts/FGDs/interviews proposed according to the approved protocol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750623938"/>
            <w:placeholder>
              <w:docPart w:val="DFD1A7C7FA1045ADB3A5F8FEE6B40001"/>
            </w:placeholder>
            <w:showingPlcHdr/>
            <w:text/>
          </w:sdtPr>
          <w:sdtEndPr/>
          <w:sdtContent>
            <w:tc>
              <w:tcPr>
                <w:tcW w:w="1559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4672A6E" w14:textId="77777777" w:rsidR="00412048" w:rsidRPr="00412048" w:rsidRDefault="00412048" w:rsidP="00FE2243">
                <w:pPr>
                  <w:jc w:val="center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</w:tcPr>
          <w:p w14:paraId="74D38105" w14:textId="77777777" w:rsidR="00412048" w:rsidRPr="003A398C" w:rsidRDefault="00412048" w:rsidP="00FE22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2048" w:rsidRPr="003A398C" w14:paraId="1E7FA088" w14:textId="77777777" w:rsidTr="00FE224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875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65E5739" w14:textId="4C72F89C" w:rsidR="00412048" w:rsidRPr="009F08E6" w:rsidRDefault="00412048" w:rsidP="00FE2243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number of charts/FGDs/interviews completed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792783804"/>
            <w:placeholder>
              <w:docPart w:val="FC17CAAFE61247AFAAAEA8EC0CE07470"/>
            </w:placeholder>
            <w:showingPlcHdr/>
            <w:text/>
          </w:sdtPr>
          <w:sdtEndPr/>
          <w:sdtContent>
            <w:tc>
              <w:tcPr>
                <w:tcW w:w="1559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C44DCC8" w14:textId="77777777" w:rsidR="00412048" w:rsidRPr="00412048" w:rsidRDefault="00412048" w:rsidP="00FE2243">
                <w:pPr>
                  <w:jc w:val="center"/>
                  <w:rPr>
                    <w:rFonts w:ascii="Arial" w:hAnsi="Arial" w:cs="Arial"/>
                    <w:color w:val="0070C0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</w:tcPr>
          <w:p w14:paraId="38D6AB8A" w14:textId="77777777" w:rsidR="00412048" w:rsidRPr="003A398C" w:rsidRDefault="00412048" w:rsidP="00FE224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F08E6" w:rsidRPr="003A398C" w14:paraId="52ABCA8D" w14:textId="77777777" w:rsidTr="00BF74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47C10363" w14:textId="77777777" w:rsidR="009F08E6" w:rsidRPr="003A398C" w:rsidRDefault="009F08E6" w:rsidP="00BF7444">
            <w:pPr>
              <w:ind w:left="346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6B5D" w:rsidRPr="003A398C" w14:paraId="748AB718" w14:textId="77777777" w:rsidTr="006F40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4F5E8" w14:textId="77777777" w:rsidR="00926B5D" w:rsidRPr="003A398C" w:rsidRDefault="00926B5D" w:rsidP="00C9032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3575D" w:rsidRPr="00FC35C0" w14:paraId="08F09185" w14:textId="77777777" w:rsidTr="00BC1F43">
        <w:trPr>
          <w:trHeight w:val="144"/>
        </w:trPr>
        <w:tc>
          <w:tcPr>
            <w:tcW w:w="10800" w:type="dxa"/>
            <w:gridSpan w:val="14"/>
            <w:shd w:val="clear" w:color="auto" w:fill="D0CECE" w:themeFill="background2" w:themeFillShade="E6"/>
            <w:vAlign w:val="center"/>
          </w:tcPr>
          <w:p w14:paraId="74A56A6B" w14:textId="2768D486" w:rsidR="00D3575D" w:rsidRPr="00FC35C0" w:rsidRDefault="00D3575D" w:rsidP="00BC1F4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SEMINATION OF RESULTS</w:t>
            </w:r>
          </w:p>
        </w:tc>
      </w:tr>
      <w:tr w:rsidR="00926B5D" w:rsidRPr="003A398C" w14:paraId="36728A2B" w14:textId="77777777" w:rsidTr="006F40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8CB78" w14:textId="77777777" w:rsidR="00926B5D" w:rsidRPr="003A398C" w:rsidRDefault="00926B5D" w:rsidP="00C9032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78EF" w:rsidRPr="00CA0B43" w14:paraId="4C441FE5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CB5B8" w14:textId="77777777" w:rsidR="00C478EF" w:rsidRPr="00CA0B43" w:rsidRDefault="00C478EF" w:rsidP="0009765B">
            <w:pPr>
              <w:pStyle w:val="ListParagraph"/>
              <w:numPr>
                <w:ilvl w:val="0"/>
                <w:numId w:val="9"/>
              </w:numPr>
              <w:ind w:left="339"/>
              <w:rPr>
                <w:rFonts w:ascii="Arial" w:hAnsi="Arial" w:cs="Arial"/>
                <w:b/>
                <w:sz w:val="20"/>
                <w:szCs w:val="20"/>
              </w:rPr>
            </w:pPr>
            <w:r w:rsidRPr="00CA0B43">
              <w:rPr>
                <w:rFonts w:ascii="Arial" w:hAnsi="Arial" w:cs="Arial"/>
                <w:b/>
                <w:sz w:val="20"/>
                <w:szCs w:val="20"/>
              </w:rPr>
              <w:t>Please present a brief statement of the findings from this study to date.</w:t>
            </w:r>
          </w:p>
        </w:tc>
      </w:tr>
      <w:tr w:rsidR="00C478EF" w:rsidRPr="003A398C" w14:paraId="4B0B8265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87C0A" w14:textId="77777777" w:rsidR="00C478EF" w:rsidRPr="003A398C" w:rsidRDefault="009822B3" w:rsidP="001E7686">
            <w:pPr>
              <w:ind w:left="34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70C0"/>
                  <w:sz w:val="20"/>
                  <w:szCs w:val="20"/>
                </w:rPr>
                <w:id w:val="-1838617373"/>
                <w:placeholder>
                  <w:docPart w:val="2110BB32E4554372A1FB0A2A52801389"/>
                </w:placeholder>
                <w:showingPlcHdr/>
              </w:sdtPr>
              <w:sdtEndPr/>
              <w:sdtContent>
                <w:r w:rsidR="00C478EF" w:rsidRPr="00B27F5D">
                  <w:rPr>
                    <w:rStyle w:val="PlaceholderText"/>
                    <w:rFonts w:ascii="Arial" w:hAnsi="Arial" w:cs="Arial"/>
                    <w:color w:val="0070C0"/>
                    <w:sz w:val="20"/>
                  </w:rPr>
                  <w:t>Click to enter text</w:t>
                </w:r>
              </w:sdtContent>
            </w:sdt>
          </w:p>
        </w:tc>
      </w:tr>
      <w:tr w:rsidR="00C478EF" w:rsidRPr="003A398C" w14:paraId="0427178C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632C9" w14:textId="77777777" w:rsidR="00C478EF" w:rsidRPr="003A398C" w:rsidRDefault="00C478EF" w:rsidP="001E76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78EF" w:rsidRPr="00CA0B43" w14:paraId="7ED39C6F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7A0E1" w14:textId="7B35874A" w:rsidR="00C478EF" w:rsidRPr="00CA0B43" w:rsidRDefault="00C478EF" w:rsidP="0009765B">
            <w:pPr>
              <w:pStyle w:val="ListParagraph"/>
              <w:numPr>
                <w:ilvl w:val="0"/>
                <w:numId w:val="9"/>
              </w:numPr>
              <w:ind w:left="339"/>
              <w:rPr>
                <w:rFonts w:ascii="Arial" w:hAnsi="Arial" w:cs="Arial"/>
                <w:b/>
                <w:sz w:val="20"/>
                <w:szCs w:val="20"/>
              </w:rPr>
            </w:pPr>
            <w:r w:rsidRPr="00CA0B43">
              <w:rPr>
                <w:rFonts w:ascii="Arial" w:hAnsi="Arial" w:cs="Arial"/>
                <w:b/>
                <w:sz w:val="20"/>
                <w:szCs w:val="20"/>
              </w:rPr>
              <w:t xml:space="preserve">Please </w:t>
            </w:r>
            <w:r>
              <w:rPr>
                <w:rFonts w:ascii="Arial" w:hAnsi="Arial" w:cs="Arial"/>
                <w:b/>
                <w:sz w:val="20"/>
                <w:szCs w:val="20"/>
              </w:rPr>
              <w:t>explain in brief your publication plans.</w:t>
            </w:r>
          </w:p>
        </w:tc>
      </w:tr>
      <w:tr w:rsidR="00C478EF" w:rsidRPr="003A398C" w14:paraId="0AC5AF67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53DEF" w14:textId="77777777" w:rsidR="00C478EF" w:rsidRPr="003A398C" w:rsidRDefault="009822B3" w:rsidP="001E7686">
            <w:pPr>
              <w:ind w:left="34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70C0"/>
                  <w:sz w:val="20"/>
                  <w:szCs w:val="20"/>
                </w:rPr>
                <w:id w:val="8652259"/>
                <w:placeholder>
                  <w:docPart w:val="68113076796A41F99F66CDB3B730770F"/>
                </w:placeholder>
                <w:showingPlcHdr/>
              </w:sdtPr>
              <w:sdtEndPr/>
              <w:sdtContent>
                <w:r w:rsidR="00C478EF" w:rsidRPr="00B27F5D">
                  <w:rPr>
                    <w:rStyle w:val="PlaceholderText"/>
                    <w:rFonts w:ascii="Arial" w:hAnsi="Arial" w:cs="Arial"/>
                    <w:color w:val="0070C0"/>
                    <w:sz w:val="20"/>
                  </w:rPr>
                  <w:t>Click to enter text</w:t>
                </w:r>
              </w:sdtContent>
            </w:sdt>
          </w:p>
        </w:tc>
      </w:tr>
      <w:tr w:rsidR="00C478EF" w:rsidRPr="003A398C" w14:paraId="19220C46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6B106" w14:textId="77777777" w:rsidR="00C478EF" w:rsidRPr="003A398C" w:rsidRDefault="00C478EF" w:rsidP="001E76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78EF" w:rsidRPr="00CA0B43" w14:paraId="165C7065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7C8DE6" w14:textId="02505446" w:rsidR="00C478EF" w:rsidRPr="00CA0B43" w:rsidRDefault="00C478EF" w:rsidP="0009765B">
            <w:pPr>
              <w:pStyle w:val="ListParagraph"/>
              <w:numPr>
                <w:ilvl w:val="0"/>
                <w:numId w:val="9"/>
              </w:numPr>
              <w:ind w:left="342"/>
              <w:rPr>
                <w:rFonts w:ascii="Arial" w:hAnsi="Arial" w:cs="Arial"/>
                <w:b/>
                <w:sz w:val="20"/>
                <w:szCs w:val="20"/>
              </w:rPr>
            </w:pPr>
            <w:r w:rsidRPr="00C478EF">
              <w:rPr>
                <w:rFonts w:ascii="Arial" w:hAnsi="Arial" w:cs="Arial"/>
                <w:b/>
                <w:sz w:val="20"/>
                <w:szCs w:val="20"/>
              </w:rPr>
              <w:t>How do you propose to inform study participants of the results of your study or the results of the study procedure conducted on them (if applicable)?</w:t>
            </w:r>
          </w:p>
        </w:tc>
      </w:tr>
      <w:tr w:rsidR="00C478EF" w:rsidRPr="003A398C" w14:paraId="77933F1D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0A33D" w14:textId="77777777" w:rsidR="00C478EF" w:rsidRPr="003A398C" w:rsidRDefault="009822B3" w:rsidP="001E7686">
            <w:pPr>
              <w:ind w:left="34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70C0"/>
                  <w:sz w:val="20"/>
                  <w:szCs w:val="20"/>
                </w:rPr>
                <w:id w:val="-1030262510"/>
                <w:placeholder>
                  <w:docPart w:val="A7B2D9F3BF8446E0AEB0BE846B7257A9"/>
                </w:placeholder>
                <w:showingPlcHdr/>
              </w:sdtPr>
              <w:sdtEndPr/>
              <w:sdtContent>
                <w:r w:rsidR="00C478EF" w:rsidRPr="00B27F5D">
                  <w:rPr>
                    <w:rStyle w:val="PlaceholderText"/>
                    <w:rFonts w:ascii="Arial" w:hAnsi="Arial" w:cs="Arial"/>
                    <w:color w:val="0070C0"/>
                    <w:sz w:val="20"/>
                  </w:rPr>
                  <w:t>Click to enter text</w:t>
                </w:r>
              </w:sdtContent>
            </w:sdt>
          </w:p>
        </w:tc>
      </w:tr>
      <w:tr w:rsidR="00C478EF" w:rsidRPr="003A398C" w14:paraId="18B1C0EF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9215C" w14:textId="77777777" w:rsidR="00C478EF" w:rsidRPr="003A398C" w:rsidRDefault="00C478EF" w:rsidP="001E76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78EF" w:rsidRPr="003A398C" w14:paraId="3E0B381D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AA6BB" w14:textId="77777777" w:rsidR="00C478EF" w:rsidRPr="003A398C" w:rsidRDefault="00C478EF" w:rsidP="001E76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78EF" w:rsidRPr="00FC35C0" w14:paraId="4415C03F" w14:textId="77777777" w:rsidTr="001E7686">
        <w:trPr>
          <w:trHeight w:val="144"/>
        </w:trPr>
        <w:tc>
          <w:tcPr>
            <w:tcW w:w="10800" w:type="dxa"/>
            <w:gridSpan w:val="14"/>
            <w:shd w:val="clear" w:color="auto" w:fill="D0CECE" w:themeFill="background2" w:themeFillShade="E6"/>
            <w:vAlign w:val="center"/>
          </w:tcPr>
          <w:p w14:paraId="4F7484C1" w14:textId="58A2B150" w:rsidR="00C478EF" w:rsidRPr="00FC35C0" w:rsidRDefault="004F3ACA" w:rsidP="001E768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ATA RETENTION AND MANAGEMENT</w:t>
            </w:r>
          </w:p>
        </w:tc>
      </w:tr>
      <w:tr w:rsidR="00C478EF" w:rsidRPr="003A398C" w14:paraId="05537046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D0C74" w14:textId="77777777" w:rsidR="00C478EF" w:rsidRPr="003A398C" w:rsidRDefault="00C478EF" w:rsidP="001E76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78EF" w:rsidRPr="00C478EF" w14:paraId="6AFAFFEF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DDFAF" w14:textId="5592B8C1" w:rsidR="00C478EF" w:rsidRPr="00C478EF" w:rsidRDefault="00C478EF" w:rsidP="0009765B">
            <w:pPr>
              <w:pStyle w:val="ListParagraph"/>
              <w:numPr>
                <w:ilvl w:val="0"/>
                <w:numId w:val="9"/>
              </w:numPr>
              <w:ind w:left="342"/>
              <w:rPr>
                <w:rFonts w:ascii="Arial" w:hAnsi="Arial" w:cs="Arial"/>
                <w:b/>
                <w:sz w:val="20"/>
                <w:szCs w:val="20"/>
              </w:rPr>
            </w:pPr>
            <w:r w:rsidRPr="00C478EF">
              <w:rPr>
                <w:rFonts w:ascii="Arial" w:hAnsi="Arial" w:cs="Arial"/>
                <w:b/>
                <w:sz w:val="20"/>
                <w:szCs w:val="20"/>
              </w:rPr>
              <w:t>Where will yo</w:t>
            </w:r>
            <w:r>
              <w:rPr>
                <w:rFonts w:ascii="Arial" w:hAnsi="Arial" w:cs="Arial"/>
                <w:b/>
                <w:sz w:val="20"/>
                <w:szCs w:val="20"/>
              </w:rPr>
              <w:t>u store the data you collected?</w:t>
            </w:r>
          </w:p>
        </w:tc>
      </w:tr>
      <w:tr w:rsidR="00C478EF" w:rsidRPr="003A398C" w14:paraId="4517510D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958FA" w14:textId="77777777" w:rsidR="00C478EF" w:rsidRPr="003A398C" w:rsidRDefault="009822B3" w:rsidP="001E7686">
            <w:pPr>
              <w:ind w:left="34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70C0"/>
                  <w:sz w:val="20"/>
                  <w:szCs w:val="20"/>
                </w:rPr>
                <w:id w:val="-1241325179"/>
                <w:placeholder>
                  <w:docPart w:val="601504DBEF9948A9A7A1336503C32EE6"/>
                </w:placeholder>
                <w:showingPlcHdr/>
              </w:sdtPr>
              <w:sdtEndPr/>
              <w:sdtContent>
                <w:r w:rsidR="00C478EF" w:rsidRPr="00B27F5D">
                  <w:rPr>
                    <w:rStyle w:val="PlaceholderText"/>
                    <w:rFonts w:ascii="Arial" w:hAnsi="Arial" w:cs="Arial"/>
                    <w:color w:val="0070C0"/>
                    <w:sz w:val="20"/>
                  </w:rPr>
                  <w:t>Click to enter text</w:t>
                </w:r>
              </w:sdtContent>
            </w:sdt>
          </w:p>
        </w:tc>
      </w:tr>
      <w:tr w:rsidR="00C478EF" w:rsidRPr="003A398C" w14:paraId="07A6B253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D3E95" w14:textId="77777777" w:rsidR="00C478EF" w:rsidRPr="003A398C" w:rsidRDefault="00C478EF" w:rsidP="001E76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78EF" w:rsidRPr="00C478EF" w14:paraId="6984153A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D571F" w14:textId="6DCE52B4" w:rsidR="00C478EF" w:rsidRPr="00C478EF" w:rsidRDefault="00C478EF" w:rsidP="0009765B">
            <w:pPr>
              <w:pStyle w:val="ListParagraph"/>
              <w:numPr>
                <w:ilvl w:val="0"/>
                <w:numId w:val="9"/>
              </w:numPr>
              <w:ind w:left="342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ow long will these be stored?</w:t>
            </w:r>
          </w:p>
        </w:tc>
      </w:tr>
      <w:tr w:rsidR="00C478EF" w:rsidRPr="003A398C" w14:paraId="31575A65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F5187" w14:textId="77777777" w:rsidR="00C478EF" w:rsidRPr="003A398C" w:rsidRDefault="009822B3" w:rsidP="001E7686">
            <w:pPr>
              <w:ind w:left="34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70C0"/>
                  <w:sz w:val="20"/>
                  <w:szCs w:val="20"/>
                </w:rPr>
                <w:id w:val="1363020952"/>
                <w:placeholder>
                  <w:docPart w:val="0C83090250D04A51A123AE48FDA0806F"/>
                </w:placeholder>
                <w:showingPlcHdr/>
              </w:sdtPr>
              <w:sdtEndPr/>
              <w:sdtContent>
                <w:r w:rsidR="00C478EF" w:rsidRPr="00B27F5D">
                  <w:rPr>
                    <w:rStyle w:val="PlaceholderText"/>
                    <w:rFonts w:ascii="Arial" w:hAnsi="Arial" w:cs="Arial"/>
                    <w:color w:val="0070C0"/>
                    <w:sz w:val="20"/>
                  </w:rPr>
                  <w:t>Click to enter text</w:t>
                </w:r>
              </w:sdtContent>
            </w:sdt>
          </w:p>
        </w:tc>
      </w:tr>
      <w:tr w:rsidR="00C478EF" w:rsidRPr="003A398C" w14:paraId="7D1764F0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3B0ED" w14:textId="77777777" w:rsidR="00C478EF" w:rsidRPr="003A398C" w:rsidRDefault="00C478EF" w:rsidP="001E76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78EF" w:rsidRPr="00C478EF" w14:paraId="76D7B601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5A714" w14:textId="16D750C9" w:rsidR="00C478EF" w:rsidRPr="00C478EF" w:rsidRDefault="00C478EF" w:rsidP="0009765B">
            <w:pPr>
              <w:pStyle w:val="ListParagraph"/>
              <w:numPr>
                <w:ilvl w:val="0"/>
                <w:numId w:val="9"/>
              </w:numPr>
              <w:ind w:left="342"/>
              <w:rPr>
                <w:rFonts w:ascii="Arial" w:hAnsi="Arial" w:cs="Arial"/>
                <w:b/>
                <w:sz w:val="20"/>
                <w:szCs w:val="20"/>
              </w:rPr>
            </w:pPr>
            <w:r w:rsidRPr="00C478EF">
              <w:rPr>
                <w:rFonts w:ascii="Arial" w:hAnsi="Arial" w:cs="Arial"/>
                <w:b/>
                <w:sz w:val="20"/>
                <w:szCs w:val="20"/>
              </w:rPr>
              <w:t>Who will be respons</w:t>
            </w:r>
            <w:r w:rsidR="009C4A55">
              <w:rPr>
                <w:rFonts w:ascii="Arial" w:hAnsi="Arial" w:cs="Arial"/>
                <w:b/>
                <w:sz w:val="20"/>
                <w:szCs w:val="20"/>
              </w:rPr>
              <w:t>ible for them while in storage?</w:t>
            </w:r>
          </w:p>
        </w:tc>
      </w:tr>
      <w:tr w:rsidR="00C478EF" w:rsidRPr="003A398C" w14:paraId="3BEA9033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E3B6D" w14:textId="77777777" w:rsidR="00C478EF" w:rsidRPr="003A398C" w:rsidRDefault="009822B3" w:rsidP="001E7686">
            <w:pPr>
              <w:ind w:left="34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70C0"/>
                  <w:sz w:val="20"/>
                  <w:szCs w:val="20"/>
                </w:rPr>
                <w:id w:val="942889118"/>
                <w:placeholder>
                  <w:docPart w:val="14D9CE6BEA18468888400544575D0B22"/>
                </w:placeholder>
                <w:showingPlcHdr/>
              </w:sdtPr>
              <w:sdtEndPr/>
              <w:sdtContent>
                <w:r w:rsidR="00C478EF" w:rsidRPr="00B27F5D">
                  <w:rPr>
                    <w:rStyle w:val="PlaceholderText"/>
                    <w:rFonts w:ascii="Arial" w:hAnsi="Arial" w:cs="Arial"/>
                    <w:color w:val="0070C0"/>
                    <w:sz w:val="20"/>
                  </w:rPr>
                  <w:t>Click to enter text</w:t>
                </w:r>
              </w:sdtContent>
            </w:sdt>
          </w:p>
        </w:tc>
      </w:tr>
      <w:tr w:rsidR="00C478EF" w:rsidRPr="003A398C" w14:paraId="25510B96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AD8EF" w14:textId="77777777" w:rsidR="00C478EF" w:rsidRPr="003A398C" w:rsidRDefault="00C478EF" w:rsidP="001E76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78EF" w:rsidRPr="00C478EF" w14:paraId="15EEBDBB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DC0EA" w14:textId="3568CF7A" w:rsidR="00C478EF" w:rsidRPr="00C478EF" w:rsidRDefault="00C478EF" w:rsidP="0009765B">
            <w:pPr>
              <w:pStyle w:val="ListParagraph"/>
              <w:numPr>
                <w:ilvl w:val="0"/>
                <w:numId w:val="9"/>
              </w:numPr>
              <w:ind w:left="342"/>
              <w:rPr>
                <w:rFonts w:ascii="Arial" w:hAnsi="Arial" w:cs="Arial"/>
                <w:b/>
                <w:sz w:val="20"/>
                <w:szCs w:val="20"/>
              </w:rPr>
            </w:pPr>
            <w:r w:rsidRPr="00C478EF">
              <w:rPr>
                <w:rFonts w:ascii="Arial" w:hAnsi="Arial" w:cs="Arial"/>
                <w:b/>
                <w:sz w:val="20"/>
                <w:szCs w:val="20"/>
              </w:rPr>
              <w:t>Who will have access to them?</w:t>
            </w:r>
          </w:p>
        </w:tc>
      </w:tr>
      <w:tr w:rsidR="00C478EF" w:rsidRPr="003A398C" w14:paraId="049222B4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177EB" w14:textId="77777777" w:rsidR="00C478EF" w:rsidRPr="003A398C" w:rsidRDefault="009822B3" w:rsidP="001E7686">
            <w:pPr>
              <w:ind w:left="34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70C0"/>
                  <w:sz w:val="20"/>
                  <w:szCs w:val="20"/>
                </w:rPr>
                <w:id w:val="-786894113"/>
                <w:placeholder>
                  <w:docPart w:val="4A523BF6750945F09B20734C361E5DAF"/>
                </w:placeholder>
                <w:showingPlcHdr/>
              </w:sdtPr>
              <w:sdtEndPr/>
              <w:sdtContent>
                <w:r w:rsidR="00C478EF" w:rsidRPr="00B27F5D">
                  <w:rPr>
                    <w:rStyle w:val="PlaceholderText"/>
                    <w:rFonts w:ascii="Arial" w:hAnsi="Arial" w:cs="Arial"/>
                    <w:color w:val="0070C0"/>
                    <w:sz w:val="20"/>
                  </w:rPr>
                  <w:t>Click to enter text</w:t>
                </w:r>
              </w:sdtContent>
            </w:sdt>
          </w:p>
        </w:tc>
      </w:tr>
      <w:tr w:rsidR="00C478EF" w:rsidRPr="003A398C" w14:paraId="34DF30D7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A0CEF" w14:textId="77777777" w:rsidR="00C478EF" w:rsidRPr="003A398C" w:rsidRDefault="00C478EF" w:rsidP="001E76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78EF" w:rsidRPr="00C478EF" w14:paraId="63B65C4C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D5298" w14:textId="473C16D1" w:rsidR="00C478EF" w:rsidRPr="009C4A55" w:rsidRDefault="009C4A55" w:rsidP="0009765B">
            <w:pPr>
              <w:pStyle w:val="ListParagraph"/>
              <w:numPr>
                <w:ilvl w:val="0"/>
                <w:numId w:val="9"/>
              </w:numPr>
              <w:ind w:left="342"/>
              <w:rPr>
                <w:rFonts w:ascii="Arial" w:hAnsi="Arial" w:cs="Arial"/>
                <w:b/>
                <w:sz w:val="20"/>
                <w:szCs w:val="20"/>
              </w:rPr>
            </w:pPr>
            <w:r w:rsidRPr="009C4A55">
              <w:rPr>
                <w:rFonts w:ascii="Arial" w:hAnsi="Arial" w:cs="Arial"/>
                <w:b/>
                <w:sz w:val="20"/>
                <w:szCs w:val="20"/>
              </w:rPr>
              <w:t>How long will you keep the identifier codes linking biological samples the source of the samples?</w:t>
            </w:r>
          </w:p>
        </w:tc>
      </w:tr>
      <w:tr w:rsidR="00C478EF" w:rsidRPr="003A398C" w14:paraId="1C1A3231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FA999" w14:textId="77777777" w:rsidR="00C478EF" w:rsidRPr="003A398C" w:rsidRDefault="009822B3" w:rsidP="001E7686">
            <w:pPr>
              <w:ind w:left="34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70C0"/>
                  <w:sz w:val="20"/>
                  <w:szCs w:val="20"/>
                </w:rPr>
                <w:id w:val="-650679824"/>
                <w:placeholder>
                  <w:docPart w:val="5D8D8CBA83AC46658FB734AC865B5A5A"/>
                </w:placeholder>
                <w:showingPlcHdr/>
              </w:sdtPr>
              <w:sdtEndPr/>
              <w:sdtContent>
                <w:r w:rsidR="00C478EF" w:rsidRPr="00B27F5D">
                  <w:rPr>
                    <w:rStyle w:val="PlaceholderText"/>
                    <w:rFonts w:ascii="Arial" w:hAnsi="Arial" w:cs="Arial"/>
                    <w:color w:val="0070C0"/>
                    <w:sz w:val="20"/>
                  </w:rPr>
                  <w:t>Click to enter text</w:t>
                </w:r>
              </w:sdtContent>
            </w:sdt>
          </w:p>
        </w:tc>
      </w:tr>
      <w:tr w:rsidR="00C478EF" w:rsidRPr="003A398C" w14:paraId="24EF0341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452F3" w14:textId="77777777" w:rsidR="00C478EF" w:rsidRPr="003A398C" w:rsidRDefault="00C478EF" w:rsidP="001E76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78EF" w:rsidRPr="00C478EF" w14:paraId="3107265F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775BBC" w14:textId="39E4702A" w:rsidR="00C478EF" w:rsidRPr="00C478EF" w:rsidRDefault="009C4A55" w:rsidP="0009765B">
            <w:pPr>
              <w:pStyle w:val="ListParagraph"/>
              <w:numPr>
                <w:ilvl w:val="0"/>
                <w:numId w:val="9"/>
              </w:numPr>
              <w:ind w:left="342"/>
              <w:rPr>
                <w:rFonts w:ascii="Arial" w:hAnsi="Arial" w:cs="Arial"/>
                <w:b/>
                <w:sz w:val="20"/>
                <w:szCs w:val="20"/>
              </w:rPr>
            </w:pPr>
            <w:r w:rsidRPr="009C4A55">
              <w:rPr>
                <w:rFonts w:ascii="Arial" w:hAnsi="Arial" w:cs="Arial"/>
                <w:b/>
                <w:sz w:val="20"/>
                <w:szCs w:val="20"/>
              </w:rPr>
              <w:t>Who will be responsible for keeping this information?</w:t>
            </w:r>
          </w:p>
        </w:tc>
      </w:tr>
      <w:tr w:rsidR="00C478EF" w:rsidRPr="003A398C" w14:paraId="165F1F36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7D3A3" w14:textId="77777777" w:rsidR="00C478EF" w:rsidRPr="003A398C" w:rsidRDefault="009822B3" w:rsidP="001E7686">
            <w:pPr>
              <w:ind w:left="34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70C0"/>
                  <w:sz w:val="20"/>
                  <w:szCs w:val="20"/>
                </w:rPr>
                <w:id w:val="1621484907"/>
                <w:placeholder>
                  <w:docPart w:val="D68F3869A82645C797664E3556577968"/>
                </w:placeholder>
                <w:showingPlcHdr/>
              </w:sdtPr>
              <w:sdtEndPr/>
              <w:sdtContent>
                <w:r w:rsidR="00C478EF" w:rsidRPr="00B27F5D">
                  <w:rPr>
                    <w:rStyle w:val="PlaceholderText"/>
                    <w:rFonts w:ascii="Arial" w:hAnsi="Arial" w:cs="Arial"/>
                    <w:color w:val="0070C0"/>
                    <w:sz w:val="20"/>
                  </w:rPr>
                  <w:t>Click to enter text</w:t>
                </w:r>
              </w:sdtContent>
            </w:sdt>
          </w:p>
        </w:tc>
      </w:tr>
      <w:tr w:rsidR="00C478EF" w:rsidRPr="003A398C" w14:paraId="73020402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D0BFE" w14:textId="77777777" w:rsidR="00C478EF" w:rsidRPr="003A398C" w:rsidRDefault="00C478EF" w:rsidP="001E76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78EF" w:rsidRPr="003A398C" w14:paraId="20ECB9FB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51113" w14:textId="5E4DABC1" w:rsidR="00C478EF" w:rsidRPr="00C478EF" w:rsidRDefault="009C4A55" w:rsidP="0009765B">
            <w:pPr>
              <w:pStyle w:val="ListParagraph"/>
              <w:numPr>
                <w:ilvl w:val="0"/>
                <w:numId w:val="9"/>
              </w:numPr>
              <w:ind w:left="342"/>
              <w:rPr>
                <w:rFonts w:ascii="Arial" w:hAnsi="Arial" w:cs="Arial"/>
                <w:b/>
                <w:sz w:val="20"/>
                <w:szCs w:val="20"/>
              </w:rPr>
            </w:pPr>
            <w:r w:rsidRPr="009C4A55">
              <w:rPr>
                <w:rFonts w:ascii="Arial" w:hAnsi="Arial" w:cs="Arial"/>
                <w:b/>
                <w:sz w:val="20"/>
                <w:szCs w:val="20"/>
              </w:rPr>
              <w:t>Who will have access to this information?</w:t>
            </w:r>
          </w:p>
        </w:tc>
      </w:tr>
      <w:tr w:rsidR="00C478EF" w:rsidRPr="003A398C" w14:paraId="1B210629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78EE0" w14:textId="4C391390" w:rsidR="00C478EF" w:rsidRPr="003A398C" w:rsidRDefault="009822B3" w:rsidP="00C478EF">
            <w:pPr>
              <w:ind w:left="34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70C0"/>
                  <w:sz w:val="20"/>
                  <w:szCs w:val="20"/>
                </w:rPr>
                <w:id w:val="-329916624"/>
                <w:placeholder>
                  <w:docPart w:val="FC86665643494901911A3C6666DE1F46"/>
                </w:placeholder>
                <w:showingPlcHdr/>
              </w:sdtPr>
              <w:sdtEndPr/>
              <w:sdtContent>
                <w:r w:rsidR="00C478EF" w:rsidRPr="00B27F5D">
                  <w:rPr>
                    <w:rStyle w:val="PlaceholderText"/>
                    <w:rFonts w:ascii="Arial" w:hAnsi="Arial" w:cs="Arial"/>
                    <w:color w:val="0070C0"/>
                    <w:sz w:val="20"/>
                  </w:rPr>
                  <w:t>Click to enter text</w:t>
                </w:r>
              </w:sdtContent>
            </w:sdt>
          </w:p>
        </w:tc>
      </w:tr>
      <w:tr w:rsidR="00C478EF" w:rsidRPr="003A398C" w14:paraId="69D468D7" w14:textId="77777777" w:rsidTr="001E76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F6241E" w14:textId="77777777" w:rsidR="00C478EF" w:rsidRPr="003A398C" w:rsidRDefault="00C478EF" w:rsidP="001E768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F44" w:rsidRPr="003A398C" w14:paraId="226400C9" w14:textId="77777777" w:rsidTr="00836E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80352" w14:textId="77777777" w:rsidR="007C6F44" w:rsidRPr="003A398C" w:rsidRDefault="007C6F44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F44" w:rsidRPr="00FC35C0" w14:paraId="2C971EB2" w14:textId="77777777" w:rsidTr="00836ECE">
        <w:trPr>
          <w:trHeight w:val="144"/>
        </w:trPr>
        <w:tc>
          <w:tcPr>
            <w:tcW w:w="10800" w:type="dxa"/>
            <w:gridSpan w:val="14"/>
            <w:shd w:val="clear" w:color="auto" w:fill="D0CECE" w:themeFill="background2" w:themeFillShade="E6"/>
            <w:vAlign w:val="center"/>
          </w:tcPr>
          <w:p w14:paraId="717EE7FF" w14:textId="3817643A" w:rsidR="007C6F44" w:rsidRPr="00FC35C0" w:rsidRDefault="007C6F44" w:rsidP="00836EC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PORTS</w:t>
            </w:r>
          </w:p>
        </w:tc>
      </w:tr>
      <w:tr w:rsidR="007C6F44" w:rsidRPr="003A398C" w14:paraId="47585A25" w14:textId="77777777" w:rsidTr="00836E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14C49" w14:textId="77777777" w:rsidR="007C6F44" w:rsidRPr="003A398C" w:rsidRDefault="007C6F44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F44" w:rsidRPr="003A398C" w14:paraId="2AC9AE6E" w14:textId="77777777" w:rsidTr="00836E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5C2A9" w14:textId="55917A29" w:rsidR="007C6F44" w:rsidRPr="003A398C" w:rsidRDefault="007C6F44" w:rsidP="00836EC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ease submit any of the following documents:</w:t>
            </w:r>
          </w:p>
        </w:tc>
      </w:tr>
      <w:tr w:rsidR="007C6F44" w:rsidRPr="003A398C" w14:paraId="1ACBDC7D" w14:textId="77777777" w:rsidTr="00836E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46BE3" w14:textId="77777777" w:rsidR="007C6F44" w:rsidRDefault="007C6F44" w:rsidP="007C6F4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letion Report to Sponsor</w:t>
            </w:r>
          </w:p>
          <w:p w14:paraId="16356E0E" w14:textId="35708C4A" w:rsidR="007C6F44" w:rsidRPr="007C6F44" w:rsidRDefault="007C6F44" w:rsidP="007C6F44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py of Report of Research Findings and Results</w:t>
            </w:r>
          </w:p>
        </w:tc>
      </w:tr>
      <w:tr w:rsidR="00B955A5" w:rsidRPr="003A398C" w14:paraId="7425BF30" w14:textId="77777777" w:rsidTr="00836E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A218B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5A5" w:rsidRPr="003A398C" w14:paraId="00F42E81" w14:textId="77777777" w:rsidTr="00836E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491A4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5A5" w:rsidRPr="003A398C" w14:paraId="0B8A2497" w14:textId="77777777" w:rsidTr="00836E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8A9E2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5A5" w:rsidRPr="003A398C" w14:paraId="7C72B038" w14:textId="77777777" w:rsidTr="00B955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5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CBF6C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8426A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Principal Investigator"/>
            <w:tag w:val="Principal Investigator"/>
            <w:id w:val="-832063195"/>
            <w:lock w:val="sdtLocked"/>
            <w:placeholder>
              <w:docPart w:val="0D90F8DABBCC46DDAAE1492DD1114FBE"/>
            </w:placeholder>
            <w:showingPlcHdr/>
            <w:text/>
          </w:sdtPr>
          <w:sdtEndPr/>
          <w:sdtContent>
            <w:tc>
              <w:tcPr>
                <w:tcW w:w="4629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220FF3B" w14:textId="7754B699" w:rsidR="00B955A5" w:rsidRPr="003A398C" w:rsidRDefault="00A240CC" w:rsidP="00A240CC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A240CC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Name of </w:t>
                </w:r>
                <w:r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Principal </w:t>
                </w:r>
                <w:r w:rsidRPr="00A240CC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Investigator</w:t>
                </w:r>
              </w:p>
            </w:tc>
          </w:sdtContent>
        </w:sdt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C6E0C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6A69D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5A5" w:rsidRPr="003A398C" w14:paraId="1B39A018" w14:textId="77777777" w:rsidTr="00B955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5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C0C5B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2CDCF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29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C2CA28" w14:textId="66219B68" w:rsidR="00B955A5" w:rsidRPr="003A398C" w:rsidRDefault="00B955A5" w:rsidP="00B955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5A5">
              <w:rPr>
                <w:rFonts w:ascii="Arial" w:hAnsi="Arial" w:cs="Arial"/>
                <w:sz w:val="16"/>
                <w:szCs w:val="16"/>
              </w:rPr>
              <w:t>Signature Over Printed Name / Date and Time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249BB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A5988" w14:textId="585797EC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5A5" w:rsidRPr="003A398C" w14:paraId="2AB43D27" w14:textId="77777777" w:rsidTr="00836E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F873F" w14:textId="7C65BCF0" w:rsidR="00B955A5" w:rsidRPr="00B955A5" w:rsidRDefault="00B955A5" w:rsidP="00B955A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955A5">
              <w:rPr>
                <w:rFonts w:ascii="Arial" w:hAnsi="Arial" w:cs="Arial"/>
                <w:b/>
                <w:bCs/>
                <w:sz w:val="20"/>
                <w:szCs w:val="20"/>
              </w:rPr>
              <w:t>PRINCIPAL INVESTIGATOR</w:t>
            </w:r>
          </w:p>
        </w:tc>
      </w:tr>
      <w:tr w:rsidR="002F6FD9" w:rsidRPr="003A398C" w14:paraId="63BEB2D1" w14:textId="77777777" w:rsidTr="00836E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B66AD" w14:textId="77777777" w:rsidR="002F6FD9" w:rsidRPr="003A398C" w:rsidRDefault="002F6FD9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6B5D" w:rsidRPr="003A398C" w14:paraId="7BE19B07" w14:textId="77777777" w:rsidTr="006F40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2D63D" w14:textId="77777777" w:rsidR="00926B5D" w:rsidRPr="003A398C" w:rsidRDefault="00926B5D" w:rsidP="00C9032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F44" w14:paraId="5DD14AE4" w14:textId="77777777" w:rsidTr="007C6F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7C8CF9C" w14:textId="77777777" w:rsidR="007C6F44" w:rsidRDefault="007C6F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F44" w14:paraId="5DC7263E" w14:textId="77777777" w:rsidTr="007C6F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330803" w14:textId="77777777" w:rsidR="007C6F44" w:rsidRDefault="007C6F4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t>DO NOT FILL OUT THIS SECTION</w:t>
            </w:r>
          </w:p>
        </w:tc>
      </w:tr>
      <w:tr w:rsidR="007C6F44" w14:paraId="3EF9BF2C" w14:textId="77777777" w:rsidTr="007C6F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2F97B" w14:textId="77777777" w:rsidR="007C6F44" w:rsidRDefault="007C6F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0320" w:rsidRPr="003A398C" w14:paraId="6AE9F771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4533C" w14:textId="77777777" w:rsidR="00C90320" w:rsidRPr="003A398C" w:rsidRDefault="00C90320" w:rsidP="00C9032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0320" w:rsidRPr="003A398C" w14:paraId="1EA74917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1160A" w14:textId="791FC8A6" w:rsidR="00C90320" w:rsidRPr="003A398C" w:rsidRDefault="00C90320" w:rsidP="00C90320">
            <w:pPr>
              <w:rPr>
                <w:rFonts w:ascii="Arial" w:hAnsi="Arial" w:cs="Arial"/>
                <w:sz w:val="20"/>
                <w:szCs w:val="20"/>
              </w:rPr>
            </w:pPr>
            <w:r w:rsidRPr="00ED6811">
              <w:rPr>
                <w:rFonts w:ascii="Arial" w:hAnsi="Arial" w:cs="Arial"/>
                <w:b/>
                <w:sz w:val="20"/>
              </w:rPr>
              <w:t>DECISION:</w:t>
            </w:r>
          </w:p>
        </w:tc>
      </w:tr>
      <w:tr w:rsidR="00C90320" w:rsidRPr="003A398C" w14:paraId="4CCE3F5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4E051" w14:textId="536177A6" w:rsidR="00C90320" w:rsidRPr="003A398C" w:rsidRDefault="009822B3" w:rsidP="00C90320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209909910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C90320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C90320">
              <w:rPr>
                <w:rFonts w:ascii="Arial" w:hAnsi="Arial" w:cs="Arial"/>
                <w:sz w:val="20"/>
              </w:rPr>
              <w:t xml:space="preserve"> Approved</w:t>
            </w:r>
          </w:p>
        </w:tc>
      </w:tr>
      <w:tr w:rsidR="00C90320" w:rsidRPr="003A398C" w14:paraId="121A3C27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DED6C" w14:textId="460F9FE2" w:rsidR="00C90320" w:rsidRPr="003A398C" w:rsidRDefault="009822B3" w:rsidP="00C90320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896800407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C90320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C90320">
              <w:rPr>
                <w:rFonts w:ascii="Arial" w:hAnsi="Arial" w:cs="Arial"/>
                <w:sz w:val="20"/>
              </w:rPr>
              <w:t xml:space="preserve"> Minor Revision Required</w:t>
            </w:r>
          </w:p>
        </w:tc>
      </w:tr>
      <w:tr w:rsidR="00C90320" w:rsidRPr="003A398C" w14:paraId="0E0D72A2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402D4" w14:textId="3A34D3CA" w:rsidR="00C90320" w:rsidRPr="003A398C" w:rsidRDefault="009822B3" w:rsidP="00C90320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077863176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C90320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C90320">
              <w:rPr>
                <w:rFonts w:ascii="Arial" w:hAnsi="Arial" w:cs="Arial"/>
                <w:sz w:val="20"/>
              </w:rPr>
              <w:t xml:space="preserve"> Major Revision Required</w:t>
            </w:r>
          </w:p>
        </w:tc>
      </w:tr>
      <w:tr w:rsidR="00C90320" w:rsidRPr="003A398C" w14:paraId="38B58660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E1843" w14:textId="37A0DB27" w:rsidR="00C90320" w:rsidRPr="003A398C" w:rsidRDefault="009822B3" w:rsidP="00C90320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677576371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C90320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C90320">
              <w:rPr>
                <w:rFonts w:ascii="Arial" w:hAnsi="Arial" w:cs="Arial"/>
                <w:sz w:val="20"/>
              </w:rPr>
              <w:t xml:space="preserve"> Pending (if clarification is required before a decision can be made)</w:t>
            </w:r>
          </w:p>
        </w:tc>
      </w:tr>
      <w:tr w:rsidR="00C90320" w:rsidRPr="003A398C" w14:paraId="7064B99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362DF" w14:textId="1E053207" w:rsidR="00C90320" w:rsidRPr="003A398C" w:rsidRDefault="009822B3" w:rsidP="00C90320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954435127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C90320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C90320">
              <w:rPr>
                <w:rFonts w:ascii="Arial" w:hAnsi="Arial" w:cs="Arial"/>
                <w:sz w:val="20"/>
              </w:rPr>
              <w:t xml:space="preserve"> Approval not Granted</w:t>
            </w:r>
          </w:p>
        </w:tc>
      </w:tr>
      <w:tr w:rsidR="00C90320" w:rsidRPr="003A398C" w14:paraId="25F311A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2EBF6" w14:textId="77777777" w:rsidR="00C90320" w:rsidRPr="003A398C" w:rsidRDefault="00C90320" w:rsidP="00C9032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0320" w:rsidRPr="003A398C" w14:paraId="716B088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7C2DA" w14:textId="77777777" w:rsidR="00C90320" w:rsidRPr="003A398C" w:rsidRDefault="00C90320" w:rsidP="00C9032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0320" w:rsidRPr="003A398C" w14:paraId="73E98D68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D3FE8" w14:textId="77777777" w:rsidR="00C90320" w:rsidRPr="003A398C" w:rsidRDefault="00C90320" w:rsidP="00C9032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305D" w:rsidRPr="00185748" w14:paraId="6AB7C081" w14:textId="77777777" w:rsidTr="00BF74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"/>
        </w:trPr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</w:tcPr>
          <w:p w14:paraId="40725286" w14:textId="77777777" w:rsidR="008D305D" w:rsidRPr="00160636" w:rsidRDefault="008D305D" w:rsidP="00BF744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14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D4C8A0" w14:textId="77777777" w:rsidR="008D305D" w:rsidRPr="00185748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219C30" w14:textId="77777777" w:rsidR="008D305D" w:rsidRPr="00185748" w:rsidRDefault="008D305D" w:rsidP="00BF74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718CDE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D35F9AB" w14:textId="77777777" w:rsidR="008D305D" w:rsidRPr="00185748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305D" w:rsidRPr="00890271" w14:paraId="217DDE82" w14:textId="77777777" w:rsidTr="00BF74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62"/>
        </w:trPr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0F539" w14:textId="77777777" w:rsidR="008D305D" w:rsidRPr="00160636" w:rsidRDefault="008D305D" w:rsidP="00BF744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14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AC55CF" w14:textId="77777777" w:rsidR="008D305D" w:rsidRPr="00160636" w:rsidRDefault="008D305D" w:rsidP="00BF744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7E3AA8">
              <w:rPr>
                <w:rFonts w:ascii="Arial" w:hAnsi="Arial" w:cs="Arial"/>
                <w:sz w:val="16"/>
                <w:szCs w:val="20"/>
              </w:rPr>
              <w:t>Signature Over Printed Name / Date and Time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64D8B1" w14:textId="77777777" w:rsidR="008D305D" w:rsidRPr="00890271" w:rsidRDefault="008D305D" w:rsidP="00BF74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5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DD9C6C2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E3AA8">
              <w:rPr>
                <w:rFonts w:ascii="Arial" w:hAnsi="Arial" w:cs="Arial"/>
                <w:sz w:val="16"/>
                <w:szCs w:val="20"/>
              </w:rPr>
              <w:t>Signature Over Printed Name / Date and Time</w:t>
            </w:r>
          </w:p>
        </w:tc>
        <w:tc>
          <w:tcPr>
            <w:tcW w:w="4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ACCC1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305D" w:rsidRPr="00890271" w14:paraId="720A222B" w14:textId="77777777" w:rsidTr="00BF74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</w:trPr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DE542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1127C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IMARY REVIEWER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8EDC1C" w14:textId="77777777" w:rsidR="008D305D" w:rsidRPr="00890271" w:rsidRDefault="008D305D" w:rsidP="00BF74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F1FCD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HAIR, INSTITUTIONAL REVIEW BOARD</w:t>
            </w:r>
          </w:p>
        </w:tc>
        <w:tc>
          <w:tcPr>
            <w:tcW w:w="4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3B817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AA417B5" w14:textId="7E5FCD79" w:rsidR="00C42F55" w:rsidRPr="00225BA9" w:rsidRDefault="00C42F55" w:rsidP="00225BA9">
      <w:pPr>
        <w:spacing w:after="0" w:line="276" w:lineRule="auto"/>
        <w:jc w:val="both"/>
        <w:rPr>
          <w:rFonts w:ascii="Arial" w:hAnsi="Arial" w:cs="Arial"/>
          <w:sz w:val="20"/>
        </w:rPr>
      </w:pPr>
    </w:p>
    <w:sectPr w:rsidR="00C42F55" w:rsidRPr="00225BA9" w:rsidSect="00C42F55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8F7D78" w14:textId="77777777" w:rsidR="009822B3" w:rsidRDefault="009822B3" w:rsidP="00C42F55">
      <w:pPr>
        <w:spacing w:after="0" w:line="240" w:lineRule="auto"/>
      </w:pPr>
      <w:r>
        <w:separator/>
      </w:r>
    </w:p>
  </w:endnote>
  <w:endnote w:type="continuationSeparator" w:id="0">
    <w:p w14:paraId="15F87B7F" w14:textId="77777777" w:rsidR="009822B3" w:rsidRDefault="009822B3" w:rsidP="00C42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16"/>
        <w:szCs w:val="16"/>
      </w:rPr>
      <w:id w:val="11411424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466C7E9" w14:textId="3838A7C0" w:rsidR="00AF432A" w:rsidRPr="00AF432A" w:rsidRDefault="00AF432A">
            <w:pPr>
              <w:pStyle w:val="Footer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432A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9536B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AF432A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9536B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60FEA8A" w14:textId="77777777" w:rsidR="00AF432A" w:rsidRDefault="00AF43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1FDD09" w14:textId="77777777" w:rsidR="009822B3" w:rsidRDefault="009822B3" w:rsidP="00C42F55">
      <w:pPr>
        <w:spacing w:after="0" w:line="240" w:lineRule="auto"/>
      </w:pPr>
      <w:r>
        <w:separator/>
      </w:r>
    </w:p>
  </w:footnote>
  <w:footnote w:type="continuationSeparator" w:id="0">
    <w:p w14:paraId="14265FD0" w14:textId="77777777" w:rsidR="009822B3" w:rsidRDefault="009822B3" w:rsidP="00C42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E73501" w14:textId="20395B88" w:rsidR="00C42F55" w:rsidRPr="00E2157D" w:rsidRDefault="00F41C47" w:rsidP="00C42F5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TMC-IRB Form 011</w:t>
    </w:r>
    <w:r w:rsidR="000F07C1">
      <w:rPr>
        <w:rFonts w:ascii="Arial" w:hAnsi="Arial" w:cs="Arial"/>
        <w:sz w:val="16"/>
      </w:rPr>
      <w:t>-3A</w:t>
    </w:r>
  </w:p>
  <w:p w14:paraId="053279CD" w14:textId="3EBDD1A6" w:rsidR="00F41C47" w:rsidRPr="00E2157D" w:rsidRDefault="000F07C1" w:rsidP="00C42F5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 xml:space="preserve">Research </w:t>
    </w:r>
    <w:r w:rsidR="001B7494">
      <w:rPr>
        <w:rFonts w:ascii="Arial" w:hAnsi="Arial" w:cs="Arial"/>
        <w:sz w:val="16"/>
      </w:rPr>
      <w:t>Completion</w:t>
    </w:r>
    <w:r>
      <w:rPr>
        <w:rFonts w:ascii="Arial" w:hAnsi="Arial" w:cs="Arial"/>
        <w:sz w:val="16"/>
      </w:rPr>
      <w:t xml:space="preserve"> Report Form</w:t>
    </w:r>
  </w:p>
  <w:p w14:paraId="0EDBA988" w14:textId="180447B0" w:rsidR="00C42F55" w:rsidRDefault="000F07C1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Version 2</w:t>
    </w:r>
    <w:r w:rsidR="00CE795F">
      <w:rPr>
        <w:rFonts w:ascii="Arial" w:hAnsi="Arial" w:cs="Arial"/>
        <w:sz w:val="16"/>
      </w:rPr>
      <w:t>.0 | D</w:t>
    </w:r>
    <w:r w:rsidR="00C42F55">
      <w:rPr>
        <w:rFonts w:ascii="Arial" w:hAnsi="Arial" w:cs="Arial"/>
        <w:sz w:val="16"/>
      </w:rPr>
      <w:t xml:space="preserve">ated </w:t>
    </w:r>
    <w:r w:rsidR="009536BA">
      <w:rPr>
        <w:rFonts w:ascii="Arial" w:hAnsi="Arial" w:cs="Arial"/>
        <w:sz w:val="16"/>
      </w:rPr>
      <w:t>14 March 2022</w:t>
    </w:r>
  </w:p>
  <w:p w14:paraId="1C036D26" w14:textId="77777777" w:rsidR="00C42F55" w:rsidRPr="00AF432A" w:rsidRDefault="00C42F55">
    <w:pPr>
      <w:pStyle w:val="Head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728A1"/>
    <w:multiLevelType w:val="hybridMultilevel"/>
    <w:tmpl w:val="E1D43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3A06ED"/>
    <w:multiLevelType w:val="hybridMultilevel"/>
    <w:tmpl w:val="BFEAF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D6120B"/>
    <w:multiLevelType w:val="hybridMultilevel"/>
    <w:tmpl w:val="B0320C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842B3C"/>
    <w:multiLevelType w:val="hybridMultilevel"/>
    <w:tmpl w:val="AA642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5D2056"/>
    <w:multiLevelType w:val="hybridMultilevel"/>
    <w:tmpl w:val="66E61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953644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>
    <w:nsid w:val="35774750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>
    <w:nsid w:val="3DFF231A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>
    <w:nsid w:val="45AF0B86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>
    <w:nsid w:val="482049EA"/>
    <w:multiLevelType w:val="hybridMultilevel"/>
    <w:tmpl w:val="C7AA7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9075E80"/>
    <w:multiLevelType w:val="hybridMultilevel"/>
    <w:tmpl w:val="3B80F78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5C34F66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>
    <w:nsid w:val="56CE632E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>
    <w:nsid w:val="57120FA2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>
    <w:nsid w:val="61EA212A"/>
    <w:multiLevelType w:val="hybridMultilevel"/>
    <w:tmpl w:val="FE6E7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9D6A9D"/>
    <w:multiLevelType w:val="hybridMultilevel"/>
    <w:tmpl w:val="23724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B822244"/>
    <w:multiLevelType w:val="hybridMultilevel"/>
    <w:tmpl w:val="8B50E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4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16"/>
  </w:num>
  <w:num w:numId="8">
    <w:abstractNumId w:val="1"/>
  </w:num>
  <w:num w:numId="9">
    <w:abstractNumId w:val="5"/>
  </w:num>
  <w:num w:numId="10">
    <w:abstractNumId w:val="15"/>
  </w:num>
  <w:num w:numId="11">
    <w:abstractNumId w:val="10"/>
  </w:num>
  <w:num w:numId="12">
    <w:abstractNumId w:val="12"/>
  </w:num>
  <w:num w:numId="13">
    <w:abstractNumId w:val="6"/>
  </w:num>
  <w:num w:numId="14">
    <w:abstractNumId w:val="8"/>
  </w:num>
  <w:num w:numId="15">
    <w:abstractNumId w:val="11"/>
  </w:num>
  <w:num w:numId="16">
    <w:abstractNumId w:val="13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tjS3NDawNDE0N7NU0lEKTi0uzszPAykwqQUAyRoVGCwAAAA="/>
  </w:docVars>
  <w:rsids>
    <w:rsidRoot w:val="00162228"/>
    <w:rsid w:val="0002246C"/>
    <w:rsid w:val="000619F8"/>
    <w:rsid w:val="0008436F"/>
    <w:rsid w:val="0009765B"/>
    <w:rsid w:val="000C19CF"/>
    <w:rsid w:val="000C4478"/>
    <w:rsid w:val="000F07C1"/>
    <w:rsid w:val="001161F7"/>
    <w:rsid w:val="00121755"/>
    <w:rsid w:val="001246FB"/>
    <w:rsid w:val="00132C24"/>
    <w:rsid w:val="0013430F"/>
    <w:rsid w:val="00162228"/>
    <w:rsid w:val="0016312C"/>
    <w:rsid w:val="0016357E"/>
    <w:rsid w:val="001659C4"/>
    <w:rsid w:val="00191343"/>
    <w:rsid w:val="001A04D6"/>
    <w:rsid w:val="001A087B"/>
    <w:rsid w:val="001A2E1D"/>
    <w:rsid w:val="001A330F"/>
    <w:rsid w:val="001A614B"/>
    <w:rsid w:val="001A726E"/>
    <w:rsid w:val="001B7494"/>
    <w:rsid w:val="001B7619"/>
    <w:rsid w:val="001F4C5F"/>
    <w:rsid w:val="001F5141"/>
    <w:rsid w:val="001F6DDB"/>
    <w:rsid w:val="002024FD"/>
    <w:rsid w:val="00225BA9"/>
    <w:rsid w:val="00234DEB"/>
    <w:rsid w:val="00257192"/>
    <w:rsid w:val="002869DA"/>
    <w:rsid w:val="002C78C1"/>
    <w:rsid w:val="002F6FD9"/>
    <w:rsid w:val="003140AF"/>
    <w:rsid w:val="0031549D"/>
    <w:rsid w:val="003223D7"/>
    <w:rsid w:val="0036177B"/>
    <w:rsid w:val="003678AA"/>
    <w:rsid w:val="00371586"/>
    <w:rsid w:val="00395B25"/>
    <w:rsid w:val="003A398C"/>
    <w:rsid w:val="003E4060"/>
    <w:rsid w:val="003F03C1"/>
    <w:rsid w:val="003F694C"/>
    <w:rsid w:val="00412048"/>
    <w:rsid w:val="004152D7"/>
    <w:rsid w:val="00427556"/>
    <w:rsid w:val="004907A3"/>
    <w:rsid w:val="00496510"/>
    <w:rsid w:val="004F3ACA"/>
    <w:rsid w:val="00557367"/>
    <w:rsid w:val="005665A1"/>
    <w:rsid w:val="005F53CC"/>
    <w:rsid w:val="0062106F"/>
    <w:rsid w:val="0065467D"/>
    <w:rsid w:val="00696836"/>
    <w:rsid w:val="00696FB0"/>
    <w:rsid w:val="006C06E7"/>
    <w:rsid w:val="006C2F58"/>
    <w:rsid w:val="006C5B41"/>
    <w:rsid w:val="00714CB8"/>
    <w:rsid w:val="00740FC0"/>
    <w:rsid w:val="00765922"/>
    <w:rsid w:val="00774314"/>
    <w:rsid w:val="007C6F44"/>
    <w:rsid w:val="007E0D59"/>
    <w:rsid w:val="007F1F75"/>
    <w:rsid w:val="007F5683"/>
    <w:rsid w:val="007F73D7"/>
    <w:rsid w:val="00814F7A"/>
    <w:rsid w:val="00820D71"/>
    <w:rsid w:val="0084364B"/>
    <w:rsid w:val="00861F93"/>
    <w:rsid w:val="008761F5"/>
    <w:rsid w:val="008819BF"/>
    <w:rsid w:val="008B18BC"/>
    <w:rsid w:val="008D305D"/>
    <w:rsid w:val="008D40C4"/>
    <w:rsid w:val="008E009C"/>
    <w:rsid w:val="00926B5D"/>
    <w:rsid w:val="0094721D"/>
    <w:rsid w:val="00953236"/>
    <w:rsid w:val="009536BA"/>
    <w:rsid w:val="009822B3"/>
    <w:rsid w:val="009A3C59"/>
    <w:rsid w:val="009C4A55"/>
    <w:rsid w:val="009F08E6"/>
    <w:rsid w:val="00A15A21"/>
    <w:rsid w:val="00A240CC"/>
    <w:rsid w:val="00A373E2"/>
    <w:rsid w:val="00AF432A"/>
    <w:rsid w:val="00B20FD2"/>
    <w:rsid w:val="00B25504"/>
    <w:rsid w:val="00B27F5D"/>
    <w:rsid w:val="00B955A5"/>
    <w:rsid w:val="00BA4E76"/>
    <w:rsid w:val="00BD05F8"/>
    <w:rsid w:val="00BD24FC"/>
    <w:rsid w:val="00C265C0"/>
    <w:rsid w:val="00C33306"/>
    <w:rsid w:val="00C33CD3"/>
    <w:rsid w:val="00C42F55"/>
    <w:rsid w:val="00C478EF"/>
    <w:rsid w:val="00C62B7B"/>
    <w:rsid w:val="00C75953"/>
    <w:rsid w:val="00C81657"/>
    <w:rsid w:val="00C827A3"/>
    <w:rsid w:val="00C90320"/>
    <w:rsid w:val="00CA0B43"/>
    <w:rsid w:val="00CA102C"/>
    <w:rsid w:val="00CA19D7"/>
    <w:rsid w:val="00CC44D4"/>
    <w:rsid w:val="00CE795F"/>
    <w:rsid w:val="00D10092"/>
    <w:rsid w:val="00D22AE1"/>
    <w:rsid w:val="00D33135"/>
    <w:rsid w:val="00D3575D"/>
    <w:rsid w:val="00D4560F"/>
    <w:rsid w:val="00D56003"/>
    <w:rsid w:val="00D66BB4"/>
    <w:rsid w:val="00D90ADC"/>
    <w:rsid w:val="00DD45F0"/>
    <w:rsid w:val="00E04A5D"/>
    <w:rsid w:val="00E2536A"/>
    <w:rsid w:val="00E34A86"/>
    <w:rsid w:val="00E642E6"/>
    <w:rsid w:val="00E67875"/>
    <w:rsid w:val="00E94629"/>
    <w:rsid w:val="00EB05A9"/>
    <w:rsid w:val="00EB4C76"/>
    <w:rsid w:val="00EB53DC"/>
    <w:rsid w:val="00F00C7A"/>
    <w:rsid w:val="00F41C47"/>
    <w:rsid w:val="00FC7F80"/>
    <w:rsid w:val="00FE4629"/>
    <w:rsid w:val="00FE7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B37F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BA9"/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42F55"/>
  </w:style>
  <w:style w:type="paragraph" w:styleId="Footer">
    <w:name w:val="footer"/>
    <w:basedOn w:val="Normal"/>
    <w:link w:val="Foot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42F55"/>
  </w:style>
  <w:style w:type="table" w:styleId="TableGrid">
    <w:name w:val="Table Grid"/>
    <w:basedOn w:val="TableNormal"/>
    <w:uiPriority w:val="39"/>
    <w:rsid w:val="00C42F55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2F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665A1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A398C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30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05D"/>
    <w:rPr>
      <w:rFonts w:ascii="Tahoma" w:hAnsi="Tahoma" w:cs="Tahoma"/>
      <w:sz w:val="16"/>
      <w:szCs w:val="16"/>
      <w:lang w:val="en-PH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BA9"/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42F55"/>
  </w:style>
  <w:style w:type="paragraph" w:styleId="Footer">
    <w:name w:val="footer"/>
    <w:basedOn w:val="Normal"/>
    <w:link w:val="Foot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42F55"/>
  </w:style>
  <w:style w:type="table" w:styleId="TableGrid">
    <w:name w:val="Table Grid"/>
    <w:basedOn w:val="TableNormal"/>
    <w:uiPriority w:val="39"/>
    <w:rsid w:val="00C42F55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2F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665A1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A398C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30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05D"/>
    <w:rPr>
      <w:rFonts w:ascii="Tahoma" w:hAnsi="Tahoma" w:cs="Tahoma"/>
      <w:sz w:val="16"/>
      <w:szCs w:val="16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79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94DF481C1A34E05AE5B8561C5D80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69609-9C6B-4910-B780-5A13E3E9A854}"/>
      </w:docPartPr>
      <w:docPartBody>
        <w:p w:rsidR="005E51F6" w:rsidRDefault="000E280B" w:rsidP="000E280B">
          <w:pPr>
            <w:pStyle w:val="C94DF481C1A34E05AE5B8561C5D801335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otocol Title</w:t>
          </w:r>
        </w:p>
      </w:docPartBody>
    </w:docPart>
    <w:docPart>
      <w:docPartPr>
        <w:name w:val="E084CCFEEDCD49E399BD6970371BB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5F7D4-7655-4006-A1EE-486792047CED}"/>
      </w:docPartPr>
      <w:docPartBody>
        <w:p w:rsidR="005E51F6" w:rsidRDefault="000E280B" w:rsidP="000E280B">
          <w:pPr>
            <w:pStyle w:val="E084CCFEEDCD49E399BD6970371BB2655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IRB Registry Number</w:t>
          </w:r>
        </w:p>
      </w:docPartBody>
    </w:docPart>
    <w:docPart>
      <w:docPartPr>
        <w:name w:val="A42B09FDABE84EA4A5FFD6FF7B516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E56C5-7CED-44F2-94E2-E8A199D85B14}"/>
      </w:docPartPr>
      <w:docPartBody>
        <w:p w:rsidR="005E51F6" w:rsidRDefault="000E280B" w:rsidP="000E280B">
          <w:pPr>
            <w:pStyle w:val="A42B09FDABE84EA4A5FFD6FF7B51644A5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otocol Number</w:t>
          </w:r>
        </w:p>
      </w:docPartBody>
    </w:docPart>
    <w:docPart>
      <w:docPartPr>
        <w:name w:val="00FB8F06735C4383897D0B7847A54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1BA9F-8F4B-411F-A003-DDE5218BECD2}"/>
      </w:docPartPr>
      <w:docPartBody>
        <w:p w:rsidR="005E51F6" w:rsidRDefault="000E280B" w:rsidP="000E280B">
          <w:pPr>
            <w:pStyle w:val="00FB8F06735C4383897D0B7847A546065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incipal Investigator</w:t>
          </w:r>
        </w:p>
      </w:docPartBody>
    </w:docPart>
    <w:docPart>
      <w:docPartPr>
        <w:name w:val="571E6ED7734C481282B57F8F38533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5E64E-D892-4C09-8481-57E85C2E5476}"/>
      </w:docPartPr>
      <w:docPartBody>
        <w:p w:rsidR="005E51F6" w:rsidRDefault="000E280B" w:rsidP="000E280B">
          <w:pPr>
            <w:pStyle w:val="571E6ED7734C481282B57F8F38533D665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Enter Date</w:t>
          </w:r>
        </w:p>
      </w:docPartBody>
    </w:docPart>
    <w:docPart>
      <w:docPartPr>
        <w:name w:val="180F5B2412EB4C819E2F16026D31E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4804-2195-440D-AE80-0DC99B545D8F}"/>
      </w:docPartPr>
      <w:docPartBody>
        <w:p w:rsidR="005E51F6" w:rsidRDefault="000E280B" w:rsidP="000E280B">
          <w:pPr>
            <w:pStyle w:val="180F5B2412EB4C819E2F16026D31E8355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Sponsor</w:t>
          </w:r>
        </w:p>
      </w:docPartBody>
    </w:docPart>
    <w:docPart>
      <w:docPartPr>
        <w:name w:val="2110BB32E4554372A1FB0A2A52801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F8534-FB3B-4AD5-9777-9AE2B55BFA98}"/>
      </w:docPartPr>
      <w:docPartBody>
        <w:p w:rsidR="001F07C8" w:rsidRDefault="000E280B" w:rsidP="000E280B">
          <w:pPr>
            <w:pStyle w:val="2110BB32E4554372A1FB0A2A528013893"/>
          </w:pPr>
          <w:r w:rsidRPr="00B27F5D">
            <w:rPr>
              <w:rStyle w:val="PlaceholderText"/>
              <w:rFonts w:ascii="Arial" w:hAnsi="Arial" w:cs="Arial"/>
              <w:color w:val="0070C0"/>
              <w:sz w:val="20"/>
            </w:rPr>
            <w:t>Click to enter text</w:t>
          </w:r>
        </w:p>
      </w:docPartBody>
    </w:docPart>
    <w:docPart>
      <w:docPartPr>
        <w:name w:val="68113076796A41F99F66CDB3B7307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E4095-4540-472B-AB70-FDD6CE6A3ABA}"/>
      </w:docPartPr>
      <w:docPartBody>
        <w:p w:rsidR="001F07C8" w:rsidRDefault="000E280B" w:rsidP="000E280B">
          <w:pPr>
            <w:pStyle w:val="68113076796A41F99F66CDB3B730770F3"/>
          </w:pPr>
          <w:r w:rsidRPr="00B27F5D">
            <w:rPr>
              <w:rStyle w:val="PlaceholderText"/>
              <w:rFonts w:ascii="Arial" w:hAnsi="Arial" w:cs="Arial"/>
              <w:color w:val="0070C0"/>
              <w:sz w:val="20"/>
            </w:rPr>
            <w:t>Click to enter text</w:t>
          </w:r>
        </w:p>
      </w:docPartBody>
    </w:docPart>
    <w:docPart>
      <w:docPartPr>
        <w:name w:val="A7B2D9F3BF8446E0AEB0BE846B725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D7738-0283-4D2D-AD74-C733D48A4323}"/>
      </w:docPartPr>
      <w:docPartBody>
        <w:p w:rsidR="001F07C8" w:rsidRDefault="000E280B" w:rsidP="000E280B">
          <w:pPr>
            <w:pStyle w:val="A7B2D9F3BF8446E0AEB0BE846B7257A93"/>
          </w:pPr>
          <w:r w:rsidRPr="00B27F5D">
            <w:rPr>
              <w:rStyle w:val="PlaceholderText"/>
              <w:rFonts w:ascii="Arial" w:hAnsi="Arial" w:cs="Arial"/>
              <w:color w:val="0070C0"/>
              <w:sz w:val="20"/>
            </w:rPr>
            <w:t>Click to enter text</w:t>
          </w:r>
        </w:p>
      </w:docPartBody>
    </w:docPart>
    <w:docPart>
      <w:docPartPr>
        <w:name w:val="FC86665643494901911A3C6666DE1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1D8B8-3AD5-487A-9852-1B97C8C62DD4}"/>
      </w:docPartPr>
      <w:docPartBody>
        <w:p w:rsidR="001F07C8" w:rsidRDefault="000E280B" w:rsidP="000E280B">
          <w:pPr>
            <w:pStyle w:val="FC86665643494901911A3C6666DE1F463"/>
          </w:pPr>
          <w:r w:rsidRPr="00B27F5D">
            <w:rPr>
              <w:rStyle w:val="PlaceholderText"/>
              <w:rFonts w:ascii="Arial" w:hAnsi="Arial" w:cs="Arial"/>
              <w:color w:val="0070C0"/>
              <w:sz w:val="20"/>
            </w:rPr>
            <w:t>Click to enter text</w:t>
          </w:r>
        </w:p>
      </w:docPartBody>
    </w:docPart>
    <w:docPart>
      <w:docPartPr>
        <w:name w:val="601504DBEF9948A9A7A1336503C32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CF557-AD72-4C05-A3D4-022C44D23E23}"/>
      </w:docPartPr>
      <w:docPartBody>
        <w:p w:rsidR="001F07C8" w:rsidRDefault="000E280B" w:rsidP="000E280B">
          <w:pPr>
            <w:pStyle w:val="601504DBEF9948A9A7A1336503C32EE63"/>
          </w:pPr>
          <w:r w:rsidRPr="00B27F5D">
            <w:rPr>
              <w:rStyle w:val="PlaceholderText"/>
              <w:rFonts w:ascii="Arial" w:hAnsi="Arial" w:cs="Arial"/>
              <w:color w:val="0070C0"/>
              <w:sz w:val="20"/>
            </w:rPr>
            <w:t>Click to enter text</w:t>
          </w:r>
        </w:p>
      </w:docPartBody>
    </w:docPart>
    <w:docPart>
      <w:docPartPr>
        <w:name w:val="0C83090250D04A51A123AE48FDA08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74774-781F-45A5-8550-2FB9BBD980B1}"/>
      </w:docPartPr>
      <w:docPartBody>
        <w:p w:rsidR="001F07C8" w:rsidRDefault="000E280B" w:rsidP="000E280B">
          <w:pPr>
            <w:pStyle w:val="0C83090250D04A51A123AE48FDA0806F3"/>
          </w:pPr>
          <w:r w:rsidRPr="00B27F5D">
            <w:rPr>
              <w:rStyle w:val="PlaceholderText"/>
              <w:rFonts w:ascii="Arial" w:hAnsi="Arial" w:cs="Arial"/>
              <w:color w:val="0070C0"/>
              <w:sz w:val="20"/>
            </w:rPr>
            <w:t>Click to enter text</w:t>
          </w:r>
        </w:p>
      </w:docPartBody>
    </w:docPart>
    <w:docPart>
      <w:docPartPr>
        <w:name w:val="14D9CE6BEA18468888400544575D0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4693E-C05F-4B3D-82FA-4F7F4DE1077D}"/>
      </w:docPartPr>
      <w:docPartBody>
        <w:p w:rsidR="001F07C8" w:rsidRDefault="000E280B" w:rsidP="000E280B">
          <w:pPr>
            <w:pStyle w:val="14D9CE6BEA18468888400544575D0B223"/>
          </w:pPr>
          <w:r w:rsidRPr="00B27F5D">
            <w:rPr>
              <w:rStyle w:val="PlaceholderText"/>
              <w:rFonts w:ascii="Arial" w:hAnsi="Arial" w:cs="Arial"/>
              <w:color w:val="0070C0"/>
              <w:sz w:val="20"/>
            </w:rPr>
            <w:t>Click to enter text</w:t>
          </w:r>
        </w:p>
      </w:docPartBody>
    </w:docPart>
    <w:docPart>
      <w:docPartPr>
        <w:name w:val="4A523BF6750945F09B20734C361E5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2115D-3E05-45E6-B39A-69490BDDF8EE}"/>
      </w:docPartPr>
      <w:docPartBody>
        <w:p w:rsidR="001F07C8" w:rsidRDefault="000E280B" w:rsidP="000E280B">
          <w:pPr>
            <w:pStyle w:val="4A523BF6750945F09B20734C361E5DAF3"/>
          </w:pPr>
          <w:r w:rsidRPr="00B27F5D">
            <w:rPr>
              <w:rStyle w:val="PlaceholderText"/>
              <w:rFonts w:ascii="Arial" w:hAnsi="Arial" w:cs="Arial"/>
              <w:color w:val="0070C0"/>
              <w:sz w:val="20"/>
            </w:rPr>
            <w:t>Click to enter text</w:t>
          </w:r>
        </w:p>
      </w:docPartBody>
    </w:docPart>
    <w:docPart>
      <w:docPartPr>
        <w:name w:val="5D8D8CBA83AC46658FB734AC865B5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E2F2A-0D75-4029-B865-41C37936B1E7}"/>
      </w:docPartPr>
      <w:docPartBody>
        <w:p w:rsidR="001F07C8" w:rsidRDefault="000E280B" w:rsidP="000E280B">
          <w:pPr>
            <w:pStyle w:val="5D8D8CBA83AC46658FB734AC865B5A5A3"/>
          </w:pPr>
          <w:r w:rsidRPr="00B27F5D">
            <w:rPr>
              <w:rStyle w:val="PlaceholderText"/>
              <w:rFonts w:ascii="Arial" w:hAnsi="Arial" w:cs="Arial"/>
              <w:color w:val="0070C0"/>
              <w:sz w:val="20"/>
            </w:rPr>
            <w:t>Click to enter text</w:t>
          </w:r>
        </w:p>
      </w:docPartBody>
    </w:docPart>
    <w:docPart>
      <w:docPartPr>
        <w:name w:val="D68F3869A82645C797664E3556577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BAD62-2A20-4ACD-868C-51AF279A0988}"/>
      </w:docPartPr>
      <w:docPartBody>
        <w:p w:rsidR="001F07C8" w:rsidRDefault="000E280B" w:rsidP="000E280B">
          <w:pPr>
            <w:pStyle w:val="D68F3869A82645C797664E35565779683"/>
          </w:pPr>
          <w:r w:rsidRPr="00B27F5D">
            <w:rPr>
              <w:rStyle w:val="PlaceholderText"/>
              <w:rFonts w:ascii="Arial" w:hAnsi="Arial" w:cs="Arial"/>
              <w:color w:val="0070C0"/>
              <w:sz w:val="20"/>
            </w:rPr>
            <w:t>Click to enter text</w:t>
          </w:r>
        </w:p>
      </w:docPartBody>
    </w:docPart>
    <w:docPart>
      <w:docPartPr>
        <w:name w:val="0D90F8DABBCC46DDAAE1492DD1114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E265A-80DC-4601-90F0-E06E8B33724F}"/>
      </w:docPartPr>
      <w:docPartBody>
        <w:p w:rsidR="00D11F75" w:rsidRDefault="000E280B" w:rsidP="000E280B">
          <w:pPr>
            <w:pStyle w:val="0D90F8DABBCC46DDAAE1492DD1114FBE2"/>
          </w:pPr>
          <w:r w:rsidRPr="00A240CC">
            <w:rPr>
              <w:rStyle w:val="PlaceholderText"/>
              <w:rFonts w:ascii="Arial" w:hAnsi="Arial" w:cs="Arial"/>
              <w:sz w:val="20"/>
              <w:szCs w:val="20"/>
            </w:rPr>
            <w:t xml:space="preserve">Name of 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 xml:space="preserve">Principal </w:t>
          </w:r>
          <w:r w:rsidRPr="00A240CC">
            <w:rPr>
              <w:rStyle w:val="PlaceholderText"/>
              <w:rFonts w:ascii="Arial" w:hAnsi="Arial" w:cs="Arial"/>
              <w:sz w:val="20"/>
              <w:szCs w:val="20"/>
            </w:rPr>
            <w:t>Investigator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8E478-1CA2-4C4C-8C0B-8472DE65F23B}"/>
      </w:docPartPr>
      <w:docPartBody>
        <w:p w:rsidR="000E280B" w:rsidRDefault="000E280B" w:rsidP="000E280B">
          <w:pPr>
            <w:pStyle w:val="DefaultPlaceholder1082065158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05301CF8AD7C49DEA66C213421C4D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39C24-1DCA-4F89-B7E4-FB367D90294C}"/>
      </w:docPartPr>
      <w:docPartBody>
        <w:p w:rsidR="008A2289" w:rsidRDefault="000E280B" w:rsidP="000E280B">
          <w:pPr>
            <w:pStyle w:val="05301CF8AD7C49DEA66C213421C4D9F9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4D090ECB1C6A4D84AE2E964F01FD4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F5628E-2EC7-4A18-944F-C78C4D053234}"/>
      </w:docPartPr>
      <w:docPartBody>
        <w:p w:rsidR="008A2289" w:rsidRDefault="000E280B" w:rsidP="000E280B">
          <w:pPr>
            <w:pStyle w:val="4D090ECB1C6A4D84AE2E964F01FD4157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62562F4971274584BA59A93FC771C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C2FCB-52B1-4A31-B0DD-A6EEF4B52A67}"/>
      </w:docPartPr>
      <w:docPartBody>
        <w:p w:rsidR="008A2289" w:rsidRDefault="000E280B" w:rsidP="000E280B">
          <w:pPr>
            <w:pStyle w:val="62562F4971274584BA59A93FC771C45F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EF03C25686134F678A31106323BCB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430A2-0AF6-4ABE-8D6D-CEE8DFE60140}"/>
      </w:docPartPr>
      <w:docPartBody>
        <w:p w:rsidR="008A2289" w:rsidRDefault="000E280B" w:rsidP="000E280B">
          <w:pPr>
            <w:pStyle w:val="EF03C25686134F678A31106323BCBC4A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8BC37B22FA7C4C23A7095D1940F7F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54FEB-469D-44E6-AE08-A38C8F096163}"/>
      </w:docPartPr>
      <w:docPartBody>
        <w:p w:rsidR="008A2289" w:rsidRDefault="000E280B" w:rsidP="000E280B">
          <w:pPr>
            <w:pStyle w:val="8BC37B22FA7C4C23A7095D1940F7FF29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48283E475DEF4D0981E60E71B6ACE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28784-ED61-446B-986B-DA29FD684510}"/>
      </w:docPartPr>
      <w:docPartBody>
        <w:p w:rsidR="008A2289" w:rsidRDefault="000E280B" w:rsidP="000E280B">
          <w:pPr>
            <w:pStyle w:val="48283E475DEF4D0981E60E71B6ACE722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540C3CB60D60442CBD7C56EC5947B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A98F6-4B54-4504-B7D5-CF7132C5BB7B}"/>
      </w:docPartPr>
      <w:docPartBody>
        <w:p w:rsidR="008A2289" w:rsidRDefault="000E280B" w:rsidP="000E280B">
          <w:pPr>
            <w:pStyle w:val="540C3CB60D60442CBD7C56EC5947B63D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DFD1A7C7FA1045ADB3A5F8FEE6B40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BDA25-38AF-4562-8FFF-EFD21F2FEAE2}"/>
      </w:docPartPr>
      <w:docPartBody>
        <w:p w:rsidR="008A2289" w:rsidRDefault="000E280B" w:rsidP="000E280B">
          <w:pPr>
            <w:pStyle w:val="DFD1A7C7FA1045ADB3A5F8FEE6B40001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FC17CAAFE61247AFAAAEA8EC0CE07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9F055-26BE-4550-816A-FC65A16987AC}"/>
      </w:docPartPr>
      <w:docPartBody>
        <w:p w:rsidR="008A2289" w:rsidRDefault="000E280B" w:rsidP="000E280B">
          <w:pPr>
            <w:pStyle w:val="FC17CAAFE61247AFAAAEA8EC0CE07470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19E6FDBBAC6C4E7285DD48C4BC8C8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4418B-C40A-405D-8294-308548D6225F}"/>
      </w:docPartPr>
      <w:docPartBody>
        <w:p w:rsidR="00BB12F6" w:rsidRDefault="00E446F4" w:rsidP="00E446F4">
          <w:pPr>
            <w:pStyle w:val="19E6FDBBAC6C4E7285DD48C4BC8C8679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Field of Stud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70895"/>
    <w:rsid w:val="0003427C"/>
    <w:rsid w:val="000E280B"/>
    <w:rsid w:val="001F07C8"/>
    <w:rsid w:val="00353342"/>
    <w:rsid w:val="00366573"/>
    <w:rsid w:val="004704AF"/>
    <w:rsid w:val="0050255C"/>
    <w:rsid w:val="00575C02"/>
    <w:rsid w:val="005E51F6"/>
    <w:rsid w:val="005F3CE2"/>
    <w:rsid w:val="006A2E35"/>
    <w:rsid w:val="008A2289"/>
    <w:rsid w:val="009936FF"/>
    <w:rsid w:val="00995CB5"/>
    <w:rsid w:val="009F0B50"/>
    <w:rsid w:val="00A13F79"/>
    <w:rsid w:val="00A20E04"/>
    <w:rsid w:val="00A52240"/>
    <w:rsid w:val="00BB12F6"/>
    <w:rsid w:val="00BF17F1"/>
    <w:rsid w:val="00C70895"/>
    <w:rsid w:val="00D11F75"/>
    <w:rsid w:val="00E261E9"/>
    <w:rsid w:val="00E446F4"/>
    <w:rsid w:val="00E64EC6"/>
    <w:rsid w:val="00ED08CD"/>
    <w:rsid w:val="00F30773"/>
    <w:rsid w:val="00FF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46F4"/>
    <w:rPr>
      <w:color w:val="808080"/>
    </w:rPr>
  </w:style>
  <w:style w:type="paragraph" w:customStyle="1" w:styleId="26DACA42B6BE4F7C960F83122D5114DD">
    <w:name w:val="26DACA42B6BE4F7C960F83122D5114DD"/>
    <w:rsid w:val="00C70895"/>
  </w:style>
  <w:style w:type="paragraph" w:customStyle="1" w:styleId="F87F6D721EAA41C0AE13C0309936347C">
    <w:name w:val="F87F6D721EAA41C0AE13C0309936347C"/>
    <w:rsid w:val="00C70895"/>
  </w:style>
  <w:style w:type="paragraph" w:customStyle="1" w:styleId="521ECEE051114793A40C73CACDC093C0">
    <w:name w:val="521ECEE051114793A40C73CACDC093C0"/>
    <w:rsid w:val="00C70895"/>
  </w:style>
  <w:style w:type="paragraph" w:customStyle="1" w:styleId="34EE1EC8E7B74AD6BE2A9FA4BF541E5C">
    <w:name w:val="34EE1EC8E7B74AD6BE2A9FA4BF541E5C"/>
    <w:rsid w:val="00C70895"/>
  </w:style>
  <w:style w:type="paragraph" w:customStyle="1" w:styleId="5A95FC7B84124646A583454437774462">
    <w:name w:val="5A95FC7B84124646A583454437774462"/>
    <w:rsid w:val="00C70895"/>
  </w:style>
  <w:style w:type="paragraph" w:customStyle="1" w:styleId="AFDAB248C0B7407E81459EF42509DFFD">
    <w:name w:val="AFDAB248C0B7407E81459EF42509DFFD"/>
    <w:rsid w:val="00C70895"/>
  </w:style>
  <w:style w:type="paragraph" w:customStyle="1" w:styleId="499865D58B5645EE9809B4280EB1EE51">
    <w:name w:val="499865D58B5645EE9809B4280EB1EE51"/>
    <w:rsid w:val="00C70895"/>
  </w:style>
  <w:style w:type="paragraph" w:customStyle="1" w:styleId="49EEF128AE72401FABCB7EA4BBBAFC01">
    <w:name w:val="49EEF128AE72401FABCB7EA4BBBAFC01"/>
    <w:rsid w:val="00C70895"/>
  </w:style>
  <w:style w:type="paragraph" w:customStyle="1" w:styleId="C94DF481C1A34E05AE5B8561C5D80133">
    <w:name w:val="C94DF481C1A34E05AE5B8561C5D80133"/>
    <w:rsid w:val="00C70895"/>
  </w:style>
  <w:style w:type="paragraph" w:customStyle="1" w:styleId="F4DE0B7403EC41D088BB0CBDA69FCFCD">
    <w:name w:val="F4DE0B7403EC41D088BB0CBDA69FCFCD"/>
    <w:rsid w:val="00C70895"/>
  </w:style>
  <w:style w:type="paragraph" w:customStyle="1" w:styleId="0BE63F4DCB9F4DD9AF7FBCC4A93CB33C">
    <w:name w:val="0BE63F4DCB9F4DD9AF7FBCC4A93CB33C"/>
    <w:rsid w:val="00C70895"/>
  </w:style>
  <w:style w:type="paragraph" w:customStyle="1" w:styleId="76392630287D486CB242CC334D4CBD5C">
    <w:name w:val="76392630287D486CB242CC334D4CBD5C"/>
    <w:rsid w:val="00C70895"/>
  </w:style>
  <w:style w:type="paragraph" w:customStyle="1" w:styleId="9EB033A4CB1844948FE004062FB8B3D2">
    <w:name w:val="9EB033A4CB1844948FE004062FB8B3D2"/>
    <w:rsid w:val="00C70895"/>
  </w:style>
  <w:style w:type="paragraph" w:customStyle="1" w:styleId="2E15A955B76648089067AAB024134556">
    <w:name w:val="2E15A955B76648089067AAB024134556"/>
    <w:rsid w:val="00C70895"/>
  </w:style>
  <w:style w:type="paragraph" w:customStyle="1" w:styleId="C1C6B443D56B4EB4912E1619F544B0E9">
    <w:name w:val="C1C6B443D56B4EB4912E1619F544B0E9"/>
    <w:rsid w:val="00C70895"/>
  </w:style>
  <w:style w:type="paragraph" w:customStyle="1" w:styleId="E084CCFEEDCD49E399BD6970371BB265">
    <w:name w:val="E084CCFEEDCD49E399BD6970371BB265"/>
    <w:rsid w:val="00C70895"/>
  </w:style>
  <w:style w:type="paragraph" w:customStyle="1" w:styleId="A42B09FDABE84EA4A5FFD6FF7B51644A">
    <w:name w:val="A42B09FDABE84EA4A5FFD6FF7B51644A"/>
    <w:rsid w:val="00C70895"/>
  </w:style>
  <w:style w:type="paragraph" w:customStyle="1" w:styleId="00FB8F06735C4383897D0B7847A54606">
    <w:name w:val="00FB8F06735C4383897D0B7847A54606"/>
    <w:rsid w:val="00C70895"/>
  </w:style>
  <w:style w:type="paragraph" w:customStyle="1" w:styleId="87090945784F4CCE843578A9027C0A12">
    <w:name w:val="87090945784F4CCE843578A9027C0A12"/>
    <w:rsid w:val="00C70895"/>
  </w:style>
  <w:style w:type="paragraph" w:customStyle="1" w:styleId="571E6ED7734C481282B57F8F38533D66">
    <w:name w:val="571E6ED7734C481282B57F8F38533D66"/>
    <w:rsid w:val="00C70895"/>
  </w:style>
  <w:style w:type="paragraph" w:customStyle="1" w:styleId="180F5B2412EB4C819E2F16026D31E835">
    <w:name w:val="180F5B2412EB4C819E2F16026D31E835"/>
    <w:rsid w:val="00C70895"/>
  </w:style>
  <w:style w:type="paragraph" w:customStyle="1" w:styleId="D56D9543500B472EB16F0F32BB83FEC4">
    <w:name w:val="D56D9543500B472EB16F0F32BB83FEC4"/>
    <w:rsid w:val="00C70895"/>
  </w:style>
  <w:style w:type="paragraph" w:customStyle="1" w:styleId="EBC8DA02B2B14FD5B260443ECDF2F892">
    <w:name w:val="EBC8DA02B2B14FD5B260443ECDF2F892"/>
    <w:rsid w:val="00C70895"/>
  </w:style>
  <w:style w:type="paragraph" w:customStyle="1" w:styleId="77411DDBA4654E3E81458B98F3894406">
    <w:name w:val="77411DDBA4654E3E81458B98F3894406"/>
    <w:rsid w:val="00C70895"/>
  </w:style>
  <w:style w:type="paragraph" w:customStyle="1" w:styleId="B7DD25B3F05E48F98DDFFE3D4008B4B4">
    <w:name w:val="B7DD25B3F05E48F98DDFFE3D4008B4B4"/>
    <w:rsid w:val="00C70895"/>
  </w:style>
  <w:style w:type="paragraph" w:customStyle="1" w:styleId="375DC4F9F4E14F7FA54AA7AFFB7AFA43">
    <w:name w:val="375DC4F9F4E14F7FA54AA7AFFB7AFA43"/>
    <w:rsid w:val="00C70895"/>
  </w:style>
  <w:style w:type="paragraph" w:customStyle="1" w:styleId="6378DF15CDE5411AAA12F22EDE8B88D4">
    <w:name w:val="6378DF15CDE5411AAA12F22EDE8B88D4"/>
    <w:rsid w:val="00C70895"/>
  </w:style>
  <w:style w:type="paragraph" w:customStyle="1" w:styleId="2590FF0BFCAA4002A00C4AF05F7FE993">
    <w:name w:val="2590FF0BFCAA4002A00C4AF05F7FE993"/>
    <w:rsid w:val="00C70895"/>
  </w:style>
  <w:style w:type="paragraph" w:customStyle="1" w:styleId="5E1D437B651544FF9706ADCBDCEFDD1D">
    <w:name w:val="5E1D437B651544FF9706ADCBDCEFDD1D"/>
    <w:rsid w:val="00C70895"/>
  </w:style>
  <w:style w:type="paragraph" w:customStyle="1" w:styleId="C94DF481C1A34E05AE5B8561C5D801331">
    <w:name w:val="C94DF481C1A34E05AE5B8561C5D801331"/>
    <w:rsid w:val="00C70895"/>
    <w:rPr>
      <w:rFonts w:eastAsiaTheme="minorHAnsi"/>
      <w:lang w:val="en-PH"/>
    </w:rPr>
  </w:style>
  <w:style w:type="paragraph" w:customStyle="1" w:styleId="E084CCFEEDCD49E399BD6970371BB2651">
    <w:name w:val="E084CCFEEDCD49E399BD6970371BB2651"/>
    <w:rsid w:val="00C70895"/>
    <w:rPr>
      <w:rFonts w:eastAsiaTheme="minorHAnsi"/>
      <w:lang w:val="en-PH"/>
    </w:rPr>
  </w:style>
  <w:style w:type="paragraph" w:customStyle="1" w:styleId="A42B09FDABE84EA4A5FFD6FF7B51644A1">
    <w:name w:val="A42B09FDABE84EA4A5FFD6FF7B51644A1"/>
    <w:rsid w:val="00C70895"/>
    <w:rPr>
      <w:rFonts w:eastAsiaTheme="minorHAnsi"/>
      <w:lang w:val="en-PH"/>
    </w:rPr>
  </w:style>
  <w:style w:type="paragraph" w:customStyle="1" w:styleId="00FB8F06735C4383897D0B7847A546061">
    <w:name w:val="00FB8F06735C4383897D0B7847A546061"/>
    <w:rsid w:val="00C70895"/>
    <w:rPr>
      <w:rFonts w:eastAsiaTheme="minorHAnsi"/>
      <w:lang w:val="en-PH"/>
    </w:rPr>
  </w:style>
  <w:style w:type="paragraph" w:customStyle="1" w:styleId="87090945784F4CCE843578A9027C0A121">
    <w:name w:val="87090945784F4CCE843578A9027C0A121"/>
    <w:rsid w:val="00C70895"/>
    <w:rPr>
      <w:rFonts w:eastAsiaTheme="minorHAnsi"/>
      <w:lang w:val="en-PH"/>
    </w:rPr>
  </w:style>
  <w:style w:type="paragraph" w:customStyle="1" w:styleId="571E6ED7734C481282B57F8F38533D661">
    <w:name w:val="571E6ED7734C481282B57F8F38533D661"/>
    <w:rsid w:val="00C70895"/>
    <w:rPr>
      <w:rFonts w:eastAsiaTheme="minorHAnsi"/>
      <w:lang w:val="en-PH"/>
    </w:rPr>
  </w:style>
  <w:style w:type="paragraph" w:customStyle="1" w:styleId="180F5B2412EB4C819E2F16026D31E8351">
    <w:name w:val="180F5B2412EB4C819E2F16026D31E8351"/>
    <w:rsid w:val="00C70895"/>
    <w:rPr>
      <w:rFonts w:eastAsiaTheme="minorHAnsi"/>
      <w:lang w:val="en-PH"/>
    </w:rPr>
  </w:style>
  <w:style w:type="paragraph" w:customStyle="1" w:styleId="375DC4F9F4E14F7FA54AA7AFFB7AFA431">
    <w:name w:val="375DC4F9F4E14F7FA54AA7AFFB7AFA431"/>
    <w:rsid w:val="00C70895"/>
    <w:rPr>
      <w:rFonts w:eastAsiaTheme="minorHAnsi"/>
      <w:lang w:val="en-PH"/>
    </w:rPr>
  </w:style>
  <w:style w:type="paragraph" w:customStyle="1" w:styleId="9ADAB92C5EC34C419B3488AF9C96757D">
    <w:name w:val="9ADAB92C5EC34C419B3488AF9C96757D"/>
    <w:rsid w:val="00C70895"/>
  </w:style>
  <w:style w:type="paragraph" w:customStyle="1" w:styleId="38BAA63A65674749B5619F9D66F5D2F7">
    <w:name w:val="38BAA63A65674749B5619F9D66F5D2F7"/>
    <w:rsid w:val="00E64EC6"/>
  </w:style>
  <w:style w:type="paragraph" w:customStyle="1" w:styleId="6C50FCF73D65437E83922AA70BBD2E35">
    <w:name w:val="6C50FCF73D65437E83922AA70BBD2E35"/>
    <w:rsid w:val="00353342"/>
  </w:style>
  <w:style w:type="paragraph" w:customStyle="1" w:styleId="555CF552B5E648C2B15D05E467ED7BB8">
    <w:name w:val="555CF552B5E648C2B15D05E467ED7BB8"/>
    <w:rsid w:val="00353342"/>
  </w:style>
  <w:style w:type="paragraph" w:customStyle="1" w:styleId="4F2A457904D54D22A8E4AE199D9B5F0A">
    <w:name w:val="4F2A457904D54D22A8E4AE199D9B5F0A"/>
    <w:rsid w:val="00575C02"/>
  </w:style>
  <w:style w:type="paragraph" w:customStyle="1" w:styleId="A093B2CFF45F4CDDBB590AFE2C4DEBF2">
    <w:name w:val="A093B2CFF45F4CDDBB590AFE2C4DEBF2"/>
    <w:rsid w:val="00575C02"/>
  </w:style>
  <w:style w:type="paragraph" w:customStyle="1" w:styleId="7EE2FB9E1F4E470DAB24832E45955B19">
    <w:name w:val="7EE2FB9E1F4E470DAB24832E45955B19"/>
    <w:rsid w:val="00575C02"/>
  </w:style>
  <w:style w:type="paragraph" w:customStyle="1" w:styleId="C94DF481C1A34E05AE5B8561C5D801332">
    <w:name w:val="C94DF481C1A34E05AE5B8561C5D801332"/>
    <w:rsid w:val="00575C02"/>
    <w:rPr>
      <w:rFonts w:eastAsiaTheme="minorHAnsi"/>
      <w:lang w:val="en-PH"/>
    </w:rPr>
  </w:style>
  <w:style w:type="paragraph" w:customStyle="1" w:styleId="E084CCFEEDCD49E399BD6970371BB2652">
    <w:name w:val="E084CCFEEDCD49E399BD6970371BB2652"/>
    <w:rsid w:val="00575C02"/>
    <w:rPr>
      <w:rFonts w:eastAsiaTheme="minorHAnsi"/>
      <w:lang w:val="en-PH"/>
    </w:rPr>
  </w:style>
  <w:style w:type="paragraph" w:customStyle="1" w:styleId="A42B09FDABE84EA4A5FFD6FF7B51644A2">
    <w:name w:val="A42B09FDABE84EA4A5FFD6FF7B51644A2"/>
    <w:rsid w:val="00575C02"/>
    <w:rPr>
      <w:rFonts w:eastAsiaTheme="minorHAnsi"/>
      <w:lang w:val="en-PH"/>
    </w:rPr>
  </w:style>
  <w:style w:type="paragraph" w:customStyle="1" w:styleId="00FB8F06735C4383897D0B7847A546062">
    <w:name w:val="00FB8F06735C4383897D0B7847A546062"/>
    <w:rsid w:val="00575C02"/>
    <w:rPr>
      <w:rFonts w:eastAsiaTheme="minorHAnsi"/>
      <w:lang w:val="en-PH"/>
    </w:rPr>
  </w:style>
  <w:style w:type="paragraph" w:customStyle="1" w:styleId="87090945784F4CCE843578A9027C0A122">
    <w:name w:val="87090945784F4CCE843578A9027C0A122"/>
    <w:rsid w:val="00575C02"/>
    <w:rPr>
      <w:rFonts w:eastAsiaTheme="minorHAnsi"/>
      <w:lang w:val="en-PH"/>
    </w:rPr>
  </w:style>
  <w:style w:type="paragraph" w:customStyle="1" w:styleId="571E6ED7734C481282B57F8F38533D662">
    <w:name w:val="571E6ED7734C481282B57F8F38533D662"/>
    <w:rsid w:val="00575C02"/>
    <w:rPr>
      <w:rFonts w:eastAsiaTheme="minorHAnsi"/>
      <w:lang w:val="en-PH"/>
    </w:rPr>
  </w:style>
  <w:style w:type="paragraph" w:customStyle="1" w:styleId="180F5B2412EB4C819E2F16026D31E8352">
    <w:name w:val="180F5B2412EB4C819E2F16026D31E8352"/>
    <w:rsid w:val="00575C02"/>
    <w:rPr>
      <w:rFonts w:eastAsiaTheme="minorHAnsi"/>
      <w:lang w:val="en-PH"/>
    </w:rPr>
  </w:style>
  <w:style w:type="paragraph" w:customStyle="1" w:styleId="4F2A457904D54D22A8E4AE199D9B5F0A1">
    <w:name w:val="4F2A457904D54D22A8E4AE199D9B5F0A1"/>
    <w:rsid w:val="00575C02"/>
    <w:rPr>
      <w:rFonts w:eastAsiaTheme="minorHAnsi"/>
      <w:lang w:val="en-PH"/>
    </w:rPr>
  </w:style>
  <w:style w:type="paragraph" w:customStyle="1" w:styleId="A093B2CFF45F4CDDBB590AFE2C4DEBF21">
    <w:name w:val="A093B2CFF45F4CDDBB590AFE2C4DEBF21"/>
    <w:rsid w:val="00575C02"/>
    <w:rPr>
      <w:rFonts w:eastAsiaTheme="minorHAnsi"/>
      <w:lang w:val="en-PH"/>
    </w:rPr>
  </w:style>
  <w:style w:type="paragraph" w:customStyle="1" w:styleId="7EE2FB9E1F4E470DAB24832E45955B191">
    <w:name w:val="7EE2FB9E1F4E470DAB24832E45955B191"/>
    <w:rsid w:val="00575C02"/>
    <w:rPr>
      <w:rFonts w:eastAsiaTheme="minorHAnsi"/>
      <w:lang w:val="en-PH"/>
    </w:rPr>
  </w:style>
  <w:style w:type="paragraph" w:customStyle="1" w:styleId="3243E78FE50A443B8B4A2635211B2B00">
    <w:name w:val="3243E78FE50A443B8B4A2635211B2B00"/>
    <w:rsid w:val="00575C02"/>
  </w:style>
  <w:style w:type="paragraph" w:customStyle="1" w:styleId="B34E94F795E74E6EA93681FAF8999EBF">
    <w:name w:val="B34E94F795E74E6EA93681FAF8999EBF"/>
    <w:rsid w:val="00575C02"/>
  </w:style>
  <w:style w:type="paragraph" w:customStyle="1" w:styleId="85AC6997189F49169709A647A95E4795">
    <w:name w:val="85AC6997189F49169709A647A95E4795"/>
    <w:rsid w:val="00BF17F1"/>
  </w:style>
  <w:style w:type="paragraph" w:customStyle="1" w:styleId="2110BB32E4554372A1FB0A2A52801389">
    <w:name w:val="2110BB32E4554372A1FB0A2A52801389"/>
    <w:rsid w:val="00BF17F1"/>
  </w:style>
  <w:style w:type="paragraph" w:customStyle="1" w:styleId="68113076796A41F99F66CDB3B730770F">
    <w:name w:val="68113076796A41F99F66CDB3B730770F"/>
    <w:rsid w:val="00BF17F1"/>
  </w:style>
  <w:style w:type="paragraph" w:customStyle="1" w:styleId="A7B2D9F3BF8446E0AEB0BE846B7257A9">
    <w:name w:val="A7B2D9F3BF8446E0AEB0BE846B7257A9"/>
    <w:rsid w:val="00BF17F1"/>
  </w:style>
  <w:style w:type="paragraph" w:customStyle="1" w:styleId="FC86665643494901911A3C6666DE1F46">
    <w:name w:val="FC86665643494901911A3C6666DE1F46"/>
    <w:rsid w:val="00BF17F1"/>
  </w:style>
  <w:style w:type="paragraph" w:customStyle="1" w:styleId="601504DBEF9948A9A7A1336503C32EE6">
    <w:name w:val="601504DBEF9948A9A7A1336503C32EE6"/>
    <w:rsid w:val="00BF17F1"/>
  </w:style>
  <w:style w:type="paragraph" w:customStyle="1" w:styleId="0C83090250D04A51A123AE48FDA0806F">
    <w:name w:val="0C83090250D04A51A123AE48FDA0806F"/>
    <w:rsid w:val="00BF17F1"/>
  </w:style>
  <w:style w:type="paragraph" w:customStyle="1" w:styleId="14D9CE6BEA18468888400544575D0B22">
    <w:name w:val="14D9CE6BEA18468888400544575D0B22"/>
    <w:rsid w:val="00BF17F1"/>
  </w:style>
  <w:style w:type="paragraph" w:customStyle="1" w:styleId="4A523BF6750945F09B20734C361E5DAF">
    <w:name w:val="4A523BF6750945F09B20734C361E5DAF"/>
    <w:rsid w:val="00BF17F1"/>
  </w:style>
  <w:style w:type="paragraph" w:customStyle="1" w:styleId="5D8D8CBA83AC46658FB734AC865B5A5A">
    <w:name w:val="5D8D8CBA83AC46658FB734AC865B5A5A"/>
    <w:rsid w:val="00BF17F1"/>
  </w:style>
  <w:style w:type="paragraph" w:customStyle="1" w:styleId="D68F3869A82645C797664E3556577968">
    <w:name w:val="D68F3869A82645C797664E3556577968"/>
    <w:rsid w:val="00BF17F1"/>
  </w:style>
  <w:style w:type="paragraph" w:customStyle="1" w:styleId="CE38AA47DC4640E3A4096D1C3444D44E">
    <w:name w:val="CE38AA47DC4640E3A4096D1C3444D44E"/>
    <w:rsid w:val="001F07C8"/>
    <w:rPr>
      <w:lang w:val="en-PH" w:eastAsia="en-PH"/>
    </w:rPr>
  </w:style>
  <w:style w:type="paragraph" w:customStyle="1" w:styleId="C94DF481C1A34E05AE5B8561C5D801333">
    <w:name w:val="C94DF481C1A34E05AE5B8561C5D801333"/>
    <w:rsid w:val="001F07C8"/>
    <w:rPr>
      <w:rFonts w:eastAsiaTheme="minorHAnsi"/>
      <w:lang w:val="en-PH"/>
    </w:rPr>
  </w:style>
  <w:style w:type="paragraph" w:customStyle="1" w:styleId="E084CCFEEDCD49E399BD6970371BB2653">
    <w:name w:val="E084CCFEEDCD49E399BD6970371BB2653"/>
    <w:rsid w:val="001F07C8"/>
    <w:rPr>
      <w:rFonts w:eastAsiaTheme="minorHAnsi"/>
      <w:lang w:val="en-PH"/>
    </w:rPr>
  </w:style>
  <w:style w:type="paragraph" w:customStyle="1" w:styleId="A42B09FDABE84EA4A5FFD6FF7B51644A3">
    <w:name w:val="A42B09FDABE84EA4A5FFD6FF7B51644A3"/>
    <w:rsid w:val="001F07C8"/>
    <w:rPr>
      <w:rFonts w:eastAsiaTheme="minorHAnsi"/>
      <w:lang w:val="en-PH"/>
    </w:rPr>
  </w:style>
  <w:style w:type="paragraph" w:customStyle="1" w:styleId="00FB8F06735C4383897D0B7847A546063">
    <w:name w:val="00FB8F06735C4383897D0B7847A546063"/>
    <w:rsid w:val="001F07C8"/>
    <w:rPr>
      <w:rFonts w:eastAsiaTheme="minorHAnsi"/>
      <w:lang w:val="en-PH"/>
    </w:rPr>
  </w:style>
  <w:style w:type="paragraph" w:customStyle="1" w:styleId="87090945784F4CCE843578A9027C0A123">
    <w:name w:val="87090945784F4CCE843578A9027C0A123"/>
    <w:rsid w:val="001F07C8"/>
    <w:rPr>
      <w:rFonts w:eastAsiaTheme="minorHAnsi"/>
      <w:lang w:val="en-PH"/>
    </w:rPr>
  </w:style>
  <w:style w:type="paragraph" w:customStyle="1" w:styleId="571E6ED7734C481282B57F8F38533D663">
    <w:name w:val="571E6ED7734C481282B57F8F38533D663"/>
    <w:rsid w:val="001F07C8"/>
    <w:rPr>
      <w:rFonts w:eastAsiaTheme="minorHAnsi"/>
      <w:lang w:val="en-PH"/>
    </w:rPr>
  </w:style>
  <w:style w:type="paragraph" w:customStyle="1" w:styleId="180F5B2412EB4C819E2F16026D31E8353">
    <w:name w:val="180F5B2412EB4C819E2F16026D31E8353"/>
    <w:rsid w:val="001F07C8"/>
    <w:rPr>
      <w:rFonts w:eastAsiaTheme="minorHAnsi"/>
      <w:lang w:val="en-PH"/>
    </w:rPr>
  </w:style>
  <w:style w:type="paragraph" w:customStyle="1" w:styleId="4F2A457904D54D22A8E4AE199D9B5F0A2">
    <w:name w:val="4F2A457904D54D22A8E4AE199D9B5F0A2"/>
    <w:rsid w:val="001F07C8"/>
    <w:rPr>
      <w:rFonts w:eastAsiaTheme="minorHAnsi"/>
      <w:lang w:val="en-PH"/>
    </w:rPr>
  </w:style>
  <w:style w:type="paragraph" w:customStyle="1" w:styleId="A093B2CFF45F4CDDBB590AFE2C4DEBF22">
    <w:name w:val="A093B2CFF45F4CDDBB590AFE2C4DEBF22"/>
    <w:rsid w:val="001F07C8"/>
    <w:rPr>
      <w:rFonts w:eastAsiaTheme="minorHAnsi"/>
      <w:lang w:val="en-PH"/>
    </w:rPr>
  </w:style>
  <w:style w:type="paragraph" w:customStyle="1" w:styleId="7EE2FB9E1F4E470DAB24832E45955B192">
    <w:name w:val="7EE2FB9E1F4E470DAB24832E45955B192"/>
    <w:rsid w:val="001F07C8"/>
    <w:rPr>
      <w:rFonts w:eastAsiaTheme="minorHAnsi"/>
      <w:lang w:val="en-PH"/>
    </w:rPr>
  </w:style>
  <w:style w:type="paragraph" w:customStyle="1" w:styleId="3243E78FE50A443B8B4A2635211B2B001">
    <w:name w:val="3243E78FE50A443B8B4A2635211B2B001"/>
    <w:rsid w:val="001F07C8"/>
    <w:rPr>
      <w:rFonts w:eastAsiaTheme="minorHAnsi"/>
      <w:lang w:val="en-PH"/>
    </w:rPr>
  </w:style>
  <w:style w:type="paragraph" w:customStyle="1" w:styleId="B34E94F795E74E6EA93681FAF8999EBF1">
    <w:name w:val="B34E94F795E74E6EA93681FAF8999EBF1"/>
    <w:rsid w:val="001F07C8"/>
    <w:rPr>
      <w:rFonts w:eastAsiaTheme="minorHAnsi"/>
      <w:lang w:val="en-PH"/>
    </w:rPr>
  </w:style>
  <w:style w:type="paragraph" w:customStyle="1" w:styleId="2110BB32E4554372A1FB0A2A528013891">
    <w:name w:val="2110BB32E4554372A1FB0A2A528013891"/>
    <w:rsid w:val="001F07C8"/>
    <w:rPr>
      <w:rFonts w:eastAsiaTheme="minorHAnsi"/>
      <w:lang w:val="en-PH"/>
    </w:rPr>
  </w:style>
  <w:style w:type="paragraph" w:customStyle="1" w:styleId="68113076796A41F99F66CDB3B730770F1">
    <w:name w:val="68113076796A41F99F66CDB3B730770F1"/>
    <w:rsid w:val="001F07C8"/>
    <w:rPr>
      <w:rFonts w:eastAsiaTheme="minorHAnsi"/>
      <w:lang w:val="en-PH"/>
    </w:rPr>
  </w:style>
  <w:style w:type="paragraph" w:customStyle="1" w:styleId="A7B2D9F3BF8446E0AEB0BE846B7257A91">
    <w:name w:val="A7B2D9F3BF8446E0AEB0BE846B7257A91"/>
    <w:rsid w:val="001F07C8"/>
    <w:rPr>
      <w:rFonts w:eastAsiaTheme="minorHAnsi"/>
      <w:lang w:val="en-PH"/>
    </w:rPr>
  </w:style>
  <w:style w:type="paragraph" w:customStyle="1" w:styleId="601504DBEF9948A9A7A1336503C32EE61">
    <w:name w:val="601504DBEF9948A9A7A1336503C32EE61"/>
    <w:rsid w:val="001F07C8"/>
    <w:rPr>
      <w:rFonts w:eastAsiaTheme="minorHAnsi"/>
      <w:lang w:val="en-PH"/>
    </w:rPr>
  </w:style>
  <w:style w:type="paragraph" w:customStyle="1" w:styleId="0C83090250D04A51A123AE48FDA0806F1">
    <w:name w:val="0C83090250D04A51A123AE48FDA0806F1"/>
    <w:rsid w:val="001F07C8"/>
    <w:rPr>
      <w:rFonts w:eastAsiaTheme="minorHAnsi"/>
      <w:lang w:val="en-PH"/>
    </w:rPr>
  </w:style>
  <w:style w:type="paragraph" w:customStyle="1" w:styleId="14D9CE6BEA18468888400544575D0B221">
    <w:name w:val="14D9CE6BEA18468888400544575D0B221"/>
    <w:rsid w:val="001F07C8"/>
    <w:rPr>
      <w:rFonts w:eastAsiaTheme="minorHAnsi"/>
      <w:lang w:val="en-PH"/>
    </w:rPr>
  </w:style>
  <w:style w:type="paragraph" w:customStyle="1" w:styleId="4A523BF6750945F09B20734C361E5DAF1">
    <w:name w:val="4A523BF6750945F09B20734C361E5DAF1"/>
    <w:rsid w:val="001F07C8"/>
    <w:rPr>
      <w:rFonts w:eastAsiaTheme="minorHAnsi"/>
      <w:lang w:val="en-PH"/>
    </w:rPr>
  </w:style>
  <w:style w:type="paragraph" w:customStyle="1" w:styleId="5D8D8CBA83AC46658FB734AC865B5A5A1">
    <w:name w:val="5D8D8CBA83AC46658FB734AC865B5A5A1"/>
    <w:rsid w:val="001F07C8"/>
    <w:rPr>
      <w:rFonts w:eastAsiaTheme="minorHAnsi"/>
      <w:lang w:val="en-PH"/>
    </w:rPr>
  </w:style>
  <w:style w:type="paragraph" w:customStyle="1" w:styleId="D68F3869A82645C797664E35565779681">
    <w:name w:val="D68F3869A82645C797664E35565779681"/>
    <w:rsid w:val="001F07C8"/>
    <w:rPr>
      <w:rFonts w:eastAsiaTheme="minorHAnsi"/>
      <w:lang w:val="en-PH"/>
    </w:rPr>
  </w:style>
  <w:style w:type="paragraph" w:customStyle="1" w:styleId="FC86665643494901911A3C6666DE1F461">
    <w:name w:val="FC86665643494901911A3C6666DE1F461"/>
    <w:rsid w:val="001F07C8"/>
    <w:rPr>
      <w:rFonts w:eastAsiaTheme="minorHAnsi"/>
      <w:lang w:val="en-PH"/>
    </w:rPr>
  </w:style>
  <w:style w:type="paragraph" w:customStyle="1" w:styleId="0D90F8DABBCC46DDAAE1492DD1114FBE">
    <w:name w:val="0D90F8DABBCC46DDAAE1492DD1114FBE"/>
    <w:rsid w:val="001F07C8"/>
    <w:rPr>
      <w:rFonts w:eastAsiaTheme="minorHAnsi"/>
      <w:lang w:val="en-PH"/>
    </w:rPr>
  </w:style>
  <w:style w:type="paragraph" w:customStyle="1" w:styleId="C94DF481C1A34E05AE5B8561C5D801334">
    <w:name w:val="C94DF481C1A34E05AE5B8561C5D801334"/>
    <w:rsid w:val="001F07C8"/>
    <w:rPr>
      <w:rFonts w:eastAsiaTheme="minorHAnsi"/>
      <w:lang w:val="en-PH"/>
    </w:rPr>
  </w:style>
  <w:style w:type="paragraph" w:customStyle="1" w:styleId="E084CCFEEDCD49E399BD6970371BB2654">
    <w:name w:val="E084CCFEEDCD49E399BD6970371BB2654"/>
    <w:rsid w:val="001F07C8"/>
    <w:rPr>
      <w:rFonts w:eastAsiaTheme="minorHAnsi"/>
      <w:lang w:val="en-PH"/>
    </w:rPr>
  </w:style>
  <w:style w:type="paragraph" w:customStyle="1" w:styleId="A42B09FDABE84EA4A5FFD6FF7B51644A4">
    <w:name w:val="A42B09FDABE84EA4A5FFD6FF7B51644A4"/>
    <w:rsid w:val="001F07C8"/>
    <w:rPr>
      <w:rFonts w:eastAsiaTheme="minorHAnsi"/>
      <w:lang w:val="en-PH"/>
    </w:rPr>
  </w:style>
  <w:style w:type="paragraph" w:customStyle="1" w:styleId="00FB8F06735C4383897D0B7847A546064">
    <w:name w:val="00FB8F06735C4383897D0B7847A546064"/>
    <w:rsid w:val="001F07C8"/>
    <w:rPr>
      <w:rFonts w:eastAsiaTheme="minorHAnsi"/>
      <w:lang w:val="en-PH"/>
    </w:rPr>
  </w:style>
  <w:style w:type="paragraph" w:customStyle="1" w:styleId="87090945784F4CCE843578A9027C0A124">
    <w:name w:val="87090945784F4CCE843578A9027C0A124"/>
    <w:rsid w:val="001F07C8"/>
    <w:rPr>
      <w:rFonts w:eastAsiaTheme="minorHAnsi"/>
      <w:lang w:val="en-PH"/>
    </w:rPr>
  </w:style>
  <w:style w:type="paragraph" w:customStyle="1" w:styleId="571E6ED7734C481282B57F8F38533D664">
    <w:name w:val="571E6ED7734C481282B57F8F38533D664"/>
    <w:rsid w:val="001F07C8"/>
    <w:rPr>
      <w:rFonts w:eastAsiaTheme="minorHAnsi"/>
      <w:lang w:val="en-PH"/>
    </w:rPr>
  </w:style>
  <w:style w:type="paragraph" w:customStyle="1" w:styleId="180F5B2412EB4C819E2F16026D31E8354">
    <w:name w:val="180F5B2412EB4C819E2F16026D31E8354"/>
    <w:rsid w:val="001F07C8"/>
    <w:rPr>
      <w:rFonts w:eastAsiaTheme="minorHAnsi"/>
      <w:lang w:val="en-PH"/>
    </w:rPr>
  </w:style>
  <w:style w:type="paragraph" w:customStyle="1" w:styleId="4F2A457904D54D22A8E4AE199D9B5F0A3">
    <w:name w:val="4F2A457904D54D22A8E4AE199D9B5F0A3"/>
    <w:rsid w:val="001F07C8"/>
    <w:rPr>
      <w:rFonts w:eastAsiaTheme="minorHAnsi"/>
      <w:lang w:val="en-PH"/>
    </w:rPr>
  </w:style>
  <w:style w:type="paragraph" w:customStyle="1" w:styleId="A093B2CFF45F4CDDBB590AFE2C4DEBF23">
    <w:name w:val="A093B2CFF45F4CDDBB590AFE2C4DEBF23"/>
    <w:rsid w:val="001F07C8"/>
    <w:rPr>
      <w:rFonts w:eastAsiaTheme="minorHAnsi"/>
      <w:lang w:val="en-PH"/>
    </w:rPr>
  </w:style>
  <w:style w:type="paragraph" w:customStyle="1" w:styleId="7EE2FB9E1F4E470DAB24832E45955B193">
    <w:name w:val="7EE2FB9E1F4E470DAB24832E45955B193"/>
    <w:rsid w:val="001F07C8"/>
    <w:rPr>
      <w:rFonts w:eastAsiaTheme="minorHAnsi"/>
      <w:lang w:val="en-PH"/>
    </w:rPr>
  </w:style>
  <w:style w:type="paragraph" w:customStyle="1" w:styleId="3243E78FE50A443B8B4A2635211B2B002">
    <w:name w:val="3243E78FE50A443B8B4A2635211B2B002"/>
    <w:rsid w:val="001F07C8"/>
    <w:rPr>
      <w:rFonts w:eastAsiaTheme="minorHAnsi"/>
      <w:lang w:val="en-PH"/>
    </w:rPr>
  </w:style>
  <w:style w:type="paragraph" w:customStyle="1" w:styleId="B34E94F795E74E6EA93681FAF8999EBF2">
    <w:name w:val="B34E94F795E74E6EA93681FAF8999EBF2"/>
    <w:rsid w:val="001F07C8"/>
    <w:rPr>
      <w:rFonts w:eastAsiaTheme="minorHAnsi"/>
      <w:lang w:val="en-PH"/>
    </w:rPr>
  </w:style>
  <w:style w:type="paragraph" w:customStyle="1" w:styleId="2110BB32E4554372A1FB0A2A528013892">
    <w:name w:val="2110BB32E4554372A1FB0A2A528013892"/>
    <w:rsid w:val="001F07C8"/>
    <w:rPr>
      <w:rFonts w:eastAsiaTheme="minorHAnsi"/>
      <w:lang w:val="en-PH"/>
    </w:rPr>
  </w:style>
  <w:style w:type="paragraph" w:customStyle="1" w:styleId="68113076796A41F99F66CDB3B730770F2">
    <w:name w:val="68113076796A41F99F66CDB3B730770F2"/>
    <w:rsid w:val="001F07C8"/>
    <w:rPr>
      <w:rFonts w:eastAsiaTheme="minorHAnsi"/>
      <w:lang w:val="en-PH"/>
    </w:rPr>
  </w:style>
  <w:style w:type="paragraph" w:customStyle="1" w:styleId="A7B2D9F3BF8446E0AEB0BE846B7257A92">
    <w:name w:val="A7B2D9F3BF8446E0AEB0BE846B7257A92"/>
    <w:rsid w:val="001F07C8"/>
    <w:rPr>
      <w:rFonts w:eastAsiaTheme="minorHAnsi"/>
      <w:lang w:val="en-PH"/>
    </w:rPr>
  </w:style>
  <w:style w:type="paragraph" w:customStyle="1" w:styleId="601504DBEF9948A9A7A1336503C32EE62">
    <w:name w:val="601504DBEF9948A9A7A1336503C32EE62"/>
    <w:rsid w:val="001F07C8"/>
    <w:rPr>
      <w:rFonts w:eastAsiaTheme="minorHAnsi"/>
      <w:lang w:val="en-PH"/>
    </w:rPr>
  </w:style>
  <w:style w:type="paragraph" w:customStyle="1" w:styleId="0C83090250D04A51A123AE48FDA0806F2">
    <w:name w:val="0C83090250D04A51A123AE48FDA0806F2"/>
    <w:rsid w:val="001F07C8"/>
    <w:rPr>
      <w:rFonts w:eastAsiaTheme="minorHAnsi"/>
      <w:lang w:val="en-PH"/>
    </w:rPr>
  </w:style>
  <w:style w:type="paragraph" w:customStyle="1" w:styleId="14D9CE6BEA18468888400544575D0B222">
    <w:name w:val="14D9CE6BEA18468888400544575D0B222"/>
    <w:rsid w:val="001F07C8"/>
    <w:rPr>
      <w:rFonts w:eastAsiaTheme="minorHAnsi"/>
      <w:lang w:val="en-PH"/>
    </w:rPr>
  </w:style>
  <w:style w:type="paragraph" w:customStyle="1" w:styleId="4A523BF6750945F09B20734C361E5DAF2">
    <w:name w:val="4A523BF6750945F09B20734C361E5DAF2"/>
    <w:rsid w:val="001F07C8"/>
    <w:rPr>
      <w:rFonts w:eastAsiaTheme="minorHAnsi"/>
      <w:lang w:val="en-PH"/>
    </w:rPr>
  </w:style>
  <w:style w:type="paragraph" w:customStyle="1" w:styleId="5D8D8CBA83AC46658FB734AC865B5A5A2">
    <w:name w:val="5D8D8CBA83AC46658FB734AC865B5A5A2"/>
    <w:rsid w:val="001F07C8"/>
    <w:rPr>
      <w:rFonts w:eastAsiaTheme="minorHAnsi"/>
      <w:lang w:val="en-PH"/>
    </w:rPr>
  </w:style>
  <w:style w:type="paragraph" w:customStyle="1" w:styleId="D68F3869A82645C797664E35565779682">
    <w:name w:val="D68F3869A82645C797664E35565779682"/>
    <w:rsid w:val="001F07C8"/>
    <w:rPr>
      <w:rFonts w:eastAsiaTheme="minorHAnsi"/>
      <w:lang w:val="en-PH"/>
    </w:rPr>
  </w:style>
  <w:style w:type="paragraph" w:customStyle="1" w:styleId="FC86665643494901911A3C6666DE1F462">
    <w:name w:val="FC86665643494901911A3C6666DE1F462"/>
    <w:rsid w:val="001F07C8"/>
    <w:rPr>
      <w:rFonts w:eastAsiaTheme="minorHAnsi"/>
      <w:lang w:val="en-PH"/>
    </w:rPr>
  </w:style>
  <w:style w:type="paragraph" w:customStyle="1" w:styleId="0D90F8DABBCC46DDAAE1492DD1114FBE1">
    <w:name w:val="0D90F8DABBCC46DDAAE1492DD1114FBE1"/>
    <w:rsid w:val="001F07C8"/>
    <w:rPr>
      <w:rFonts w:eastAsiaTheme="minorHAnsi"/>
      <w:lang w:val="en-PH"/>
    </w:rPr>
  </w:style>
  <w:style w:type="paragraph" w:customStyle="1" w:styleId="C94DF481C1A34E05AE5B8561C5D801335">
    <w:name w:val="C94DF481C1A34E05AE5B8561C5D801335"/>
    <w:rsid w:val="000E280B"/>
    <w:rPr>
      <w:rFonts w:eastAsiaTheme="minorHAnsi"/>
      <w:lang w:val="en-PH"/>
    </w:rPr>
  </w:style>
  <w:style w:type="paragraph" w:customStyle="1" w:styleId="E084CCFEEDCD49E399BD6970371BB2655">
    <w:name w:val="E084CCFEEDCD49E399BD6970371BB2655"/>
    <w:rsid w:val="000E280B"/>
    <w:rPr>
      <w:rFonts w:eastAsiaTheme="minorHAnsi"/>
      <w:lang w:val="en-PH"/>
    </w:rPr>
  </w:style>
  <w:style w:type="paragraph" w:customStyle="1" w:styleId="A42B09FDABE84EA4A5FFD6FF7B51644A5">
    <w:name w:val="A42B09FDABE84EA4A5FFD6FF7B51644A5"/>
    <w:rsid w:val="000E280B"/>
    <w:rPr>
      <w:rFonts w:eastAsiaTheme="minorHAnsi"/>
      <w:lang w:val="en-PH"/>
    </w:rPr>
  </w:style>
  <w:style w:type="paragraph" w:customStyle="1" w:styleId="00FB8F06735C4383897D0B7847A546065">
    <w:name w:val="00FB8F06735C4383897D0B7847A546065"/>
    <w:rsid w:val="000E280B"/>
    <w:rPr>
      <w:rFonts w:eastAsiaTheme="minorHAnsi"/>
      <w:lang w:val="en-PH"/>
    </w:rPr>
  </w:style>
  <w:style w:type="paragraph" w:customStyle="1" w:styleId="87090945784F4CCE843578A9027C0A125">
    <w:name w:val="87090945784F4CCE843578A9027C0A125"/>
    <w:rsid w:val="000E280B"/>
    <w:rPr>
      <w:rFonts w:eastAsiaTheme="minorHAnsi"/>
      <w:lang w:val="en-PH"/>
    </w:rPr>
  </w:style>
  <w:style w:type="paragraph" w:customStyle="1" w:styleId="571E6ED7734C481282B57F8F38533D665">
    <w:name w:val="571E6ED7734C481282B57F8F38533D665"/>
    <w:rsid w:val="000E280B"/>
    <w:rPr>
      <w:rFonts w:eastAsiaTheme="minorHAnsi"/>
      <w:lang w:val="en-PH"/>
    </w:rPr>
  </w:style>
  <w:style w:type="paragraph" w:customStyle="1" w:styleId="180F5B2412EB4C819E2F16026D31E8355">
    <w:name w:val="180F5B2412EB4C819E2F16026D31E8355"/>
    <w:rsid w:val="000E280B"/>
    <w:rPr>
      <w:rFonts w:eastAsiaTheme="minorHAnsi"/>
      <w:lang w:val="en-PH"/>
    </w:rPr>
  </w:style>
  <w:style w:type="paragraph" w:customStyle="1" w:styleId="DefaultPlaceholder1082065158">
    <w:name w:val="DefaultPlaceholder_1082065158"/>
    <w:rsid w:val="000E280B"/>
    <w:rPr>
      <w:rFonts w:eastAsiaTheme="minorHAnsi"/>
      <w:lang w:val="en-PH"/>
    </w:rPr>
  </w:style>
  <w:style w:type="paragraph" w:customStyle="1" w:styleId="A093B2CFF45F4CDDBB590AFE2C4DEBF24">
    <w:name w:val="A093B2CFF45F4CDDBB590AFE2C4DEBF24"/>
    <w:rsid w:val="000E280B"/>
    <w:rPr>
      <w:rFonts w:eastAsiaTheme="minorHAnsi"/>
      <w:lang w:val="en-PH"/>
    </w:rPr>
  </w:style>
  <w:style w:type="paragraph" w:customStyle="1" w:styleId="7EE2FB9E1F4E470DAB24832E45955B194">
    <w:name w:val="7EE2FB9E1F4E470DAB24832E45955B194"/>
    <w:rsid w:val="000E280B"/>
    <w:rPr>
      <w:rFonts w:eastAsiaTheme="minorHAnsi"/>
      <w:lang w:val="en-PH"/>
    </w:rPr>
  </w:style>
  <w:style w:type="paragraph" w:customStyle="1" w:styleId="3243E78FE50A443B8B4A2635211B2B003">
    <w:name w:val="3243E78FE50A443B8B4A2635211B2B003"/>
    <w:rsid w:val="000E280B"/>
    <w:rPr>
      <w:rFonts w:eastAsiaTheme="minorHAnsi"/>
      <w:lang w:val="en-PH"/>
    </w:rPr>
  </w:style>
  <w:style w:type="paragraph" w:customStyle="1" w:styleId="B34E94F795E74E6EA93681FAF8999EBF3">
    <w:name w:val="B34E94F795E74E6EA93681FAF8999EBF3"/>
    <w:rsid w:val="000E280B"/>
    <w:rPr>
      <w:rFonts w:eastAsiaTheme="minorHAnsi"/>
      <w:lang w:val="en-PH"/>
    </w:rPr>
  </w:style>
  <w:style w:type="paragraph" w:customStyle="1" w:styleId="2110BB32E4554372A1FB0A2A528013893">
    <w:name w:val="2110BB32E4554372A1FB0A2A528013893"/>
    <w:rsid w:val="000E280B"/>
    <w:rPr>
      <w:rFonts w:eastAsiaTheme="minorHAnsi"/>
      <w:lang w:val="en-PH"/>
    </w:rPr>
  </w:style>
  <w:style w:type="paragraph" w:customStyle="1" w:styleId="68113076796A41F99F66CDB3B730770F3">
    <w:name w:val="68113076796A41F99F66CDB3B730770F3"/>
    <w:rsid w:val="000E280B"/>
    <w:rPr>
      <w:rFonts w:eastAsiaTheme="minorHAnsi"/>
      <w:lang w:val="en-PH"/>
    </w:rPr>
  </w:style>
  <w:style w:type="paragraph" w:customStyle="1" w:styleId="A7B2D9F3BF8446E0AEB0BE846B7257A93">
    <w:name w:val="A7B2D9F3BF8446E0AEB0BE846B7257A93"/>
    <w:rsid w:val="000E280B"/>
    <w:rPr>
      <w:rFonts w:eastAsiaTheme="minorHAnsi"/>
      <w:lang w:val="en-PH"/>
    </w:rPr>
  </w:style>
  <w:style w:type="paragraph" w:customStyle="1" w:styleId="601504DBEF9948A9A7A1336503C32EE63">
    <w:name w:val="601504DBEF9948A9A7A1336503C32EE63"/>
    <w:rsid w:val="000E280B"/>
    <w:rPr>
      <w:rFonts w:eastAsiaTheme="minorHAnsi"/>
      <w:lang w:val="en-PH"/>
    </w:rPr>
  </w:style>
  <w:style w:type="paragraph" w:customStyle="1" w:styleId="0C83090250D04A51A123AE48FDA0806F3">
    <w:name w:val="0C83090250D04A51A123AE48FDA0806F3"/>
    <w:rsid w:val="000E280B"/>
    <w:rPr>
      <w:rFonts w:eastAsiaTheme="minorHAnsi"/>
      <w:lang w:val="en-PH"/>
    </w:rPr>
  </w:style>
  <w:style w:type="paragraph" w:customStyle="1" w:styleId="14D9CE6BEA18468888400544575D0B223">
    <w:name w:val="14D9CE6BEA18468888400544575D0B223"/>
    <w:rsid w:val="000E280B"/>
    <w:rPr>
      <w:rFonts w:eastAsiaTheme="minorHAnsi"/>
      <w:lang w:val="en-PH"/>
    </w:rPr>
  </w:style>
  <w:style w:type="paragraph" w:customStyle="1" w:styleId="4A523BF6750945F09B20734C361E5DAF3">
    <w:name w:val="4A523BF6750945F09B20734C361E5DAF3"/>
    <w:rsid w:val="000E280B"/>
    <w:rPr>
      <w:rFonts w:eastAsiaTheme="minorHAnsi"/>
      <w:lang w:val="en-PH"/>
    </w:rPr>
  </w:style>
  <w:style w:type="paragraph" w:customStyle="1" w:styleId="5D8D8CBA83AC46658FB734AC865B5A5A3">
    <w:name w:val="5D8D8CBA83AC46658FB734AC865B5A5A3"/>
    <w:rsid w:val="000E280B"/>
    <w:rPr>
      <w:rFonts w:eastAsiaTheme="minorHAnsi"/>
      <w:lang w:val="en-PH"/>
    </w:rPr>
  </w:style>
  <w:style w:type="paragraph" w:customStyle="1" w:styleId="D68F3869A82645C797664E35565779683">
    <w:name w:val="D68F3869A82645C797664E35565779683"/>
    <w:rsid w:val="000E280B"/>
    <w:rPr>
      <w:rFonts w:eastAsiaTheme="minorHAnsi"/>
      <w:lang w:val="en-PH"/>
    </w:rPr>
  </w:style>
  <w:style w:type="paragraph" w:customStyle="1" w:styleId="FC86665643494901911A3C6666DE1F463">
    <w:name w:val="FC86665643494901911A3C6666DE1F463"/>
    <w:rsid w:val="000E280B"/>
    <w:rPr>
      <w:rFonts w:eastAsiaTheme="minorHAnsi"/>
      <w:lang w:val="en-PH"/>
    </w:rPr>
  </w:style>
  <w:style w:type="paragraph" w:customStyle="1" w:styleId="0D90F8DABBCC46DDAAE1492DD1114FBE2">
    <w:name w:val="0D90F8DABBCC46DDAAE1492DD1114FBE2"/>
    <w:rsid w:val="000E280B"/>
    <w:rPr>
      <w:rFonts w:eastAsiaTheme="minorHAnsi"/>
      <w:lang w:val="en-PH"/>
    </w:rPr>
  </w:style>
  <w:style w:type="paragraph" w:customStyle="1" w:styleId="05301CF8AD7C49DEA66C213421C4D9F9">
    <w:name w:val="05301CF8AD7C49DEA66C213421C4D9F9"/>
    <w:rsid w:val="000E280B"/>
    <w:rPr>
      <w:lang w:val="en-PH" w:eastAsia="en-PH"/>
    </w:rPr>
  </w:style>
  <w:style w:type="paragraph" w:customStyle="1" w:styleId="4D090ECB1C6A4D84AE2E964F01FD4157">
    <w:name w:val="4D090ECB1C6A4D84AE2E964F01FD4157"/>
    <w:rsid w:val="000E280B"/>
    <w:rPr>
      <w:lang w:val="en-PH" w:eastAsia="en-PH"/>
    </w:rPr>
  </w:style>
  <w:style w:type="paragraph" w:customStyle="1" w:styleId="62562F4971274584BA59A93FC771C45F">
    <w:name w:val="62562F4971274584BA59A93FC771C45F"/>
    <w:rsid w:val="000E280B"/>
    <w:rPr>
      <w:lang w:val="en-PH" w:eastAsia="en-PH"/>
    </w:rPr>
  </w:style>
  <w:style w:type="paragraph" w:customStyle="1" w:styleId="EF03C25686134F678A31106323BCBC4A">
    <w:name w:val="EF03C25686134F678A31106323BCBC4A"/>
    <w:rsid w:val="000E280B"/>
    <w:rPr>
      <w:lang w:val="en-PH" w:eastAsia="en-PH"/>
    </w:rPr>
  </w:style>
  <w:style w:type="paragraph" w:customStyle="1" w:styleId="8BC37B22FA7C4C23A7095D1940F7FF29">
    <w:name w:val="8BC37B22FA7C4C23A7095D1940F7FF29"/>
    <w:rsid w:val="000E280B"/>
    <w:rPr>
      <w:lang w:val="en-PH" w:eastAsia="en-PH"/>
    </w:rPr>
  </w:style>
  <w:style w:type="paragraph" w:customStyle="1" w:styleId="48283E475DEF4D0981E60E71B6ACE722">
    <w:name w:val="48283E475DEF4D0981E60E71B6ACE722"/>
    <w:rsid w:val="000E280B"/>
    <w:rPr>
      <w:lang w:val="en-PH" w:eastAsia="en-PH"/>
    </w:rPr>
  </w:style>
  <w:style w:type="paragraph" w:customStyle="1" w:styleId="540C3CB60D60442CBD7C56EC5947B63D">
    <w:name w:val="540C3CB60D60442CBD7C56EC5947B63D"/>
    <w:rsid w:val="000E280B"/>
    <w:rPr>
      <w:lang w:val="en-PH" w:eastAsia="en-PH"/>
    </w:rPr>
  </w:style>
  <w:style w:type="paragraph" w:customStyle="1" w:styleId="5222FC775620462A9714A5AD3048B067">
    <w:name w:val="5222FC775620462A9714A5AD3048B067"/>
    <w:rsid w:val="000E280B"/>
    <w:rPr>
      <w:lang w:val="en-PH" w:eastAsia="en-PH"/>
    </w:rPr>
  </w:style>
  <w:style w:type="paragraph" w:customStyle="1" w:styleId="B611B4D47E2C4028A54E96DA37589DDE">
    <w:name w:val="B611B4D47E2C4028A54E96DA37589DDE"/>
    <w:rsid w:val="000E280B"/>
    <w:rPr>
      <w:lang w:val="en-PH" w:eastAsia="en-PH"/>
    </w:rPr>
  </w:style>
  <w:style w:type="paragraph" w:customStyle="1" w:styleId="9BB390034DFB43CD8F25BF88392B28A9">
    <w:name w:val="9BB390034DFB43CD8F25BF88392B28A9"/>
    <w:rsid w:val="000E280B"/>
    <w:rPr>
      <w:lang w:val="en-PH" w:eastAsia="en-PH"/>
    </w:rPr>
  </w:style>
  <w:style w:type="paragraph" w:customStyle="1" w:styleId="00056DC0AC5F485CB573A8502CA6CA2E">
    <w:name w:val="00056DC0AC5F485CB573A8502CA6CA2E"/>
    <w:rsid w:val="000E280B"/>
    <w:rPr>
      <w:lang w:val="en-PH" w:eastAsia="en-PH"/>
    </w:rPr>
  </w:style>
  <w:style w:type="paragraph" w:customStyle="1" w:styleId="359F55817CF0428AA5FC7CD07857AAE1">
    <w:name w:val="359F55817CF0428AA5FC7CD07857AAE1"/>
    <w:rsid w:val="000E280B"/>
    <w:rPr>
      <w:lang w:val="en-PH" w:eastAsia="en-PH"/>
    </w:rPr>
  </w:style>
  <w:style w:type="paragraph" w:customStyle="1" w:styleId="2D44A0FBD81D4B3CB0276DAF06AC3B7A">
    <w:name w:val="2D44A0FBD81D4B3CB0276DAF06AC3B7A"/>
    <w:rsid w:val="000E280B"/>
    <w:rPr>
      <w:lang w:val="en-PH" w:eastAsia="en-PH"/>
    </w:rPr>
  </w:style>
  <w:style w:type="paragraph" w:customStyle="1" w:styleId="065A7FFCEBB4412D8FDEA3E049AA900D">
    <w:name w:val="065A7FFCEBB4412D8FDEA3E049AA900D"/>
    <w:rsid w:val="000E280B"/>
    <w:rPr>
      <w:lang w:val="en-PH" w:eastAsia="en-PH"/>
    </w:rPr>
  </w:style>
  <w:style w:type="paragraph" w:customStyle="1" w:styleId="64E3B1D3DB324271A912AF6499D6D398">
    <w:name w:val="64E3B1D3DB324271A912AF6499D6D398"/>
    <w:rsid w:val="000E280B"/>
    <w:rPr>
      <w:lang w:val="en-PH" w:eastAsia="en-PH"/>
    </w:rPr>
  </w:style>
  <w:style w:type="paragraph" w:customStyle="1" w:styleId="C10EA05BE4F845D78D622BC12ACDA9DF">
    <w:name w:val="C10EA05BE4F845D78D622BC12ACDA9DF"/>
    <w:rsid w:val="000E280B"/>
    <w:rPr>
      <w:lang w:val="en-PH" w:eastAsia="en-PH"/>
    </w:rPr>
  </w:style>
  <w:style w:type="paragraph" w:customStyle="1" w:styleId="ECA4035A0FA941278F9B5FACECF7E869">
    <w:name w:val="ECA4035A0FA941278F9B5FACECF7E869"/>
    <w:rsid w:val="000E280B"/>
    <w:rPr>
      <w:lang w:val="en-PH" w:eastAsia="en-PH"/>
    </w:rPr>
  </w:style>
  <w:style w:type="paragraph" w:customStyle="1" w:styleId="2BCD608F9AC143DCA6B3F4BA15210235">
    <w:name w:val="2BCD608F9AC143DCA6B3F4BA15210235"/>
    <w:rsid w:val="000E280B"/>
    <w:rPr>
      <w:lang w:val="en-PH" w:eastAsia="en-PH"/>
    </w:rPr>
  </w:style>
  <w:style w:type="paragraph" w:customStyle="1" w:styleId="6D444BADAADC430AB9F36E5C55275D90">
    <w:name w:val="6D444BADAADC430AB9F36E5C55275D90"/>
    <w:rsid w:val="000E280B"/>
    <w:rPr>
      <w:lang w:val="en-PH" w:eastAsia="en-PH"/>
    </w:rPr>
  </w:style>
  <w:style w:type="paragraph" w:customStyle="1" w:styleId="F7E7B2E4A64847ABBF729F904FE95752">
    <w:name w:val="F7E7B2E4A64847ABBF729F904FE95752"/>
    <w:rsid w:val="000E280B"/>
    <w:rPr>
      <w:lang w:val="en-PH" w:eastAsia="en-PH"/>
    </w:rPr>
  </w:style>
  <w:style w:type="paragraph" w:customStyle="1" w:styleId="D2736A53ACD948D18CB0945AF54F5F1C">
    <w:name w:val="D2736A53ACD948D18CB0945AF54F5F1C"/>
    <w:rsid w:val="000E280B"/>
    <w:rPr>
      <w:lang w:val="en-PH" w:eastAsia="en-PH"/>
    </w:rPr>
  </w:style>
  <w:style w:type="paragraph" w:customStyle="1" w:styleId="374C3FAB02E947B5BB201A54BB5E596A">
    <w:name w:val="374C3FAB02E947B5BB201A54BB5E596A"/>
    <w:rsid w:val="000E280B"/>
    <w:rPr>
      <w:lang w:val="en-PH" w:eastAsia="en-PH"/>
    </w:rPr>
  </w:style>
  <w:style w:type="paragraph" w:customStyle="1" w:styleId="3AC730F468174CA3B5EF7C92581788E4">
    <w:name w:val="3AC730F468174CA3B5EF7C92581788E4"/>
    <w:rsid w:val="000E280B"/>
    <w:rPr>
      <w:lang w:val="en-PH" w:eastAsia="en-PH"/>
    </w:rPr>
  </w:style>
  <w:style w:type="paragraph" w:customStyle="1" w:styleId="19855750A9304450A9591DCFE22C9E01">
    <w:name w:val="19855750A9304450A9591DCFE22C9E01"/>
    <w:rsid w:val="000E280B"/>
    <w:rPr>
      <w:lang w:val="en-PH" w:eastAsia="en-PH"/>
    </w:rPr>
  </w:style>
  <w:style w:type="paragraph" w:customStyle="1" w:styleId="DFD1A7C7FA1045ADB3A5F8FEE6B40001">
    <w:name w:val="DFD1A7C7FA1045ADB3A5F8FEE6B40001"/>
    <w:rsid w:val="000E280B"/>
    <w:rPr>
      <w:lang w:val="en-PH" w:eastAsia="en-PH"/>
    </w:rPr>
  </w:style>
  <w:style w:type="paragraph" w:customStyle="1" w:styleId="FC17CAAFE61247AFAAAEA8EC0CE07470">
    <w:name w:val="FC17CAAFE61247AFAAAEA8EC0CE07470"/>
    <w:rsid w:val="000E280B"/>
    <w:rPr>
      <w:lang w:val="en-PH" w:eastAsia="en-PH"/>
    </w:rPr>
  </w:style>
  <w:style w:type="paragraph" w:customStyle="1" w:styleId="19E6FDBBAC6C4E7285DD48C4BC8C8679">
    <w:name w:val="19E6FDBBAC6C4E7285DD48C4BC8C8679"/>
    <w:rsid w:val="00E446F4"/>
    <w:pPr>
      <w:spacing w:after="200" w:line="276" w:lineRule="auto"/>
    </w:pPr>
    <w:rPr>
      <w:lang w:val="en-PH" w:eastAsia="en-PH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46F4"/>
    <w:rPr>
      <w:color w:val="808080"/>
    </w:rPr>
  </w:style>
  <w:style w:type="paragraph" w:customStyle="1" w:styleId="26DACA42B6BE4F7C960F83122D5114DD">
    <w:name w:val="26DACA42B6BE4F7C960F83122D5114DD"/>
    <w:rsid w:val="00C70895"/>
  </w:style>
  <w:style w:type="paragraph" w:customStyle="1" w:styleId="F87F6D721EAA41C0AE13C0309936347C">
    <w:name w:val="F87F6D721EAA41C0AE13C0309936347C"/>
    <w:rsid w:val="00C70895"/>
  </w:style>
  <w:style w:type="paragraph" w:customStyle="1" w:styleId="521ECEE051114793A40C73CACDC093C0">
    <w:name w:val="521ECEE051114793A40C73CACDC093C0"/>
    <w:rsid w:val="00C70895"/>
  </w:style>
  <w:style w:type="paragraph" w:customStyle="1" w:styleId="34EE1EC8E7B74AD6BE2A9FA4BF541E5C">
    <w:name w:val="34EE1EC8E7B74AD6BE2A9FA4BF541E5C"/>
    <w:rsid w:val="00C70895"/>
  </w:style>
  <w:style w:type="paragraph" w:customStyle="1" w:styleId="5A95FC7B84124646A583454437774462">
    <w:name w:val="5A95FC7B84124646A583454437774462"/>
    <w:rsid w:val="00C70895"/>
  </w:style>
  <w:style w:type="paragraph" w:customStyle="1" w:styleId="AFDAB248C0B7407E81459EF42509DFFD">
    <w:name w:val="AFDAB248C0B7407E81459EF42509DFFD"/>
    <w:rsid w:val="00C70895"/>
  </w:style>
  <w:style w:type="paragraph" w:customStyle="1" w:styleId="499865D58B5645EE9809B4280EB1EE51">
    <w:name w:val="499865D58B5645EE9809B4280EB1EE51"/>
    <w:rsid w:val="00C70895"/>
  </w:style>
  <w:style w:type="paragraph" w:customStyle="1" w:styleId="49EEF128AE72401FABCB7EA4BBBAFC01">
    <w:name w:val="49EEF128AE72401FABCB7EA4BBBAFC01"/>
    <w:rsid w:val="00C70895"/>
  </w:style>
  <w:style w:type="paragraph" w:customStyle="1" w:styleId="C94DF481C1A34E05AE5B8561C5D80133">
    <w:name w:val="C94DF481C1A34E05AE5B8561C5D80133"/>
    <w:rsid w:val="00C70895"/>
  </w:style>
  <w:style w:type="paragraph" w:customStyle="1" w:styleId="F4DE0B7403EC41D088BB0CBDA69FCFCD">
    <w:name w:val="F4DE0B7403EC41D088BB0CBDA69FCFCD"/>
    <w:rsid w:val="00C70895"/>
  </w:style>
  <w:style w:type="paragraph" w:customStyle="1" w:styleId="0BE63F4DCB9F4DD9AF7FBCC4A93CB33C">
    <w:name w:val="0BE63F4DCB9F4DD9AF7FBCC4A93CB33C"/>
    <w:rsid w:val="00C70895"/>
  </w:style>
  <w:style w:type="paragraph" w:customStyle="1" w:styleId="76392630287D486CB242CC334D4CBD5C">
    <w:name w:val="76392630287D486CB242CC334D4CBD5C"/>
    <w:rsid w:val="00C70895"/>
  </w:style>
  <w:style w:type="paragraph" w:customStyle="1" w:styleId="9EB033A4CB1844948FE004062FB8B3D2">
    <w:name w:val="9EB033A4CB1844948FE004062FB8B3D2"/>
    <w:rsid w:val="00C70895"/>
  </w:style>
  <w:style w:type="paragraph" w:customStyle="1" w:styleId="2E15A955B76648089067AAB024134556">
    <w:name w:val="2E15A955B76648089067AAB024134556"/>
    <w:rsid w:val="00C70895"/>
  </w:style>
  <w:style w:type="paragraph" w:customStyle="1" w:styleId="C1C6B443D56B4EB4912E1619F544B0E9">
    <w:name w:val="C1C6B443D56B4EB4912E1619F544B0E9"/>
    <w:rsid w:val="00C70895"/>
  </w:style>
  <w:style w:type="paragraph" w:customStyle="1" w:styleId="E084CCFEEDCD49E399BD6970371BB265">
    <w:name w:val="E084CCFEEDCD49E399BD6970371BB265"/>
    <w:rsid w:val="00C70895"/>
  </w:style>
  <w:style w:type="paragraph" w:customStyle="1" w:styleId="A42B09FDABE84EA4A5FFD6FF7B51644A">
    <w:name w:val="A42B09FDABE84EA4A5FFD6FF7B51644A"/>
    <w:rsid w:val="00C70895"/>
  </w:style>
  <w:style w:type="paragraph" w:customStyle="1" w:styleId="00FB8F06735C4383897D0B7847A54606">
    <w:name w:val="00FB8F06735C4383897D0B7847A54606"/>
    <w:rsid w:val="00C70895"/>
  </w:style>
  <w:style w:type="paragraph" w:customStyle="1" w:styleId="87090945784F4CCE843578A9027C0A12">
    <w:name w:val="87090945784F4CCE843578A9027C0A12"/>
    <w:rsid w:val="00C70895"/>
  </w:style>
  <w:style w:type="paragraph" w:customStyle="1" w:styleId="571E6ED7734C481282B57F8F38533D66">
    <w:name w:val="571E6ED7734C481282B57F8F38533D66"/>
    <w:rsid w:val="00C70895"/>
  </w:style>
  <w:style w:type="paragraph" w:customStyle="1" w:styleId="180F5B2412EB4C819E2F16026D31E835">
    <w:name w:val="180F5B2412EB4C819E2F16026D31E835"/>
    <w:rsid w:val="00C70895"/>
  </w:style>
  <w:style w:type="paragraph" w:customStyle="1" w:styleId="D56D9543500B472EB16F0F32BB83FEC4">
    <w:name w:val="D56D9543500B472EB16F0F32BB83FEC4"/>
    <w:rsid w:val="00C70895"/>
  </w:style>
  <w:style w:type="paragraph" w:customStyle="1" w:styleId="EBC8DA02B2B14FD5B260443ECDF2F892">
    <w:name w:val="EBC8DA02B2B14FD5B260443ECDF2F892"/>
    <w:rsid w:val="00C70895"/>
  </w:style>
  <w:style w:type="paragraph" w:customStyle="1" w:styleId="77411DDBA4654E3E81458B98F3894406">
    <w:name w:val="77411DDBA4654E3E81458B98F3894406"/>
    <w:rsid w:val="00C70895"/>
  </w:style>
  <w:style w:type="paragraph" w:customStyle="1" w:styleId="B7DD25B3F05E48F98DDFFE3D4008B4B4">
    <w:name w:val="B7DD25B3F05E48F98DDFFE3D4008B4B4"/>
    <w:rsid w:val="00C70895"/>
  </w:style>
  <w:style w:type="paragraph" w:customStyle="1" w:styleId="375DC4F9F4E14F7FA54AA7AFFB7AFA43">
    <w:name w:val="375DC4F9F4E14F7FA54AA7AFFB7AFA43"/>
    <w:rsid w:val="00C70895"/>
  </w:style>
  <w:style w:type="paragraph" w:customStyle="1" w:styleId="6378DF15CDE5411AAA12F22EDE8B88D4">
    <w:name w:val="6378DF15CDE5411AAA12F22EDE8B88D4"/>
    <w:rsid w:val="00C70895"/>
  </w:style>
  <w:style w:type="paragraph" w:customStyle="1" w:styleId="2590FF0BFCAA4002A00C4AF05F7FE993">
    <w:name w:val="2590FF0BFCAA4002A00C4AF05F7FE993"/>
    <w:rsid w:val="00C70895"/>
  </w:style>
  <w:style w:type="paragraph" w:customStyle="1" w:styleId="5E1D437B651544FF9706ADCBDCEFDD1D">
    <w:name w:val="5E1D437B651544FF9706ADCBDCEFDD1D"/>
    <w:rsid w:val="00C70895"/>
  </w:style>
  <w:style w:type="paragraph" w:customStyle="1" w:styleId="C94DF481C1A34E05AE5B8561C5D801331">
    <w:name w:val="C94DF481C1A34E05AE5B8561C5D801331"/>
    <w:rsid w:val="00C70895"/>
    <w:rPr>
      <w:rFonts w:eastAsiaTheme="minorHAnsi"/>
      <w:lang w:val="en-PH"/>
    </w:rPr>
  </w:style>
  <w:style w:type="paragraph" w:customStyle="1" w:styleId="E084CCFEEDCD49E399BD6970371BB2651">
    <w:name w:val="E084CCFEEDCD49E399BD6970371BB2651"/>
    <w:rsid w:val="00C70895"/>
    <w:rPr>
      <w:rFonts w:eastAsiaTheme="minorHAnsi"/>
      <w:lang w:val="en-PH"/>
    </w:rPr>
  </w:style>
  <w:style w:type="paragraph" w:customStyle="1" w:styleId="A42B09FDABE84EA4A5FFD6FF7B51644A1">
    <w:name w:val="A42B09FDABE84EA4A5FFD6FF7B51644A1"/>
    <w:rsid w:val="00C70895"/>
    <w:rPr>
      <w:rFonts w:eastAsiaTheme="minorHAnsi"/>
      <w:lang w:val="en-PH"/>
    </w:rPr>
  </w:style>
  <w:style w:type="paragraph" w:customStyle="1" w:styleId="00FB8F06735C4383897D0B7847A546061">
    <w:name w:val="00FB8F06735C4383897D0B7847A546061"/>
    <w:rsid w:val="00C70895"/>
    <w:rPr>
      <w:rFonts w:eastAsiaTheme="minorHAnsi"/>
      <w:lang w:val="en-PH"/>
    </w:rPr>
  </w:style>
  <w:style w:type="paragraph" w:customStyle="1" w:styleId="87090945784F4CCE843578A9027C0A121">
    <w:name w:val="87090945784F4CCE843578A9027C0A121"/>
    <w:rsid w:val="00C70895"/>
    <w:rPr>
      <w:rFonts w:eastAsiaTheme="minorHAnsi"/>
      <w:lang w:val="en-PH"/>
    </w:rPr>
  </w:style>
  <w:style w:type="paragraph" w:customStyle="1" w:styleId="571E6ED7734C481282B57F8F38533D661">
    <w:name w:val="571E6ED7734C481282B57F8F38533D661"/>
    <w:rsid w:val="00C70895"/>
    <w:rPr>
      <w:rFonts w:eastAsiaTheme="minorHAnsi"/>
      <w:lang w:val="en-PH"/>
    </w:rPr>
  </w:style>
  <w:style w:type="paragraph" w:customStyle="1" w:styleId="180F5B2412EB4C819E2F16026D31E8351">
    <w:name w:val="180F5B2412EB4C819E2F16026D31E8351"/>
    <w:rsid w:val="00C70895"/>
    <w:rPr>
      <w:rFonts w:eastAsiaTheme="minorHAnsi"/>
      <w:lang w:val="en-PH"/>
    </w:rPr>
  </w:style>
  <w:style w:type="paragraph" w:customStyle="1" w:styleId="375DC4F9F4E14F7FA54AA7AFFB7AFA431">
    <w:name w:val="375DC4F9F4E14F7FA54AA7AFFB7AFA431"/>
    <w:rsid w:val="00C70895"/>
    <w:rPr>
      <w:rFonts w:eastAsiaTheme="minorHAnsi"/>
      <w:lang w:val="en-PH"/>
    </w:rPr>
  </w:style>
  <w:style w:type="paragraph" w:customStyle="1" w:styleId="9ADAB92C5EC34C419B3488AF9C96757D">
    <w:name w:val="9ADAB92C5EC34C419B3488AF9C96757D"/>
    <w:rsid w:val="00C70895"/>
  </w:style>
  <w:style w:type="paragraph" w:customStyle="1" w:styleId="38BAA63A65674749B5619F9D66F5D2F7">
    <w:name w:val="38BAA63A65674749B5619F9D66F5D2F7"/>
    <w:rsid w:val="00E64EC6"/>
  </w:style>
  <w:style w:type="paragraph" w:customStyle="1" w:styleId="6C50FCF73D65437E83922AA70BBD2E35">
    <w:name w:val="6C50FCF73D65437E83922AA70BBD2E35"/>
    <w:rsid w:val="00353342"/>
  </w:style>
  <w:style w:type="paragraph" w:customStyle="1" w:styleId="555CF552B5E648C2B15D05E467ED7BB8">
    <w:name w:val="555CF552B5E648C2B15D05E467ED7BB8"/>
    <w:rsid w:val="00353342"/>
  </w:style>
  <w:style w:type="paragraph" w:customStyle="1" w:styleId="4F2A457904D54D22A8E4AE199D9B5F0A">
    <w:name w:val="4F2A457904D54D22A8E4AE199D9B5F0A"/>
    <w:rsid w:val="00575C02"/>
  </w:style>
  <w:style w:type="paragraph" w:customStyle="1" w:styleId="A093B2CFF45F4CDDBB590AFE2C4DEBF2">
    <w:name w:val="A093B2CFF45F4CDDBB590AFE2C4DEBF2"/>
    <w:rsid w:val="00575C02"/>
  </w:style>
  <w:style w:type="paragraph" w:customStyle="1" w:styleId="7EE2FB9E1F4E470DAB24832E45955B19">
    <w:name w:val="7EE2FB9E1F4E470DAB24832E45955B19"/>
    <w:rsid w:val="00575C02"/>
  </w:style>
  <w:style w:type="paragraph" w:customStyle="1" w:styleId="C94DF481C1A34E05AE5B8561C5D801332">
    <w:name w:val="C94DF481C1A34E05AE5B8561C5D801332"/>
    <w:rsid w:val="00575C02"/>
    <w:rPr>
      <w:rFonts w:eastAsiaTheme="minorHAnsi"/>
      <w:lang w:val="en-PH"/>
    </w:rPr>
  </w:style>
  <w:style w:type="paragraph" w:customStyle="1" w:styleId="E084CCFEEDCD49E399BD6970371BB2652">
    <w:name w:val="E084CCFEEDCD49E399BD6970371BB2652"/>
    <w:rsid w:val="00575C02"/>
    <w:rPr>
      <w:rFonts w:eastAsiaTheme="minorHAnsi"/>
      <w:lang w:val="en-PH"/>
    </w:rPr>
  </w:style>
  <w:style w:type="paragraph" w:customStyle="1" w:styleId="A42B09FDABE84EA4A5FFD6FF7B51644A2">
    <w:name w:val="A42B09FDABE84EA4A5FFD6FF7B51644A2"/>
    <w:rsid w:val="00575C02"/>
    <w:rPr>
      <w:rFonts w:eastAsiaTheme="minorHAnsi"/>
      <w:lang w:val="en-PH"/>
    </w:rPr>
  </w:style>
  <w:style w:type="paragraph" w:customStyle="1" w:styleId="00FB8F06735C4383897D0B7847A546062">
    <w:name w:val="00FB8F06735C4383897D0B7847A546062"/>
    <w:rsid w:val="00575C02"/>
    <w:rPr>
      <w:rFonts w:eastAsiaTheme="minorHAnsi"/>
      <w:lang w:val="en-PH"/>
    </w:rPr>
  </w:style>
  <w:style w:type="paragraph" w:customStyle="1" w:styleId="87090945784F4CCE843578A9027C0A122">
    <w:name w:val="87090945784F4CCE843578A9027C0A122"/>
    <w:rsid w:val="00575C02"/>
    <w:rPr>
      <w:rFonts w:eastAsiaTheme="minorHAnsi"/>
      <w:lang w:val="en-PH"/>
    </w:rPr>
  </w:style>
  <w:style w:type="paragraph" w:customStyle="1" w:styleId="571E6ED7734C481282B57F8F38533D662">
    <w:name w:val="571E6ED7734C481282B57F8F38533D662"/>
    <w:rsid w:val="00575C02"/>
    <w:rPr>
      <w:rFonts w:eastAsiaTheme="minorHAnsi"/>
      <w:lang w:val="en-PH"/>
    </w:rPr>
  </w:style>
  <w:style w:type="paragraph" w:customStyle="1" w:styleId="180F5B2412EB4C819E2F16026D31E8352">
    <w:name w:val="180F5B2412EB4C819E2F16026D31E8352"/>
    <w:rsid w:val="00575C02"/>
    <w:rPr>
      <w:rFonts w:eastAsiaTheme="minorHAnsi"/>
      <w:lang w:val="en-PH"/>
    </w:rPr>
  </w:style>
  <w:style w:type="paragraph" w:customStyle="1" w:styleId="4F2A457904D54D22A8E4AE199D9B5F0A1">
    <w:name w:val="4F2A457904D54D22A8E4AE199D9B5F0A1"/>
    <w:rsid w:val="00575C02"/>
    <w:rPr>
      <w:rFonts w:eastAsiaTheme="minorHAnsi"/>
      <w:lang w:val="en-PH"/>
    </w:rPr>
  </w:style>
  <w:style w:type="paragraph" w:customStyle="1" w:styleId="A093B2CFF45F4CDDBB590AFE2C4DEBF21">
    <w:name w:val="A093B2CFF45F4CDDBB590AFE2C4DEBF21"/>
    <w:rsid w:val="00575C02"/>
    <w:rPr>
      <w:rFonts w:eastAsiaTheme="minorHAnsi"/>
      <w:lang w:val="en-PH"/>
    </w:rPr>
  </w:style>
  <w:style w:type="paragraph" w:customStyle="1" w:styleId="7EE2FB9E1F4E470DAB24832E45955B191">
    <w:name w:val="7EE2FB9E1F4E470DAB24832E45955B191"/>
    <w:rsid w:val="00575C02"/>
    <w:rPr>
      <w:rFonts w:eastAsiaTheme="minorHAnsi"/>
      <w:lang w:val="en-PH"/>
    </w:rPr>
  </w:style>
  <w:style w:type="paragraph" w:customStyle="1" w:styleId="3243E78FE50A443B8B4A2635211B2B00">
    <w:name w:val="3243E78FE50A443B8B4A2635211B2B00"/>
    <w:rsid w:val="00575C02"/>
  </w:style>
  <w:style w:type="paragraph" w:customStyle="1" w:styleId="B34E94F795E74E6EA93681FAF8999EBF">
    <w:name w:val="B34E94F795E74E6EA93681FAF8999EBF"/>
    <w:rsid w:val="00575C02"/>
  </w:style>
  <w:style w:type="paragraph" w:customStyle="1" w:styleId="85AC6997189F49169709A647A95E4795">
    <w:name w:val="85AC6997189F49169709A647A95E4795"/>
    <w:rsid w:val="00BF17F1"/>
  </w:style>
  <w:style w:type="paragraph" w:customStyle="1" w:styleId="2110BB32E4554372A1FB0A2A52801389">
    <w:name w:val="2110BB32E4554372A1FB0A2A52801389"/>
    <w:rsid w:val="00BF17F1"/>
  </w:style>
  <w:style w:type="paragraph" w:customStyle="1" w:styleId="68113076796A41F99F66CDB3B730770F">
    <w:name w:val="68113076796A41F99F66CDB3B730770F"/>
    <w:rsid w:val="00BF17F1"/>
  </w:style>
  <w:style w:type="paragraph" w:customStyle="1" w:styleId="A7B2D9F3BF8446E0AEB0BE846B7257A9">
    <w:name w:val="A7B2D9F3BF8446E0AEB0BE846B7257A9"/>
    <w:rsid w:val="00BF17F1"/>
  </w:style>
  <w:style w:type="paragraph" w:customStyle="1" w:styleId="FC86665643494901911A3C6666DE1F46">
    <w:name w:val="FC86665643494901911A3C6666DE1F46"/>
    <w:rsid w:val="00BF17F1"/>
  </w:style>
  <w:style w:type="paragraph" w:customStyle="1" w:styleId="601504DBEF9948A9A7A1336503C32EE6">
    <w:name w:val="601504DBEF9948A9A7A1336503C32EE6"/>
    <w:rsid w:val="00BF17F1"/>
  </w:style>
  <w:style w:type="paragraph" w:customStyle="1" w:styleId="0C83090250D04A51A123AE48FDA0806F">
    <w:name w:val="0C83090250D04A51A123AE48FDA0806F"/>
    <w:rsid w:val="00BF17F1"/>
  </w:style>
  <w:style w:type="paragraph" w:customStyle="1" w:styleId="14D9CE6BEA18468888400544575D0B22">
    <w:name w:val="14D9CE6BEA18468888400544575D0B22"/>
    <w:rsid w:val="00BF17F1"/>
  </w:style>
  <w:style w:type="paragraph" w:customStyle="1" w:styleId="4A523BF6750945F09B20734C361E5DAF">
    <w:name w:val="4A523BF6750945F09B20734C361E5DAF"/>
    <w:rsid w:val="00BF17F1"/>
  </w:style>
  <w:style w:type="paragraph" w:customStyle="1" w:styleId="5D8D8CBA83AC46658FB734AC865B5A5A">
    <w:name w:val="5D8D8CBA83AC46658FB734AC865B5A5A"/>
    <w:rsid w:val="00BF17F1"/>
  </w:style>
  <w:style w:type="paragraph" w:customStyle="1" w:styleId="D68F3869A82645C797664E3556577968">
    <w:name w:val="D68F3869A82645C797664E3556577968"/>
    <w:rsid w:val="00BF17F1"/>
  </w:style>
  <w:style w:type="paragraph" w:customStyle="1" w:styleId="CE38AA47DC4640E3A4096D1C3444D44E">
    <w:name w:val="CE38AA47DC4640E3A4096D1C3444D44E"/>
    <w:rsid w:val="001F07C8"/>
    <w:rPr>
      <w:lang w:val="en-PH" w:eastAsia="en-PH"/>
    </w:rPr>
  </w:style>
  <w:style w:type="paragraph" w:customStyle="1" w:styleId="C94DF481C1A34E05AE5B8561C5D801333">
    <w:name w:val="C94DF481C1A34E05AE5B8561C5D801333"/>
    <w:rsid w:val="001F07C8"/>
    <w:rPr>
      <w:rFonts w:eastAsiaTheme="minorHAnsi"/>
      <w:lang w:val="en-PH"/>
    </w:rPr>
  </w:style>
  <w:style w:type="paragraph" w:customStyle="1" w:styleId="E084CCFEEDCD49E399BD6970371BB2653">
    <w:name w:val="E084CCFEEDCD49E399BD6970371BB2653"/>
    <w:rsid w:val="001F07C8"/>
    <w:rPr>
      <w:rFonts w:eastAsiaTheme="minorHAnsi"/>
      <w:lang w:val="en-PH"/>
    </w:rPr>
  </w:style>
  <w:style w:type="paragraph" w:customStyle="1" w:styleId="A42B09FDABE84EA4A5FFD6FF7B51644A3">
    <w:name w:val="A42B09FDABE84EA4A5FFD6FF7B51644A3"/>
    <w:rsid w:val="001F07C8"/>
    <w:rPr>
      <w:rFonts w:eastAsiaTheme="minorHAnsi"/>
      <w:lang w:val="en-PH"/>
    </w:rPr>
  </w:style>
  <w:style w:type="paragraph" w:customStyle="1" w:styleId="00FB8F06735C4383897D0B7847A546063">
    <w:name w:val="00FB8F06735C4383897D0B7847A546063"/>
    <w:rsid w:val="001F07C8"/>
    <w:rPr>
      <w:rFonts w:eastAsiaTheme="minorHAnsi"/>
      <w:lang w:val="en-PH"/>
    </w:rPr>
  </w:style>
  <w:style w:type="paragraph" w:customStyle="1" w:styleId="87090945784F4CCE843578A9027C0A123">
    <w:name w:val="87090945784F4CCE843578A9027C0A123"/>
    <w:rsid w:val="001F07C8"/>
    <w:rPr>
      <w:rFonts w:eastAsiaTheme="minorHAnsi"/>
      <w:lang w:val="en-PH"/>
    </w:rPr>
  </w:style>
  <w:style w:type="paragraph" w:customStyle="1" w:styleId="571E6ED7734C481282B57F8F38533D663">
    <w:name w:val="571E6ED7734C481282B57F8F38533D663"/>
    <w:rsid w:val="001F07C8"/>
    <w:rPr>
      <w:rFonts w:eastAsiaTheme="minorHAnsi"/>
      <w:lang w:val="en-PH"/>
    </w:rPr>
  </w:style>
  <w:style w:type="paragraph" w:customStyle="1" w:styleId="180F5B2412EB4C819E2F16026D31E8353">
    <w:name w:val="180F5B2412EB4C819E2F16026D31E8353"/>
    <w:rsid w:val="001F07C8"/>
    <w:rPr>
      <w:rFonts w:eastAsiaTheme="minorHAnsi"/>
      <w:lang w:val="en-PH"/>
    </w:rPr>
  </w:style>
  <w:style w:type="paragraph" w:customStyle="1" w:styleId="4F2A457904D54D22A8E4AE199D9B5F0A2">
    <w:name w:val="4F2A457904D54D22A8E4AE199D9B5F0A2"/>
    <w:rsid w:val="001F07C8"/>
    <w:rPr>
      <w:rFonts w:eastAsiaTheme="minorHAnsi"/>
      <w:lang w:val="en-PH"/>
    </w:rPr>
  </w:style>
  <w:style w:type="paragraph" w:customStyle="1" w:styleId="A093B2CFF45F4CDDBB590AFE2C4DEBF22">
    <w:name w:val="A093B2CFF45F4CDDBB590AFE2C4DEBF22"/>
    <w:rsid w:val="001F07C8"/>
    <w:rPr>
      <w:rFonts w:eastAsiaTheme="minorHAnsi"/>
      <w:lang w:val="en-PH"/>
    </w:rPr>
  </w:style>
  <w:style w:type="paragraph" w:customStyle="1" w:styleId="7EE2FB9E1F4E470DAB24832E45955B192">
    <w:name w:val="7EE2FB9E1F4E470DAB24832E45955B192"/>
    <w:rsid w:val="001F07C8"/>
    <w:rPr>
      <w:rFonts w:eastAsiaTheme="minorHAnsi"/>
      <w:lang w:val="en-PH"/>
    </w:rPr>
  </w:style>
  <w:style w:type="paragraph" w:customStyle="1" w:styleId="3243E78FE50A443B8B4A2635211B2B001">
    <w:name w:val="3243E78FE50A443B8B4A2635211B2B001"/>
    <w:rsid w:val="001F07C8"/>
    <w:rPr>
      <w:rFonts w:eastAsiaTheme="minorHAnsi"/>
      <w:lang w:val="en-PH"/>
    </w:rPr>
  </w:style>
  <w:style w:type="paragraph" w:customStyle="1" w:styleId="B34E94F795E74E6EA93681FAF8999EBF1">
    <w:name w:val="B34E94F795E74E6EA93681FAF8999EBF1"/>
    <w:rsid w:val="001F07C8"/>
    <w:rPr>
      <w:rFonts w:eastAsiaTheme="minorHAnsi"/>
      <w:lang w:val="en-PH"/>
    </w:rPr>
  </w:style>
  <w:style w:type="paragraph" w:customStyle="1" w:styleId="2110BB32E4554372A1FB0A2A528013891">
    <w:name w:val="2110BB32E4554372A1FB0A2A528013891"/>
    <w:rsid w:val="001F07C8"/>
    <w:rPr>
      <w:rFonts w:eastAsiaTheme="minorHAnsi"/>
      <w:lang w:val="en-PH"/>
    </w:rPr>
  </w:style>
  <w:style w:type="paragraph" w:customStyle="1" w:styleId="68113076796A41F99F66CDB3B730770F1">
    <w:name w:val="68113076796A41F99F66CDB3B730770F1"/>
    <w:rsid w:val="001F07C8"/>
    <w:rPr>
      <w:rFonts w:eastAsiaTheme="minorHAnsi"/>
      <w:lang w:val="en-PH"/>
    </w:rPr>
  </w:style>
  <w:style w:type="paragraph" w:customStyle="1" w:styleId="A7B2D9F3BF8446E0AEB0BE846B7257A91">
    <w:name w:val="A7B2D9F3BF8446E0AEB0BE846B7257A91"/>
    <w:rsid w:val="001F07C8"/>
    <w:rPr>
      <w:rFonts w:eastAsiaTheme="minorHAnsi"/>
      <w:lang w:val="en-PH"/>
    </w:rPr>
  </w:style>
  <w:style w:type="paragraph" w:customStyle="1" w:styleId="601504DBEF9948A9A7A1336503C32EE61">
    <w:name w:val="601504DBEF9948A9A7A1336503C32EE61"/>
    <w:rsid w:val="001F07C8"/>
    <w:rPr>
      <w:rFonts w:eastAsiaTheme="minorHAnsi"/>
      <w:lang w:val="en-PH"/>
    </w:rPr>
  </w:style>
  <w:style w:type="paragraph" w:customStyle="1" w:styleId="0C83090250D04A51A123AE48FDA0806F1">
    <w:name w:val="0C83090250D04A51A123AE48FDA0806F1"/>
    <w:rsid w:val="001F07C8"/>
    <w:rPr>
      <w:rFonts w:eastAsiaTheme="minorHAnsi"/>
      <w:lang w:val="en-PH"/>
    </w:rPr>
  </w:style>
  <w:style w:type="paragraph" w:customStyle="1" w:styleId="14D9CE6BEA18468888400544575D0B221">
    <w:name w:val="14D9CE6BEA18468888400544575D0B221"/>
    <w:rsid w:val="001F07C8"/>
    <w:rPr>
      <w:rFonts w:eastAsiaTheme="minorHAnsi"/>
      <w:lang w:val="en-PH"/>
    </w:rPr>
  </w:style>
  <w:style w:type="paragraph" w:customStyle="1" w:styleId="4A523BF6750945F09B20734C361E5DAF1">
    <w:name w:val="4A523BF6750945F09B20734C361E5DAF1"/>
    <w:rsid w:val="001F07C8"/>
    <w:rPr>
      <w:rFonts w:eastAsiaTheme="minorHAnsi"/>
      <w:lang w:val="en-PH"/>
    </w:rPr>
  </w:style>
  <w:style w:type="paragraph" w:customStyle="1" w:styleId="5D8D8CBA83AC46658FB734AC865B5A5A1">
    <w:name w:val="5D8D8CBA83AC46658FB734AC865B5A5A1"/>
    <w:rsid w:val="001F07C8"/>
    <w:rPr>
      <w:rFonts w:eastAsiaTheme="minorHAnsi"/>
      <w:lang w:val="en-PH"/>
    </w:rPr>
  </w:style>
  <w:style w:type="paragraph" w:customStyle="1" w:styleId="D68F3869A82645C797664E35565779681">
    <w:name w:val="D68F3869A82645C797664E35565779681"/>
    <w:rsid w:val="001F07C8"/>
    <w:rPr>
      <w:rFonts w:eastAsiaTheme="minorHAnsi"/>
      <w:lang w:val="en-PH"/>
    </w:rPr>
  </w:style>
  <w:style w:type="paragraph" w:customStyle="1" w:styleId="FC86665643494901911A3C6666DE1F461">
    <w:name w:val="FC86665643494901911A3C6666DE1F461"/>
    <w:rsid w:val="001F07C8"/>
    <w:rPr>
      <w:rFonts w:eastAsiaTheme="minorHAnsi"/>
      <w:lang w:val="en-PH"/>
    </w:rPr>
  </w:style>
  <w:style w:type="paragraph" w:customStyle="1" w:styleId="0D90F8DABBCC46DDAAE1492DD1114FBE">
    <w:name w:val="0D90F8DABBCC46DDAAE1492DD1114FBE"/>
    <w:rsid w:val="001F07C8"/>
    <w:rPr>
      <w:rFonts w:eastAsiaTheme="minorHAnsi"/>
      <w:lang w:val="en-PH"/>
    </w:rPr>
  </w:style>
  <w:style w:type="paragraph" w:customStyle="1" w:styleId="C94DF481C1A34E05AE5B8561C5D801334">
    <w:name w:val="C94DF481C1A34E05AE5B8561C5D801334"/>
    <w:rsid w:val="001F07C8"/>
    <w:rPr>
      <w:rFonts w:eastAsiaTheme="minorHAnsi"/>
      <w:lang w:val="en-PH"/>
    </w:rPr>
  </w:style>
  <w:style w:type="paragraph" w:customStyle="1" w:styleId="E084CCFEEDCD49E399BD6970371BB2654">
    <w:name w:val="E084CCFEEDCD49E399BD6970371BB2654"/>
    <w:rsid w:val="001F07C8"/>
    <w:rPr>
      <w:rFonts w:eastAsiaTheme="minorHAnsi"/>
      <w:lang w:val="en-PH"/>
    </w:rPr>
  </w:style>
  <w:style w:type="paragraph" w:customStyle="1" w:styleId="A42B09FDABE84EA4A5FFD6FF7B51644A4">
    <w:name w:val="A42B09FDABE84EA4A5FFD6FF7B51644A4"/>
    <w:rsid w:val="001F07C8"/>
    <w:rPr>
      <w:rFonts w:eastAsiaTheme="minorHAnsi"/>
      <w:lang w:val="en-PH"/>
    </w:rPr>
  </w:style>
  <w:style w:type="paragraph" w:customStyle="1" w:styleId="00FB8F06735C4383897D0B7847A546064">
    <w:name w:val="00FB8F06735C4383897D0B7847A546064"/>
    <w:rsid w:val="001F07C8"/>
    <w:rPr>
      <w:rFonts w:eastAsiaTheme="minorHAnsi"/>
      <w:lang w:val="en-PH"/>
    </w:rPr>
  </w:style>
  <w:style w:type="paragraph" w:customStyle="1" w:styleId="87090945784F4CCE843578A9027C0A124">
    <w:name w:val="87090945784F4CCE843578A9027C0A124"/>
    <w:rsid w:val="001F07C8"/>
    <w:rPr>
      <w:rFonts w:eastAsiaTheme="minorHAnsi"/>
      <w:lang w:val="en-PH"/>
    </w:rPr>
  </w:style>
  <w:style w:type="paragraph" w:customStyle="1" w:styleId="571E6ED7734C481282B57F8F38533D664">
    <w:name w:val="571E6ED7734C481282B57F8F38533D664"/>
    <w:rsid w:val="001F07C8"/>
    <w:rPr>
      <w:rFonts w:eastAsiaTheme="minorHAnsi"/>
      <w:lang w:val="en-PH"/>
    </w:rPr>
  </w:style>
  <w:style w:type="paragraph" w:customStyle="1" w:styleId="180F5B2412EB4C819E2F16026D31E8354">
    <w:name w:val="180F5B2412EB4C819E2F16026D31E8354"/>
    <w:rsid w:val="001F07C8"/>
    <w:rPr>
      <w:rFonts w:eastAsiaTheme="minorHAnsi"/>
      <w:lang w:val="en-PH"/>
    </w:rPr>
  </w:style>
  <w:style w:type="paragraph" w:customStyle="1" w:styleId="4F2A457904D54D22A8E4AE199D9B5F0A3">
    <w:name w:val="4F2A457904D54D22A8E4AE199D9B5F0A3"/>
    <w:rsid w:val="001F07C8"/>
    <w:rPr>
      <w:rFonts w:eastAsiaTheme="minorHAnsi"/>
      <w:lang w:val="en-PH"/>
    </w:rPr>
  </w:style>
  <w:style w:type="paragraph" w:customStyle="1" w:styleId="A093B2CFF45F4CDDBB590AFE2C4DEBF23">
    <w:name w:val="A093B2CFF45F4CDDBB590AFE2C4DEBF23"/>
    <w:rsid w:val="001F07C8"/>
    <w:rPr>
      <w:rFonts w:eastAsiaTheme="minorHAnsi"/>
      <w:lang w:val="en-PH"/>
    </w:rPr>
  </w:style>
  <w:style w:type="paragraph" w:customStyle="1" w:styleId="7EE2FB9E1F4E470DAB24832E45955B193">
    <w:name w:val="7EE2FB9E1F4E470DAB24832E45955B193"/>
    <w:rsid w:val="001F07C8"/>
    <w:rPr>
      <w:rFonts w:eastAsiaTheme="minorHAnsi"/>
      <w:lang w:val="en-PH"/>
    </w:rPr>
  </w:style>
  <w:style w:type="paragraph" w:customStyle="1" w:styleId="3243E78FE50A443B8B4A2635211B2B002">
    <w:name w:val="3243E78FE50A443B8B4A2635211B2B002"/>
    <w:rsid w:val="001F07C8"/>
    <w:rPr>
      <w:rFonts w:eastAsiaTheme="minorHAnsi"/>
      <w:lang w:val="en-PH"/>
    </w:rPr>
  </w:style>
  <w:style w:type="paragraph" w:customStyle="1" w:styleId="B34E94F795E74E6EA93681FAF8999EBF2">
    <w:name w:val="B34E94F795E74E6EA93681FAF8999EBF2"/>
    <w:rsid w:val="001F07C8"/>
    <w:rPr>
      <w:rFonts w:eastAsiaTheme="minorHAnsi"/>
      <w:lang w:val="en-PH"/>
    </w:rPr>
  </w:style>
  <w:style w:type="paragraph" w:customStyle="1" w:styleId="2110BB32E4554372A1FB0A2A528013892">
    <w:name w:val="2110BB32E4554372A1FB0A2A528013892"/>
    <w:rsid w:val="001F07C8"/>
    <w:rPr>
      <w:rFonts w:eastAsiaTheme="minorHAnsi"/>
      <w:lang w:val="en-PH"/>
    </w:rPr>
  </w:style>
  <w:style w:type="paragraph" w:customStyle="1" w:styleId="68113076796A41F99F66CDB3B730770F2">
    <w:name w:val="68113076796A41F99F66CDB3B730770F2"/>
    <w:rsid w:val="001F07C8"/>
    <w:rPr>
      <w:rFonts w:eastAsiaTheme="minorHAnsi"/>
      <w:lang w:val="en-PH"/>
    </w:rPr>
  </w:style>
  <w:style w:type="paragraph" w:customStyle="1" w:styleId="A7B2D9F3BF8446E0AEB0BE846B7257A92">
    <w:name w:val="A7B2D9F3BF8446E0AEB0BE846B7257A92"/>
    <w:rsid w:val="001F07C8"/>
    <w:rPr>
      <w:rFonts w:eastAsiaTheme="minorHAnsi"/>
      <w:lang w:val="en-PH"/>
    </w:rPr>
  </w:style>
  <w:style w:type="paragraph" w:customStyle="1" w:styleId="601504DBEF9948A9A7A1336503C32EE62">
    <w:name w:val="601504DBEF9948A9A7A1336503C32EE62"/>
    <w:rsid w:val="001F07C8"/>
    <w:rPr>
      <w:rFonts w:eastAsiaTheme="minorHAnsi"/>
      <w:lang w:val="en-PH"/>
    </w:rPr>
  </w:style>
  <w:style w:type="paragraph" w:customStyle="1" w:styleId="0C83090250D04A51A123AE48FDA0806F2">
    <w:name w:val="0C83090250D04A51A123AE48FDA0806F2"/>
    <w:rsid w:val="001F07C8"/>
    <w:rPr>
      <w:rFonts w:eastAsiaTheme="minorHAnsi"/>
      <w:lang w:val="en-PH"/>
    </w:rPr>
  </w:style>
  <w:style w:type="paragraph" w:customStyle="1" w:styleId="14D9CE6BEA18468888400544575D0B222">
    <w:name w:val="14D9CE6BEA18468888400544575D0B222"/>
    <w:rsid w:val="001F07C8"/>
    <w:rPr>
      <w:rFonts w:eastAsiaTheme="minorHAnsi"/>
      <w:lang w:val="en-PH"/>
    </w:rPr>
  </w:style>
  <w:style w:type="paragraph" w:customStyle="1" w:styleId="4A523BF6750945F09B20734C361E5DAF2">
    <w:name w:val="4A523BF6750945F09B20734C361E5DAF2"/>
    <w:rsid w:val="001F07C8"/>
    <w:rPr>
      <w:rFonts w:eastAsiaTheme="minorHAnsi"/>
      <w:lang w:val="en-PH"/>
    </w:rPr>
  </w:style>
  <w:style w:type="paragraph" w:customStyle="1" w:styleId="5D8D8CBA83AC46658FB734AC865B5A5A2">
    <w:name w:val="5D8D8CBA83AC46658FB734AC865B5A5A2"/>
    <w:rsid w:val="001F07C8"/>
    <w:rPr>
      <w:rFonts w:eastAsiaTheme="minorHAnsi"/>
      <w:lang w:val="en-PH"/>
    </w:rPr>
  </w:style>
  <w:style w:type="paragraph" w:customStyle="1" w:styleId="D68F3869A82645C797664E35565779682">
    <w:name w:val="D68F3869A82645C797664E35565779682"/>
    <w:rsid w:val="001F07C8"/>
    <w:rPr>
      <w:rFonts w:eastAsiaTheme="minorHAnsi"/>
      <w:lang w:val="en-PH"/>
    </w:rPr>
  </w:style>
  <w:style w:type="paragraph" w:customStyle="1" w:styleId="FC86665643494901911A3C6666DE1F462">
    <w:name w:val="FC86665643494901911A3C6666DE1F462"/>
    <w:rsid w:val="001F07C8"/>
    <w:rPr>
      <w:rFonts w:eastAsiaTheme="minorHAnsi"/>
      <w:lang w:val="en-PH"/>
    </w:rPr>
  </w:style>
  <w:style w:type="paragraph" w:customStyle="1" w:styleId="0D90F8DABBCC46DDAAE1492DD1114FBE1">
    <w:name w:val="0D90F8DABBCC46DDAAE1492DD1114FBE1"/>
    <w:rsid w:val="001F07C8"/>
    <w:rPr>
      <w:rFonts w:eastAsiaTheme="minorHAnsi"/>
      <w:lang w:val="en-PH"/>
    </w:rPr>
  </w:style>
  <w:style w:type="paragraph" w:customStyle="1" w:styleId="C94DF481C1A34E05AE5B8561C5D801335">
    <w:name w:val="C94DF481C1A34E05AE5B8561C5D801335"/>
    <w:rsid w:val="000E280B"/>
    <w:rPr>
      <w:rFonts w:eastAsiaTheme="minorHAnsi"/>
      <w:lang w:val="en-PH"/>
    </w:rPr>
  </w:style>
  <w:style w:type="paragraph" w:customStyle="1" w:styleId="E084CCFEEDCD49E399BD6970371BB2655">
    <w:name w:val="E084CCFEEDCD49E399BD6970371BB2655"/>
    <w:rsid w:val="000E280B"/>
    <w:rPr>
      <w:rFonts w:eastAsiaTheme="minorHAnsi"/>
      <w:lang w:val="en-PH"/>
    </w:rPr>
  </w:style>
  <w:style w:type="paragraph" w:customStyle="1" w:styleId="A42B09FDABE84EA4A5FFD6FF7B51644A5">
    <w:name w:val="A42B09FDABE84EA4A5FFD6FF7B51644A5"/>
    <w:rsid w:val="000E280B"/>
    <w:rPr>
      <w:rFonts w:eastAsiaTheme="minorHAnsi"/>
      <w:lang w:val="en-PH"/>
    </w:rPr>
  </w:style>
  <w:style w:type="paragraph" w:customStyle="1" w:styleId="00FB8F06735C4383897D0B7847A546065">
    <w:name w:val="00FB8F06735C4383897D0B7847A546065"/>
    <w:rsid w:val="000E280B"/>
    <w:rPr>
      <w:rFonts w:eastAsiaTheme="minorHAnsi"/>
      <w:lang w:val="en-PH"/>
    </w:rPr>
  </w:style>
  <w:style w:type="paragraph" w:customStyle="1" w:styleId="87090945784F4CCE843578A9027C0A125">
    <w:name w:val="87090945784F4CCE843578A9027C0A125"/>
    <w:rsid w:val="000E280B"/>
    <w:rPr>
      <w:rFonts w:eastAsiaTheme="minorHAnsi"/>
      <w:lang w:val="en-PH"/>
    </w:rPr>
  </w:style>
  <w:style w:type="paragraph" w:customStyle="1" w:styleId="571E6ED7734C481282B57F8F38533D665">
    <w:name w:val="571E6ED7734C481282B57F8F38533D665"/>
    <w:rsid w:val="000E280B"/>
    <w:rPr>
      <w:rFonts w:eastAsiaTheme="minorHAnsi"/>
      <w:lang w:val="en-PH"/>
    </w:rPr>
  </w:style>
  <w:style w:type="paragraph" w:customStyle="1" w:styleId="180F5B2412EB4C819E2F16026D31E8355">
    <w:name w:val="180F5B2412EB4C819E2F16026D31E8355"/>
    <w:rsid w:val="000E280B"/>
    <w:rPr>
      <w:rFonts w:eastAsiaTheme="minorHAnsi"/>
      <w:lang w:val="en-PH"/>
    </w:rPr>
  </w:style>
  <w:style w:type="paragraph" w:customStyle="1" w:styleId="DefaultPlaceholder1082065158">
    <w:name w:val="DefaultPlaceholder_1082065158"/>
    <w:rsid w:val="000E280B"/>
    <w:rPr>
      <w:rFonts w:eastAsiaTheme="minorHAnsi"/>
      <w:lang w:val="en-PH"/>
    </w:rPr>
  </w:style>
  <w:style w:type="paragraph" w:customStyle="1" w:styleId="A093B2CFF45F4CDDBB590AFE2C4DEBF24">
    <w:name w:val="A093B2CFF45F4CDDBB590AFE2C4DEBF24"/>
    <w:rsid w:val="000E280B"/>
    <w:rPr>
      <w:rFonts w:eastAsiaTheme="minorHAnsi"/>
      <w:lang w:val="en-PH"/>
    </w:rPr>
  </w:style>
  <w:style w:type="paragraph" w:customStyle="1" w:styleId="7EE2FB9E1F4E470DAB24832E45955B194">
    <w:name w:val="7EE2FB9E1F4E470DAB24832E45955B194"/>
    <w:rsid w:val="000E280B"/>
    <w:rPr>
      <w:rFonts w:eastAsiaTheme="minorHAnsi"/>
      <w:lang w:val="en-PH"/>
    </w:rPr>
  </w:style>
  <w:style w:type="paragraph" w:customStyle="1" w:styleId="3243E78FE50A443B8B4A2635211B2B003">
    <w:name w:val="3243E78FE50A443B8B4A2635211B2B003"/>
    <w:rsid w:val="000E280B"/>
    <w:rPr>
      <w:rFonts w:eastAsiaTheme="minorHAnsi"/>
      <w:lang w:val="en-PH"/>
    </w:rPr>
  </w:style>
  <w:style w:type="paragraph" w:customStyle="1" w:styleId="B34E94F795E74E6EA93681FAF8999EBF3">
    <w:name w:val="B34E94F795E74E6EA93681FAF8999EBF3"/>
    <w:rsid w:val="000E280B"/>
    <w:rPr>
      <w:rFonts w:eastAsiaTheme="minorHAnsi"/>
      <w:lang w:val="en-PH"/>
    </w:rPr>
  </w:style>
  <w:style w:type="paragraph" w:customStyle="1" w:styleId="2110BB32E4554372A1FB0A2A528013893">
    <w:name w:val="2110BB32E4554372A1FB0A2A528013893"/>
    <w:rsid w:val="000E280B"/>
    <w:rPr>
      <w:rFonts w:eastAsiaTheme="minorHAnsi"/>
      <w:lang w:val="en-PH"/>
    </w:rPr>
  </w:style>
  <w:style w:type="paragraph" w:customStyle="1" w:styleId="68113076796A41F99F66CDB3B730770F3">
    <w:name w:val="68113076796A41F99F66CDB3B730770F3"/>
    <w:rsid w:val="000E280B"/>
    <w:rPr>
      <w:rFonts w:eastAsiaTheme="minorHAnsi"/>
      <w:lang w:val="en-PH"/>
    </w:rPr>
  </w:style>
  <w:style w:type="paragraph" w:customStyle="1" w:styleId="A7B2D9F3BF8446E0AEB0BE846B7257A93">
    <w:name w:val="A7B2D9F3BF8446E0AEB0BE846B7257A93"/>
    <w:rsid w:val="000E280B"/>
    <w:rPr>
      <w:rFonts w:eastAsiaTheme="minorHAnsi"/>
      <w:lang w:val="en-PH"/>
    </w:rPr>
  </w:style>
  <w:style w:type="paragraph" w:customStyle="1" w:styleId="601504DBEF9948A9A7A1336503C32EE63">
    <w:name w:val="601504DBEF9948A9A7A1336503C32EE63"/>
    <w:rsid w:val="000E280B"/>
    <w:rPr>
      <w:rFonts w:eastAsiaTheme="minorHAnsi"/>
      <w:lang w:val="en-PH"/>
    </w:rPr>
  </w:style>
  <w:style w:type="paragraph" w:customStyle="1" w:styleId="0C83090250D04A51A123AE48FDA0806F3">
    <w:name w:val="0C83090250D04A51A123AE48FDA0806F3"/>
    <w:rsid w:val="000E280B"/>
    <w:rPr>
      <w:rFonts w:eastAsiaTheme="minorHAnsi"/>
      <w:lang w:val="en-PH"/>
    </w:rPr>
  </w:style>
  <w:style w:type="paragraph" w:customStyle="1" w:styleId="14D9CE6BEA18468888400544575D0B223">
    <w:name w:val="14D9CE6BEA18468888400544575D0B223"/>
    <w:rsid w:val="000E280B"/>
    <w:rPr>
      <w:rFonts w:eastAsiaTheme="minorHAnsi"/>
      <w:lang w:val="en-PH"/>
    </w:rPr>
  </w:style>
  <w:style w:type="paragraph" w:customStyle="1" w:styleId="4A523BF6750945F09B20734C361E5DAF3">
    <w:name w:val="4A523BF6750945F09B20734C361E5DAF3"/>
    <w:rsid w:val="000E280B"/>
    <w:rPr>
      <w:rFonts w:eastAsiaTheme="minorHAnsi"/>
      <w:lang w:val="en-PH"/>
    </w:rPr>
  </w:style>
  <w:style w:type="paragraph" w:customStyle="1" w:styleId="5D8D8CBA83AC46658FB734AC865B5A5A3">
    <w:name w:val="5D8D8CBA83AC46658FB734AC865B5A5A3"/>
    <w:rsid w:val="000E280B"/>
    <w:rPr>
      <w:rFonts w:eastAsiaTheme="minorHAnsi"/>
      <w:lang w:val="en-PH"/>
    </w:rPr>
  </w:style>
  <w:style w:type="paragraph" w:customStyle="1" w:styleId="D68F3869A82645C797664E35565779683">
    <w:name w:val="D68F3869A82645C797664E35565779683"/>
    <w:rsid w:val="000E280B"/>
    <w:rPr>
      <w:rFonts w:eastAsiaTheme="minorHAnsi"/>
      <w:lang w:val="en-PH"/>
    </w:rPr>
  </w:style>
  <w:style w:type="paragraph" w:customStyle="1" w:styleId="FC86665643494901911A3C6666DE1F463">
    <w:name w:val="FC86665643494901911A3C6666DE1F463"/>
    <w:rsid w:val="000E280B"/>
    <w:rPr>
      <w:rFonts w:eastAsiaTheme="minorHAnsi"/>
      <w:lang w:val="en-PH"/>
    </w:rPr>
  </w:style>
  <w:style w:type="paragraph" w:customStyle="1" w:styleId="0D90F8DABBCC46DDAAE1492DD1114FBE2">
    <w:name w:val="0D90F8DABBCC46DDAAE1492DD1114FBE2"/>
    <w:rsid w:val="000E280B"/>
    <w:rPr>
      <w:rFonts w:eastAsiaTheme="minorHAnsi"/>
      <w:lang w:val="en-PH"/>
    </w:rPr>
  </w:style>
  <w:style w:type="paragraph" w:customStyle="1" w:styleId="05301CF8AD7C49DEA66C213421C4D9F9">
    <w:name w:val="05301CF8AD7C49DEA66C213421C4D9F9"/>
    <w:rsid w:val="000E280B"/>
    <w:rPr>
      <w:lang w:val="en-PH" w:eastAsia="en-PH"/>
    </w:rPr>
  </w:style>
  <w:style w:type="paragraph" w:customStyle="1" w:styleId="4D090ECB1C6A4D84AE2E964F01FD4157">
    <w:name w:val="4D090ECB1C6A4D84AE2E964F01FD4157"/>
    <w:rsid w:val="000E280B"/>
    <w:rPr>
      <w:lang w:val="en-PH" w:eastAsia="en-PH"/>
    </w:rPr>
  </w:style>
  <w:style w:type="paragraph" w:customStyle="1" w:styleId="62562F4971274584BA59A93FC771C45F">
    <w:name w:val="62562F4971274584BA59A93FC771C45F"/>
    <w:rsid w:val="000E280B"/>
    <w:rPr>
      <w:lang w:val="en-PH" w:eastAsia="en-PH"/>
    </w:rPr>
  </w:style>
  <w:style w:type="paragraph" w:customStyle="1" w:styleId="EF03C25686134F678A31106323BCBC4A">
    <w:name w:val="EF03C25686134F678A31106323BCBC4A"/>
    <w:rsid w:val="000E280B"/>
    <w:rPr>
      <w:lang w:val="en-PH" w:eastAsia="en-PH"/>
    </w:rPr>
  </w:style>
  <w:style w:type="paragraph" w:customStyle="1" w:styleId="8BC37B22FA7C4C23A7095D1940F7FF29">
    <w:name w:val="8BC37B22FA7C4C23A7095D1940F7FF29"/>
    <w:rsid w:val="000E280B"/>
    <w:rPr>
      <w:lang w:val="en-PH" w:eastAsia="en-PH"/>
    </w:rPr>
  </w:style>
  <w:style w:type="paragraph" w:customStyle="1" w:styleId="48283E475DEF4D0981E60E71B6ACE722">
    <w:name w:val="48283E475DEF4D0981E60E71B6ACE722"/>
    <w:rsid w:val="000E280B"/>
    <w:rPr>
      <w:lang w:val="en-PH" w:eastAsia="en-PH"/>
    </w:rPr>
  </w:style>
  <w:style w:type="paragraph" w:customStyle="1" w:styleId="540C3CB60D60442CBD7C56EC5947B63D">
    <w:name w:val="540C3CB60D60442CBD7C56EC5947B63D"/>
    <w:rsid w:val="000E280B"/>
    <w:rPr>
      <w:lang w:val="en-PH" w:eastAsia="en-PH"/>
    </w:rPr>
  </w:style>
  <w:style w:type="paragraph" w:customStyle="1" w:styleId="5222FC775620462A9714A5AD3048B067">
    <w:name w:val="5222FC775620462A9714A5AD3048B067"/>
    <w:rsid w:val="000E280B"/>
    <w:rPr>
      <w:lang w:val="en-PH" w:eastAsia="en-PH"/>
    </w:rPr>
  </w:style>
  <w:style w:type="paragraph" w:customStyle="1" w:styleId="B611B4D47E2C4028A54E96DA37589DDE">
    <w:name w:val="B611B4D47E2C4028A54E96DA37589DDE"/>
    <w:rsid w:val="000E280B"/>
    <w:rPr>
      <w:lang w:val="en-PH" w:eastAsia="en-PH"/>
    </w:rPr>
  </w:style>
  <w:style w:type="paragraph" w:customStyle="1" w:styleId="9BB390034DFB43CD8F25BF88392B28A9">
    <w:name w:val="9BB390034DFB43CD8F25BF88392B28A9"/>
    <w:rsid w:val="000E280B"/>
    <w:rPr>
      <w:lang w:val="en-PH" w:eastAsia="en-PH"/>
    </w:rPr>
  </w:style>
  <w:style w:type="paragraph" w:customStyle="1" w:styleId="00056DC0AC5F485CB573A8502CA6CA2E">
    <w:name w:val="00056DC0AC5F485CB573A8502CA6CA2E"/>
    <w:rsid w:val="000E280B"/>
    <w:rPr>
      <w:lang w:val="en-PH" w:eastAsia="en-PH"/>
    </w:rPr>
  </w:style>
  <w:style w:type="paragraph" w:customStyle="1" w:styleId="359F55817CF0428AA5FC7CD07857AAE1">
    <w:name w:val="359F55817CF0428AA5FC7CD07857AAE1"/>
    <w:rsid w:val="000E280B"/>
    <w:rPr>
      <w:lang w:val="en-PH" w:eastAsia="en-PH"/>
    </w:rPr>
  </w:style>
  <w:style w:type="paragraph" w:customStyle="1" w:styleId="2D44A0FBD81D4B3CB0276DAF06AC3B7A">
    <w:name w:val="2D44A0FBD81D4B3CB0276DAF06AC3B7A"/>
    <w:rsid w:val="000E280B"/>
    <w:rPr>
      <w:lang w:val="en-PH" w:eastAsia="en-PH"/>
    </w:rPr>
  </w:style>
  <w:style w:type="paragraph" w:customStyle="1" w:styleId="065A7FFCEBB4412D8FDEA3E049AA900D">
    <w:name w:val="065A7FFCEBB4412D8FDEA3E049AA900D"/>
    <w:rsid w:val="000E280B"/>
    <w:rPr>
      <w:lang w:val="en-PH" w:eastAsia="en-PH"/>
    </w:rPr>
  </w:style>
  <w:style w:type="paragraph" w:customStyle="1" w:styleId="64E3B1D3DB324271A912AF6499D6D398">
    <w:name w:val="64E3B1D3DB324271A912AF6499D6D398"/>
    <w:rsid w:val="000E280B"/>
    <w:rPr>
      <w:lang w:val="en-PH" w:eastAsia="en-PH"/>
    </w:rPr>
  </w:style>
  <w:style w:type="paragraph" w:customStyle="1" w:styleId="C10EA05BE4F845D78D622BC12ACDA9DF">
    <w:name w:val="C10EA05BE4F845D78D622BC12ACDA9DF"/>
    <w:rsid w:val="000E280B"/>
    <w:rPr>
      <w:lang w:val="en-PH" w:eastAsia="en-PH"/>
    </w:rPr>
  </w:style>
  <w:style w:type="paragraph" w:customStyle="1" w:styleId="ECA4035A0FA941278F9B5FACECF7E869">
    <w:name w:val="ECA4035A0FA941278F9B5FACECF7E869"/>
    <w:rsid w:val="000E280B"/>
    <w:rPr>
      <w:lang w:val="en-PH" w:eastAsia="en-PH"/>
    </w:rPr>
  </w:style>
  <w:style w:type="paragraph" w:customStyle="1" w:styleId="2BCD608F9AC143DCA6B3F4BA15210235">
    <w:name w:val="2BCD608F9AC143DCA6B3F4BA15210235"/>
    <w:rsid w:val="000E280B"/>
    <w:rPr>
      <w:lang w:val="en-PH" w:eastAsia="en-PH"/>
    </w:rPr>
  </w:style>
  <w:style w:type="paragraph" w:customStyle="1" w:styleId="6D444BADAADC430AB9F36E5C55275D90">
    <w:name w:val="6D444BADAADC430AB9F36E5C55275D90"/>
    <w:rsid w:val="000E280B"/>
    <w:rPr>
      <w:lang w:val="en-PH" w:eastAsia="en-PH"/>
    </w:rPr>
  </w:style>
  <w:style w:type="paragraph" w:customStyle="1" w:styleId="F7E7B2E4A64847ABBF729F904FE95752">
    <w:name w:val="F7E7B2E4A64847ABBF729F904FE95752"/>
    <w:rsid w:val="000E280B"/>
    <w:rPr>
      <w:lang w:val="en-PH" w:eastAsia="en-PH"/>
    </w:rPr>
  </w:style>
  <w:style w:type="paragraph" w:customStyle="1" w:styleId="D2736A53ACD948D18CB0945AF54F5F1C">
    <w:name w:val="D2736A53ACD948D18CB0945AF54F5F1C"/>
    <w:rsid w:val="000E280B"/>
    <w:rPr>
      <w:lang w:val="en-PH" w:eastAsia="en-PH"/>
    </w:rPr>
  </w:style>
  <w:style w:type="paragraph" w:customStyle="1" w:styleId="374C3FAB02E947B5BB201A54BB5E596A">
    <w:name w:val="374C3FAB02E947B5BB201A54BB5E596A"/>
    <w:rsid w:val="000E280B"/>
    <w:rPr>
      <w:lang w:val="en-PH" w:eastAsia="en-PH"/>
    </w:rPr>
  </w:style>
  <w:style w:type="paragraph" w:customStyle="1" w:styleId="3AC730F468174CA3B5EF7C92581788E4">
    <w:name w:val="3AC730F468174CA3B5EF7C92581788E4"/>
    <w:rsid w:val="000E280B"/>
    <w:rPr>
      <w:lang w:val="en-PH" w:eastAsia="en-PH"/>
    </w:rPr>
  </w:style>
  <w:style w:type="paragraph" w:customStyle="1" w:styleId="19855750A9304450A9591DCFE22C9E01">
    <w:name w:val="19855750A9304450A9591DCFE22C9E01"/>
    <w:rsid w:val="000E280B"/>
    <w:rPr>
      <w:lang w:val="en-PH" w:eastAsia="en-PH"/>
    </w:rPr>
  </w:style>
  <w:style w:type="paragraph" w:customStyle="1" w:styleId="DFD1A7C7FA1045ADB3A5F8FEE6B40001">
    <w:name w:val="DFD1A7C7FA1045ADB3A5F8FEE6B40001"/>
    <w:rsid w:val="000E280B"/>
    <w:rPr>
      <w:lang w:val="en-PH" w:eastAsia="en-PH"/>
    </w:rPr>
  </w:style>
  <w:style w:type="paragraph" w:customStyle="1" w:styleId="FC17CAAFE61247AFAAAEA8EC0CE07470">
    <w:name w:val="FC17CAAFE61247AFAAAEA8EC0CE07470"/>
    <w:rsid w:val="000E280B"/>
    <w:rPr>
      <w:lang w:val="en-PH" w:eastAsia="en-PH"/>
    </w:rPr>
  </w:style>
  <w:style w:type="paragraph" w:customStyle="1" w:styleId="19E6FDBBAC6C4E7285DD48C4BC8C8679">
    <w:name w:val="19E6FDBBAC6C4E7285DD48C4BC8C8679"/>
    <w:rsid w:val="00E446F4"/>
    <w:pPr>
      <w:spacing w:after="200" w:line="276" w:lineRule="auto"/>
    </w:pPr>
    <w:rPr>
      <w:lang w:val="en-PH" w:eastAsia="en-P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ody L. Glorioso III</dc:creator>
  <cp:lastModifiedBy>CARLO EMMANUEL   SUMPAICO</cp:lastModifiedBy>
  <cp:revision>10</cp:revision>
  <cp:lastPrinted>2019-08-05T07:59:00Z</cp:lastPrinted>
  <dcterms:created xsi:type="dcterms:W3CDTF">2020-02-01T06:12:00Z</dcterms:created>
  <dcterms:modified xsi:type="dcterms:W3CDTF">2022-03-02T05:26:00Z</dcterms:modified>
</cp:coreProperties>
</file>